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DD777" w14:textId="77777777" w:rsidR="001C151F" w:rsidRDefault="001C151F">
      <w:pP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5A1B85CF" w14:textId="77777777" w:rsidR="00EB1DB0" w:rsidRDefault="001C151F" w:rsidP="001C151F">
      <w:pPr>
        <w:pStyle w:val="Title"/>
        <w:rPr>
          <w:rStyle w:val="Strong"/>
          <w:b w:val="0"/>
          <w:bCs w:val="0"/>
          <w:sz w:val="72"/>
          <w:szCs w:val="72"/>
        </w:rPr>
      </w:pPr>
      <w:r w:rsidRPr="001C151F">
        <w:rPr>
          <w:rStyle w:val="Strong"/>
          <w:b w:val="0"/>
          <w:bCs w:val="0"/>
          <w:sz w:val="72"/>
          <w:szCs w:val="72"/>
        </w:rPr>
        <w:t xml:space="preserve">30 days of </w:t>
      </w:r>
      <w:r w:rsidRPr="001C151F">
        <w:rPr>
          <w:rStyle w:val="Strong"/>
          <w:rFonts w:ascii="Arial Black" w:hAnsi="Arial Black"/>
          <w:b w:val="0"/>
          <w:bCs w:val="0"/>
          <w:sz w:val="72"/>
          <w:szCs w:val="72"/>
        </w:rPr>
        <w:t>DSA</w:t>
      </w:r>
      <w:r w:rsidRPr="001C151F">
        <w:rPr>
          <w:rStyle w:val="Strong"/>
          <w:b w:val="0"/>
          <w:bCs w:val="0"/>
          <w:sz w:val="72"/>
          <w:szCs w:val="72"/>
        </w:rPr>
        <w:t xml:space="preserve"> Challenge</w:t>
      </w:r>
    </w:p>
    <w:p w14:paraId="74C27B35" w14:textId="1FFC4424" w:rsidR="001C151F" w:rsidRPr="00EB1DB0" w:rsidRDefault="00D8464A" w:rsidP="00D8464A">
      <w:pPr>
        <w:pStyle w:val="Title"/>
        <w:numPr>
          <w:ilvl w:val="0"/>
          <w:numId w:val="5"/>
        </w:numPr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</w:pPr>
      <w:r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  <w:t>”</w:t>
      </w:r>
      <w:r w:rsidR="00EB1DB0" w:rsidRPr="00EB1DB0"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  <w:t>prepare for</w:t>
      </w:r>
      <w:r w:rsidR="00210683"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  <w:t xml:space="preserve"> </w:t>
      </w:r>
      <w:r w:rsidR="00C7254F"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  <w:t>placement</w:t>
      </w:r>
      <w:r w:rsidR="00BF6B76"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  <w:t xml:space="preserve"> </w:t>
      </w:r>
      <w:r w:rsidR="00EB1DB0" w:rsidRPr="00EB1DB0"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  <w:t>interviews</w:t>
      </w:r>
      <w:r w:rsidR="00EB1DB0"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  <w:t>”</w:t>
      </w:r>
      <w:r w:rsidR="001C151F" w:rsidRPr="00EB1DB0">
        <w:rPr>
          <w:rStyle w:val="Strong"/>
          <w:rFonts w:ascii="Courier New" w:hAnsi="Courier New" w:cs="Courier New"/>
          <w:b w:val="0"/>
          <w:bCs w:val="0"/>
          <w:i/>
          <w:iCs/>
          <w:sz w:val="36"/>
          <w:szCs w:val="36"/>
        </w:rPr>
        <w:br w:type="page"/>
      </w:r>
    </w:p>
    <w:p w14:paraId="13B55C69" w14:textId="23EDCC47" w:rsidR="00E67583" w:rsidRDefault="00E67583" w:rsidP="000E58C9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142"/>
        <w:gridCol w:w="1737"/>
        <w:gridCol w:w="1410"/>
        <w:gridCol w:w="1548"/>
        <w:gridCol w:w="1055"/>
        <w:gridCol w:w="1139"/>
      </w:tblGrid>
      <w:tr w:rsidR="00E67583" w14:paraId="1B4F49EB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FA6EFB4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24691C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8533A69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BF4B40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5AC0B6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43E1621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CE3D42C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6525C07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D37D1C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73729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et Matrix Zero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700C9E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44E66B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C7D62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701F5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6F1FD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7FB602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55802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2239B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ascal Triangl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F0D5B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71A4E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D0DE4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ED37B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8052F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6A0E1EB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A4F8F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0EFB6B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Next Permuta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741003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B21C3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F23D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27B24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F03EA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6E1483B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507A5E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7444D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Kadane’s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Algorith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82CA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88FE59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66D1B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88B58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A981B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081892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9CCC9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6259F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ort an array of 0’s 1’s 2’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21EB5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94D37B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25EAD7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3257A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5845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95C8AD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476E20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FCADA7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tock Buy and Sell</w:t>
            </w:r>
            <w:r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42D28C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834B9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EF8ABA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DD71B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E61649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7D417643" w14:textId="77777777" w:rsidR="000E58C9" w:rsidRDefault="000E58C9" w:rsidP="000E58C9">
      <w:pP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149CACF4" w14:textId="77777777" w:rsidR="000E58C9" w:rsidRDefault="000E58C9">
      <w:pPr>
        <w:rPr>
          <w:rStyle w:val="Strong"/>
          <w:rFonts w:ascii="Helvetica" w:eastAsiaTheme="majorEastAsia" w:hAnsi="Helvetica" w:cstheme="majorBidi"/>
          <w:color w:val="444444"/>
          <w:sz w:val="21"/>
          <w:szCs w:val="21"/>
          <w:bdr w:val="none" w:sz="0" w:space="0" w:color="auto" w:frame="1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0E460982" w14:textId="5362E94A" w:rsidR="00E67583" w:rsidRDefault="00E67583" w:rsidP="000E58C9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581"/>
        <w:gridCol w:w="1597"/>
        <w:gridCol w:w="1341"/>
        <w:gridCol w:w="1454"/>
        <w:gridCol w:w="997"/>
        <w:gridCol w:w="1061"/>
      </w:tblGrid>
      <w:tr w:rsidR="00E67583" w14:paraId="3AB3B4C2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FE77FB1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F1A7D5E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64877B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5253E8E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0DDCBB1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7DC13C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0EE8D6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3A61438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2A587C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91570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otate Matrix 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CC37F8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013B4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4C2B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1C48C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21811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2F4832E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68E13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95044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erge Overlapping Subinterval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D0DC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C98848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21C4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70D47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9376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F0B650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D6B3B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B8885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erge two sorted Arrays without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extra spac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53089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7E197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A2FCE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7CD4FF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8157A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E7792A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2E7C9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6F045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the duplicate in an array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of N+1 integers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06B37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ming So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31F634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30511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A4B9D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79A9E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83E846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41F00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A305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epeat and Missing Number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11042D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" w:tooltip="https://takeuforward.org/data-structure/find-the-repeating-and-missing-numbers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E18F2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3D522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84DE6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561A5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78983B9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695D6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2FE11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nversion of Array</w:t>
            </w:r>
            <w:r>
              <w:rPr>
                <w:color w:val="000000"/>
                <w:sz w:val="18"/>
                <w:szCs w:val="18"/>
              </w:rPr>
              <w:t> (Pre-</w:t>
            </w:r>
            <w:proofErr w:type="spellStart"/>
            <w:r>
              <w:rPr>
                <w:color w:val="000000"/>
                <w:sz w:val="18"/>
                <w:szCs w:val="18"/>
              </w:rPr>
              <w:t>req</w:t>
            </w:r>
            <w:proofErr w:type="spellEnd"/>
            <w:r>
              <w:rPr>
                <w:color w:val="000000"/>
                <w:sz w:val="18"/>
                <w:szCs w:val="18"/>
              </w:rPr>
              <w:t>: Merge Sort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DA6E6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9" w:tooltip="https://takeuforward.org/data-structure/count-inversions-in-an-array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C9E00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A41D0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1" w:tgtFrame="_blank" w:tooltip="https://www.youtube.com/watch?v=kQ1mJlwW-c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FA36A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60FD62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631AC2C9" w14:textId="77777777" w:rsidR="000E58C9" w:rsidRDefault="000E58C9" w:rsidP="000E58C9">
      <w:pP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2A23D01B" w14:textId="77777777" w:rsidR="000E58C9" w:rsidRDefault="000E58C9">
      <w:pPr>
        <w:rPr>
          <w:rStyle w:val="Strong"/>
          <w:rFonts w:ascii="Helvetica" w:eastAsiaTheme="majorEastAsia" w:hAnsi="Helvetica" w:cstheme="majorBidi"/>
          <w:color w:val="444444"/>
          <w:sz w:val="21"/>
          <w:szCs w:val="21"/>
          <w:bdr w:val="none" w:sz="0" w:space="0" w:color="auto" w:frame="1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0332CF06" w14:textId="14AF74E2" w:rsidR="00E67583" w:rsidRDefault="00E67583" w:rsidP="000E58C9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3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343"/>
        <w:gridCol w:w="1673"/>
        <w:gridCol w:w="1378"/>
        <w:gridCol w:w="1505"/>
        <w:gridCol w:w="1029"/>
        <w:gridCol w:w="1103"/>
      </w:tblGrid>
      <w:tr w:rsidR="00E67583" w14:paraId="72EE96BE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F3CD173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B3C126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A9BD4C8" w14:textId="77777777" w:rsidR="00E67583" w:rsidRDefault="00E67583">
            <w:pPr>
              <w:spacing w:line="480" w:lineRule="auto"/>
              <w:jc w:val="center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73F002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6F5CFF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F3894AB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8AC3EB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2601117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19F3EE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AFC38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earch in a 2d Matrix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EC2819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62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CB00D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EC86C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4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FA98F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DCB296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572E3D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06E39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569D0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ow(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X,n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D40391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6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699B79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2483C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6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E143E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5F725D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A2F03B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9CC22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FD0E10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jority Element (&gt;N/2 times) 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54BBDA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72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CB787E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E50CA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23EA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1D66D6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E429C4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AE8FB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CD6D6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jority Element (&gt;N/3 times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EBBCAD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77" w:tooltip="https://takeuforward.org/data-structure/majority-elementsn-3-times-find-the-elements-that-appears-more-than-n-3-times-in-the-array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8B1F6A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50AB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7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E275F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5D3ED4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48D9A2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C712CD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D171D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Grid Unique Path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0A3BF9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82" w:tooltip="https://takeuforward.org/data-structure/grid-unique-paths-count-paths-from-left-top-to-the-right-bottom-of-a-matrix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AB8FA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B1FAF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3F5A9A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7A2FE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A938EC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5F71B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9AE92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everse Pairs (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eetcode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F03FD0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8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CCC7B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17417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8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37B86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1AAA54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3C83EDA2" w14:textId="645CE122" w:rsidR="00357890" w:rsidRDefault="00357890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2BF3CCAD" w14:textId="77777777" w:rsidR="00357890" w:rsidRDefault="00357890" w:rsidP="00357890">
      <w:pP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1E23F439" w14:textId="32CE35D4" w:rsidR="00357890" w:rsidRPr="00357890" w:rsidRDefault="00357890" w:rsidP="00357890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29D94282" w14:textId="0D70D40F" w:rsidR="00E67583" w:rsidRDefault="00E67583" w:rsidP="00357890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4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2445"/>
        <w:gridCol w:w="1640"/>
        <w:gridCol w:w="1362"/>
        <w:gridCol w:w="1483"/>
        <w:gridCol w:w="1015"/>
        <w:gridCol w:w="1085"/>
      </w:tblGrid>
      <w:tr w:rsidR="00E67583" w14:paraId="251C88CC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ED94361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FFAA50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D99A748" w14:textId="77777777" w:rsidR="00E67583" w:rsidRDefault="00E67583">
            <w:pPr>
              <w:spacing w:line="480" w:lineRule="auto"/>
              <w:jc w:val="center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AB32F4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72A7504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2D7DE5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E7978C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6FDCCFC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B8CDA7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6B66DD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2-Sum-Proble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F9F9ED9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92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99DE65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99721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4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BAACD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A851E0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82815F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1CB13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8C8027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4-sum-Proble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138DDB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97" w:tooltip="https://takeuforward.org/data-structure/4-sum-find-quads-that-add-up-to-a-target-valu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3609B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1F6E6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9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DB0C6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B76D07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09ACFB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DE4E3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6B460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ongest Consecutive Sequenc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16A87A2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ming So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E22CD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DE150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D9BC3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16111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F3F3F2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204F7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955ED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argest Subarray with 0 su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6483C7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106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C200DB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BABD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FA709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0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BE9AA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A342BDB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865754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51300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ount number of subarrays with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given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Xor</w:t>
            </w:r>
            <w:proofErr w:type="spellEnd"/>
            <w:r>
              <w:rPr>
                <w:color w:val="000000"/>
                <w:sz w:val="18"/>
                <w:szCs w:val="18"/>
              </w:rPr>
              <w:t> 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ABA94C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111" w:tooltip="https://takeuforward.org/data-structure/count-the-number-of-subarrays-with-given-xor-k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48AAA0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A93A6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31C72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B0E4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2C9001C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83330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49251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ongest Substring without repeat </w:t>
            </w:r>
            <w:r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203713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116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5EDA0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2C9AD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23D32A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1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CBFC0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588CAD3D" w14:textId="77777777" w:rsidR="00047186" w:rsidRDefault="00047186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2F1573B2" w14:textId="77777777" w:rsidR="00047186" w:rsidRDefault="00047186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7088A642" w14:textId="77777777" w:rsidR="00047186" w:rsidRDefault="00047186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2BA0A4A6" w14:textId="6504499B" w:rsidR="00E67583" w:rsidRDefault="00E67583" w:rsidP="00FD3370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5</w:t>
      </w:r>
      <w:r>
        <w:t>: Linked List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408"/>
        <w:gridCol w:w="1652"/>
        <w:gridCol w:w="1368"/>
        <w:gridCol w:w="1491"/>
        <w:gridCol w:w="1020"/>
        <w:gridCol w:w="1092"/>
      </w:tblGrid>
      <w:tr w:rsidR="00E67583" w14:paraId="44EF86C3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CD942F1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5E9F673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BA0624F" w14:textId="77777777" w:rsidR="00E67583" w:rsidRDefault="00E67583">
            <w:pPr>
              <w:spacing w:line="480" w:lineRule="auto"/>
              <w:jc w:val="center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2E843F3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3836D2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4008ED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474EE8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507C6DA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11B8E3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EEB25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everse a Linked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3C46DD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121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97759E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C1206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3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603EFD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14292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8882F8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08866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DFA83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the middle of Linked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445390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126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46AD8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87B00D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DAE1F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2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51B6F4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7EF3D4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947EA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CB850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erge two sorted Linked List</w:t>
            </w:r>
            <w:r>
              <w:rPr>
                <w:color w:val="000000"/>
                <w:sz w:val="18"/>
                <w:szCs w:val="18"/>
              </w:rPr>
              <w:br/>
              <w:t xml:space="preserve">(use method used in </w:t>
            </w:r>
            <w:proofErr w:type="spellStart"/>
            <w:r>
              <w:rPr>
                <w:color w:val="000000"/>
                <w:sz w:val="18"/>
                <w:szCs w:val="18"/>
              </w:rPr>
              <w:t>mergeSort</w:t>
            </w:r>
            <w:proofErr w:type="spellEnd"/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BAB4B6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131" w:tooltip="https://takeuforward.org/data-structure/merge-two-sorted-linked-lists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B35DE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25E16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D43E8C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146106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DE0D88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0E465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ADACB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emove N-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node from back of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inked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7C77691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136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1C783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3C79C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8195A3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3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FA6679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234D6CF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5DEC61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6282E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Add two numbers as Linked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43A465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hyperlink r:id="rId141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06621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9ED534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09FFB7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7E108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21F1BA2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5998F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4F25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elete a given Node when a node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s given.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(0(1) solution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B639E48" w14:textId="77777777" w:rsidR="00E67583" w:rsidRDefault="00E67583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ming So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BBEF3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FD61B7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E8FE2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69CD3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4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2D6203E8" w14:textId="77777777" w:rsidR="00FD3370" w:rsidRDefault="00FD3370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46E3849B" w14:textId="77777777" w:rsidR="00FD3370" w:rsidRDefault="00FD3370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517F2C7B" w14:textId="243CADC8" w:rsidR="00E67583" w:rsidRDefault="00E67583" w:rsidP="00FD3370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6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2"/>
        <w:gridCol w:w="2778"/>
        <w:gridCol w:w="1670"/>
        <w:gridCol w:w="1853"/>
        <w:gridCol w:w="1255"/>
        <w:gridCol w:w="1372"/>
      </w:tblGrid>
      <w:tr w:rsidR="00E67583" w14:paraId="7F6C8F79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6DA3B02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D168AC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4D6BFF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D8F787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40D524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E1B7BE2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33702EE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2C91743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8E140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intersection point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of Y Linked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0A2E3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40CF40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1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FB4AE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674370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509ABB9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C5586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DDF9A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etect a cycle in Linked 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BF746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E0789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D8015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B44A7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940BF8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1B2D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CBFAA6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everse a LinkedList in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groups of size k.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F948C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969AA7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5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BDB5E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F93A5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953F21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006B4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21008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heck if a LinkedList is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alindrome or not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1D09D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50F40B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3199F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EDA15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776A9F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7BCBC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C446BB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the starting point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of the Loop of Linked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E4A2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296F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95B3F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25E2B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6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BDB3FB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62763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25EED6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lattening of a Linked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C59FA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8B3F8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104DA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7F909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014D5E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28D6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AB335D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otate a LinkedLi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259DC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6237E6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B48FA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F7E4E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2A55B37A" w14:textId="77777777" w:rsidR="00FD3370" w:rsidRDefault="00FD3370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1FFC4851" w14:textId="77777777" w:rsidR="00FD3370" w:rsidRDefault="00FD3370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3A5E8E94" w14:textId="34D30F3C" w:rsidR="00E67583" w:rsidRDefault="00E67583" w:rsidP="00FD3370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7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502"/>
        <w:gridCol w:w="1622"/>
        <w:gridCol w:w="1353"/>
        <w:gridCol w:w="1471"/>
        <w:gridCol w:w="1008"/>
        <w:gridCol w:w="1075"/>
      </w:tblGrid>
      <w:tr w:rsidR="00E67583" w14:paraId="4D86C228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8909C2E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EC48513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432071E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E47BBE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0FF6023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017D76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DB0AA6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7E94B16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D358F7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08CCC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lone a Linked List with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andom and next pointer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A5C2D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30A14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A8CFB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79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135FAB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E0511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2E5156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67B86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193E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3 su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91B93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2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7B35E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0CF4D8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DE553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77EDA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5C14BF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7211C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8214D4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rapping rainwater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09E369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A0451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87A38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8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9A3F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7F0A7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D9AE67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8C7A0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315D7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emove Duplicate from Sorted array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DA932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2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4C874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EF750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69888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A6731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4DF7F2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894A2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EDFCC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 consecutive one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808277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DE650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D6C03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19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98F5C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1A313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2CA3A4E7" w14:textId="77777777" w:rsidR="00FD3370" w:rsidRDefault="00FD3370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1E4C0A8E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5D1E93A0" w14:textId="7780ABCF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8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603"/>
        <w:gridCol w:w="1590"/>
        <w:gridCol w:w="1337"/>
        <w:gridCol w:w="1449"/>
        <w:gridCol w:w="995"/>
        <w:gridCol w:w="1057"/>
      </w:tblGrid>
      <w:tr w:rsidR="00E67583" w14:paraId="58CB4B43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9123664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ABD8F4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52EF88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rStyle w:val="Strong"/>
                <w:caps/>
                <w:color w:val="636363"/>
                <w:sz w:val="17"/>
                <w:szCs w:val="17"/>
                <w:bdr w:val="none" w:sz="0" w:space="0" w:color="auto" w:frame="1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6021DE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A42EBBC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45A4E95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785885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4E1F585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134041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94BB3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N meeting in one roo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DE9F9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9C6A2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A1F46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3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12AB64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A013A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E01EBC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38CFDE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F5BA9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inimum number of platforms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equired for a railway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04491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6" w:tooltip="https://takeuforward.org/data-structure/minimum-number-of-platforms-required-for-a-railway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74B22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E4326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6D78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0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B0AD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F41DD1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ABE250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9F562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Job sequencing Problem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BA1E5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2AE4B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953D0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952719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ADC44A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51C3F5C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CB4D7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688C9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ractional Knapsack Proble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E6C1D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A743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D1884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65FF1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F89DA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1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DCA5C6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B836B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7190F5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Greedy algorithm to find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inimum number of coin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76F0B5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122CE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6511A7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070454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1F9CA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19F8B5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48E20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13AF9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Activity Selection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(it is the same as N meeting in one room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44CCB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3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6D4DB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64A12E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5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C524E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0268A9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6B163FBA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0BF85907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50B04857" w14:textId="4F97C1F3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9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Recursion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226"/>
        <w:gridCol w:w="1710"/>
        <w:gridCol w:w="1397"/>
        <w:gridCol w:w="1530"/>
        <w:gridCol w:w="1044"/>
        <w:gridCol w:w="1124"/>
      </w:tblGrid>
      <w:tr w:rsidR="00E67583" w14:paraId="09DCB7C0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5D40800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243AC0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92BAC6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B821B81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965E8D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5A39805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00BA59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5AA9ABD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81FA38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C691C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ubset Sum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77337D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8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3120B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2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9C0295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0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FF2FA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D2BD0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51EBA3F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319D0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6244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ubset-II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F920B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3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68D01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02EFE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B91F5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F44AE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54E0AA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FD0B3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A560A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ombination sum-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079CEA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8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FA547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3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D86DA4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70C47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2DC79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22EB04E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DFC522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E7C08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ombination sum-2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CD22E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3D59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AADC63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799C54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332A5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9954D2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27AA1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B63FF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alindrome Partitioning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BFC62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20730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E965E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4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F715A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066D2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180A88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BD938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D285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K-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permutation Sequenc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566D3B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2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D5F30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ED9D0B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29405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96427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14DA2B19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69A1CF22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2FCECA1E" w14:textId="10B422A5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0</w:t>
      </w:r>
      <w:r>
        <w:t> 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Recursion &amp; Backtracking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593"/>
        <w:gridCol w:w="1593"/>
        <w:gridCol w:w="1339"/>
        <w:gridCol w:w="1451"/>
        <w:gridCol w:w="996"/>
        <w:gridCol w:w="1059"/>
      </w:tblGrid>
      <w:tr w:rsidR="00E67583" w14:paraId="59E34B6A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B2CB0C6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C86678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B3EB0C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rStyle w:val="Strong"/>
                <w:caps/>
                <w:color w:val="636363"/>
                <w:sz w:val="17"/>
                <w:szCs w:val="17"/>
                <w:bdr w:val="none" w:sz="0" w:space="0" w:color="auto" w:frame="1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F11DE53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B8AE9F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B3FBF4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79A6A0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37C7A64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D1016A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0302C8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rint all permutations of a string/array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3291BF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22ECA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DCE02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59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8F7E1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E567A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0D8454A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42B57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37FDC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N queens Proble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10996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DB155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4CF42B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2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3E32B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3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32CECC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635420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B053A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85DE0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udoku Solver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A25F8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38448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A960C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6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F3AB8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09560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F3C420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432BBF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61E01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M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oloring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Proble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E00CF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69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5DEB0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0EEF3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1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DFD0D1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EC170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5117EC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BEFD1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B00F5D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at in a Maz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EE3E45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4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BBB01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65FAEC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6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C036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E82CF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56D0F08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B38A47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09D70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Word Break (print all ways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8AD5C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37E99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ic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0A205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86E66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D418D2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14BC0018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71E32FD0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28A933E8" w14:textId="0B5C6033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</w:t>
      </w:r>
      <w:r>
        <w:t>1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Binary Search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3300"/>
        <w:gridCol w:w="1368"/>
        <w:gridCol w:w="1226"/>
        <w:gridCol w:w="1299"/>
        <w:gridCol w:w="903"/>
        <w:gridCol w:w="934"/>
      </w:tblGrid>
      <w:tr w:rsidR="00E67583" w14:paraId="2F2D5FE8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E390738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CD6FB8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E7C8AEB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AEA0C3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FE4B389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3C8892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F41823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69D645C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C51EA5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3598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e N-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root of an integer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1CCAE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79" w:tooltip="https://takeuforward.org/data-structure/nth-root-of-a-number-using-binary-search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1A0A27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ic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85589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0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8A47CE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957D6B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7C7A939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C3F24A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D6DFA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trix Media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24671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92F0C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A2C215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4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A08DE8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4DB08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1D74B9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7E0D6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D5361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the element that appears once in a sorted array, and the rest element appears twice (Binary search)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89962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7" w:tooltip="https://takeuforward.org/data-structure/search-single-element-in-a-sorted-array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652490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C8A33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89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29DFE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805F5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6E7778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7B299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F80C0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earch element in a sorted and rotated array/ find pivot where it is rotated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F26EE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2" w:tooltip="https://takeuforward.org/data-structure/search-element-in-a-rotated-sorted-array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94EE8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B8F98B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4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EE399D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C91F8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31C8FB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8E1427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BFD9E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edian of 2 sorted array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1814E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7" w:tooltip="https://takeuforward.org/data-structure/median-of-two-sorted-arrays-of-different-sizes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E646B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33DD2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299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B818F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A319A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CC7374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9C203B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168CE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K-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element of two sorted arrays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329586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2" w:tooltip="https://takeuforward.org/data-structure/k-th-element-of-two-sorted-arrays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32693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FB93D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4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625FC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B0292D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7116E8A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9FEF4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ABBD9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Allocate Minimum Number of Page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A94AC7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A9E3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79E59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09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698B7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1894F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E8EAC8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6E7EEE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C4588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Aggressive Cow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983FEC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2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7D17DF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DB5C7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4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77A1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69EBF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4A7EACF1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1728D331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727CFD7F" w14:textId="78BD7470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2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 xml:space="preserve">TRIES (Can be done at Last, but still a very </w:t>
      </w:r>
      <w:proofErr w:type="spellStart"/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very</w:t>
      </w:r>
      <w:proofErr w:type="spellEnd"/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 xml:space="preserve"> important topic) Watch this playlist -&gt; </w:t>
      </w:r>
      <w:hyperlink r:id="rId316" w:tooltip="https://www.youtube.com/watch?v=dBGUmUQhjaM&amp;list=PLgUwDviBIf0pcIDCZnxhv0LkHf5KzG9zp" w:history="1">
        <w:r>
          <w:rPr>
            <w:rStyle w:val="Hyperlink"/>
            <w:rFonts w:ascii="Helvetica" w:hAnsi="Helvetica"/>
            <w:color w:val="0B91EA"/>
            <w:sz w:val="21"/>
            <w:szCs w:val="21"/>
            <w:bdr w:val="none" w:sz="0" w:space="0" w:color="auto" w:frame="1"/>
          </w:rPr>
          <w:t>Link</w:t>
        </w:r>
      </w:hyperlink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3632"/>
        <w:gridCol w:w="1468"/>
        <w:gridCol w:w="1626"/>
        <w:gridCol w:w="1102"/>
        <w:gridCol w:w="1202"/>
      </w:tblGrid>
      <w:tr w:rsidR="00E67583" w14:paraId="2BE7651C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015DE28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1F8897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6BE410B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BD2204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72D497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F6835D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780712A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71EA661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E1D4D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Implement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rie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(Prefix Tree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AE403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7" w:tgtFrame="_blank" w:tooltip="https://leetcode.com/problems/implement-trie-prefix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6E3A76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8" w:tgtFrame="_blank" w:tooltip="https://www.youtube.com/watch?v=dBGUmUQhjaM&amp;list=PLgUwDviBIf0pcIDCZnxhv0LkHf5KzG9zp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9AC1D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19" w:tgtFrame="_blank" w:tooltip="https://github.com/striver79/StriversTrieSeries/blob/main/L1_ImplementTrieCpp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0BF6C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0" w:tgtFrame="_blank" w:tooltip="https://github.com/striver79/StriversTrieSeries/blob/main/L1_ImplementTrieJava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E9F816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643D4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A8FC31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Implement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rie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– 2 (Prefix Tree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3CB56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1" w:tgtFrame="_blank" w:tooltip="https://bit.ly/3qwT4OL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072A8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2" w:tgtFrame="_blank" w:tooltip="https://www.youtube.com/watch?v=K5pcpkEMCN0&amp;list=PLgUwDviBIf0pcIDCZnxhv0LkHf5KzG9zp&amp;index=2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9F719D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3" w:tgtFrame="_blank" w:tooltip="https://github.com/striver79/StriversTrieSeries/blob/main/L2Cpp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7A6372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4" w:tgtFrame="_blank" w:tooltip="https://github.com/striver79/StriversTrieSeries/blob/main/L2_ImplementTrie2Java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55EFF99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3528C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69857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ongest String with All Prefixe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D325B7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5" w:tgtFrame="_blank" w:tooltip="https://bit.ly/3n3kedU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EC666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6" w:tgtFrame="_blank" w:tooltip="https://www.youtube.com/watch?v=AWnBa91lThI&amp;list=PLgUwDviBIf0pcIDCZnxhv0LkHf5KzG9zp&amp;index=3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22879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7" w:tgtFrame="_blank" w:tooltip="https://github.com/striver79/StriversTrieSeries/blob/main/L3_CompleteString_Cpp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B983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8" w:tgtFrame="_blank" w:tooltip="https://github.com/striver79/StriversTrieSeries/blob/main/L3_Complete_String_Java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CC26A6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46178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601667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Number of Distinct Substrings in a String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C3D32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29" w:tgtFrame="_blank" w:tooltip="https://bit.ly/3ocRQW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98800F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0" w:tgtFrame="_blank" w:tooltip="https://www.youtube.com/watch?v=RV0QeTyHZxo&amp;list=PLgUwDviBIf0pcIDCZnxhv0LkHf5KzG9zp&amp;index=4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199EB5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1" w:tgtFrame="_blank" w:tooltip="https://github.com/striver79/StriversTrieSeries/blob/main/L4_DistinctSubstrings_Cpp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8E6E3E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2" w:tgtFrame="_blank" w:tooltip="https://github.com/striver79/StriversTrieSeries/blob/main/L4_DistinctSubstrings_Java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AF5FC8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97844D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5F59CA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ower Set (this is very important)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87CDD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6F0B8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4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D7697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F624F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4BFC96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E612E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70CAF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imum XOR of two numbers in an array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2645E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6" w:tgtFrame="_blank" w:tooltip="https://leetcode.com/problems/maximum-xor-of-two-numbers-in-an-array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54C4A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7" w:tgtFrame="_blank" w:tooltip="https://www.youtube.com/watch?v=EIhAwfHubE8&amp;list=PLgUwDviBIf0pcIDCZnxhv0LkHf5KzG9zp&amp;index=6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E0804D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8" w:tgtFrame="_blank" w:tooltip="https://github.com/striver79/StriversTrieSeries/blob/main/L5MaxPairCpp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4ADA5D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39" w:tgtFrame="_blank" w:tooltip="https://github.com/striver79/StriversTrieSeries/blob/main/L5MaxNumTrieJava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1332BA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9E32E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13DAD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imum XOR With an Element From Array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BFBEA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0" w:tgtFrame="_blank" w:tooltip="https://leetcode.com/problems/maximum-xor-with-an-element-from-array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02D8C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1" w:tgtFrame="_blank" w:tooltip="https://www.youtube.com/watch?v=Q8LhG9Pi5KM&amp;list=PLgUwDviBIf0pcIDCZnxhv0LkHf5KzG9zp&amp;index=7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4218C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2" w:tgtFrame="_blank" w:tooltip="https://github.com/striver79/StriversTrieSeries/blob/main/L6MaxXorQueriesCpp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9BDCB7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3" w:tgtFrame="_blank" w:tooltip="https://github.com/striver79/StriversTrieSeries/blob/main/L6MaxXorQueriesJava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7C10F6D2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0CB8D4F1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131FACCC" w14:textId="31D9D478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3</w:t>
      </w:r>
      <w:r>
        <w:t> 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(Stack and Queue) 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3111"/>
        <w:gridCol w:w="1155"/>
        <w:gridCol w:w="1320"/>
        <w:gridCol w:w="1426"/>
        <w:gridCol w:w="981"/>
        <w:gridCol w:w="1038"/>
      </w:tblGrid>
      <w:tr w:rsidR="00E67583" w14:paraId="5B6C8024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134C7E1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0E4DE4E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731087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F1E848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0D05F2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4DF491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503BCB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5B70FF9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7CCAFA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83DA3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mplement Stack Using Array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578AD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4" w:tooltip="https://takeuforward.org/data-structure/implement-stack-using-array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C76DEB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ic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4A960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5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696C7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72213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60A115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0B129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D3E0B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mplement Queue Using Array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600A5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6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78B6B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ic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067CE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7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F2450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04F87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1D926B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49051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54F0D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mplement Stack using Queue (using single queue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A825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8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AF83D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4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62658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0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DE381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19FBA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E4CD7E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AE1E0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C2E88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mplement Queue using Stack (0(1) amortized method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606CA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1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34E6B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8395C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3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514EB7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99688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6587D4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032A8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8382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heck for balanced parenthese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20A34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4" w:tooltip="https://takeuforward.org/data-structure/check-for-balanced-parentheses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C24DF5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98F2C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6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A7BFB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73E65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635A215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CB1FA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A8A241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Next Greater Element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9802D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B2B71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25FEC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59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5AB54C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8E0639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08B38B7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BD5C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86CB5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ort a Stack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833DF5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0CB7F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ic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7F98B7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B692CA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CE3C2C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48FC4AD6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6F337A96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6AFAC2F3" w14:textId="11CFE290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</w:t>
      </w:r>
      <w:r>
        <w:t>4 :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855"/>
        <w:gridCol w:w="1485"/>
        <w:gridCol w:w="1285"/>
        <w:gridCol w:w="1455"/>
        <w:gridCol w:w="952"/>
        <w:gridCol w:w="999"/>
      </w:tblGrid>
      <w:tr w:rsidR="00E67583" w14:paraId="6F3301D6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115D93E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E3BE7D5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B3994B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B0B357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80F72F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3BA726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2C4B3D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4855A7D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DA4F54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C22023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Next Smaller Elemen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BCA4E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30EAAA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B58AC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398EFE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D37FF9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AA9E49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1598D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96060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RU cache (IMPORTANT)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7195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1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937F7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8D1A4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3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35AB7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4FF213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0F5DDD6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2B2614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0498E2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FU Cach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DFF11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32198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099C1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5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EB7097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F2B03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600E8AB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02B81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5C383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argest rectangle in a histogra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E69B1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6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D8586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5C5721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6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 xml:space="preserve">Two-Pass: </w:t>
              </w:r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hyperlink r:id="rId36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 xml:space="preserve">One Pass: </w:t>
              </w:r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B5C48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422EE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E59368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ED7CA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9D4068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liding Window maximu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60A7C0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B44C10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AD208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2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7C49FE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D3611E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F1A619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8E166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FDAE0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mplement Min Stack 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0A291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3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D8574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59981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FF9BF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50FED9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67D50A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1DDBD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8834C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otten Orange (Using BFS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5D966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60AF2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2C906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ABED4C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DBB5373" w14:textId="77777777" w:rsidR="00E67583" w:rsidRDefault="00E67583">
            <w:pPr>
              <w:rPr>
                <w:sz w:val="20"/>
                <w:szCs w:val="20"/>
              </w:rPr>
            </w:pPr>
          </w:p>
        </w:tc>
      </w:tr>
      <w:tr w:rsidR="00E67583" w14:paraId="6BC4DFE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08AC88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3C3BB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tock Span Problem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CCC80D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76FD3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DCE34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08BCEA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4442D7" w14:textId="77777777" w:rsidR="00E67583" w:rsidRDefault="00E67583">
            <w:pPr>
              <w:rPr>
                <w:sz w:val="20"/>
                <w:szCs w:val="20"/>
              </w:rPr>
            </w:pPr>
          </w:p>
        </w:tc>
      </w:tr>
      <w:tr w:rsidR="00E67583" w14:paraId="3BF60A1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CDE0A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72F605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the maximum of minimums of every window siz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8F0FE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6273F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ic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07198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56A36BE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C2D870" w14:textId="77777777" w:rsidR="00E67583" w:rsidRDefault="00E67583">
            <w:pPr>
              <w:rPr>
                <w:sz w:val="20"/>
                <w:szCs w:val="20"/>
              </w:rPr>
            </w:pPr>
          </w:p>
        </w:tc>
      </w:tr>
      <w:tr w:rsidR="00E67583" w14:paraId="04AF855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8EEFB0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2175D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e Celebrity Problem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B19BD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B40A1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F46B7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DCBED9B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671578" w14:textId="77777777" w:rsidR="00E67583" w:rsidRDefault="00E67583">
            <w:pPr>
              <w:rPr>
                <w:sz w:val="20"/>
                <w:szCs w:val="20"/>
              </w:rPr>
            </w:pPr>
          </w:p>
        </w:tc>
      </w:tr>
    </w:tbl>
    <w:p w14:paraId="7D61FF31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749B6F7A" w14:textId="77777777" w:rsidR="005C534A" w:rsidRDefault="005C534A">
      <w:pPr>
        <w:rPr>
          <w:rStyle w:val="Strong"/>
          <w:rFonts w:ascii="Helvetica" w:eastAsiaTheme="majorEastAsia" w:hAnsi="Helvetica" w:cstheme="majorBidi"/>
          <w:color w:val="444444"/>
          <w:sz w:val="21"/>
          <w:szCs w:val="21"/>
          <w:bdr w:val="none" w:sz="0" w:space="0" w:color="auto" w:frame="1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5C9B5842" w14:textId="7108AB2A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5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String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6"/>
        <w:gridCol w:w="3516"/>
        <w:gridCol w:w="1495"/>
        <w:gridCol w:w="1660"/>
        <w:gridCol w:w="1124"/>
        <w:gridCol w:w="1229"/>
      </w:tblGrid>
      <w:tr w:rsidR="00E67583" w14:paraId="7A1F89FF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E95CD44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3F09C1E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0A212C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4B6202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9FC27D2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990913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42E66CA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FE037C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D86BA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everse Words in a String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A7146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7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C67D5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C48A2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F45ED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30BDDE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E38F7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02F28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ongest Palindrome in a string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91E6D3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F50F12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416AD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ADBBD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15B552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4BD21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CC860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oman Number to Integer and vice versa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1F712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7458D5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4CDD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D0265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58688FD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DDD36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404701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mplement ATOI/STRSTR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4CC91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CB740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52F60B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59D8E4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281328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E63E91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F25FC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ongest Common Prefix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2519DF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0255DC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8A6CD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D7F2A2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5C80899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17B168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1C954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abin Karp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596D8B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05F43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770A9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DD513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39F1B803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25C31B0E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4A2B0F97" w14:textId="092D3125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6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String [Continued]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6"/>
        <w:gridCol w:w="2975"/>
        <w:gridCol w:w="1623"/>
        <w:gridCol w:w="1802"/>
        <w:gridCol w:w="1220"/>
        <w:gridCol w:w="1334"/>
      </w:tblGrid>
      <w:tr w:rsidR="00E67583" w14:paraId="6FC793B0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101F45C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3086BD3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51D67F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42AB211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4FE249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4CFB7B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2D1CFB9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679A738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410F8E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Z-Func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2A269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1732D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054C1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4542B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0355A7D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ED720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F3D498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KMP algo / LPS(pi) array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3A434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335A5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01DEF9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7D0C8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44BA97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8151AC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B03FA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inimum characters needed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o be inserted in the beginning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o make it palindromic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876FF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6E03A3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325384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EBDB6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60167E7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B1584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93928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heck for Anagram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69018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66BC87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FF681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CC564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0BD5E7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9FF710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A0F24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ount and Say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7BD04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8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F32ED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8595E5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7847D0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6745B3F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DCFA4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7A5ED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ompare version number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95514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9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5BA4E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D0F2E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80447D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3B854F2E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78A81292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7816E56C" w14:textId="043B7946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7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Binary Tree</w:t>
      </w:r>
      <w:r>
        <w:t> (</w:t>
      </w:r>
      <w:hyperlink r:id="rId391" w:tgtFrame="_blank" w:history="1">
        <w:r>
          <w:rPr>
            <w:rStyle w:val="Hyperlink"/>
            <w:rFonts w:ascii="Helvetica" w:hAnsi="Helvetica"/>
            <w:color w:val="0B91EA"/>
            <w:sz w:val="21"/>
            <w:szCs w:val="21"/>
            <w:bdr w:val="none" w:sz="0" w:space="0" w:color="auto" w:frame="1"/>
          </w:rPr>
          <w:t>Introduction</w:t>
        </w:r>
      </w:hyperlink>
      <w:r>
        <w:t>)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1160"/>
        <w:gridCol w:w="1810"/>
        <w:gridCol w:w="1120"/>
        <w:gridCol w:w="1890"/>
        <w:gridCol w:w="1649"/>
        <w:gridCol w:w="1649"/>
      </w:tblGrid>
      <w:tr w:rsidR="00E67583" w14:paraId="438B57A9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16C4B62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294BED9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F6A794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2BB689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AA853DB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6A5BAB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EF90D9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1145565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AEC742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1F192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n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Traversal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14AF6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92" w:tooltip="https://takeuforward.org/data-structure/morris-inorder-traversal-of-a-binary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Morris Traversal</w:t>
              </w:r>
            </w:hyperlink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hyperlink r:id="rId393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Iterative/Recursiv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99F22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9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EAFBE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95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  <w:r>
              <w:rPr>
                <w:color w:val="000000"/>
                <w:sz w:val="18"/>
                <w:szCs w:val="18"/>
              </w:rPr>
              <w:t> (Recursive)</w:t>
            </w:r>
            <w:r>
              <w:rPr>
                <w:color w:val="000000"/>
                <w:sz w:val="18"/>
                <w:szCs w:val="18"/>
              </w:rPr>
              <w:br/>
            </w:r>
            <w:hyperlink r:id="rId396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  <w:r>
              <w:rPr>
                <w:color w:val="000000"/>
                <w:sz w:val="18"/>
                <w:szCs w:val="18"/>
              </w:rPr>
              <w:t> (Iterative)</w:t>
            </w:r>
            <w:r>
              <w:rPr>
                <w:color w:val="000000"/>
                <w:sz w:val="18"/>
                <w:szCs w:val="18"/>
              </w:rPr>
              <w:br/>
            </w:r>
            <w:hyperlink r:id="rId397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  <w:r>
              <w:rPr>
                <w:color w:val="000000"/>
                <w:sz w:val="18"/>
                <w:szCs w:val="18"/>
              </w:rPr>
              <w:t> (Morris Traversal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CDFEC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39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  <w:r>
              <w:rPr>
                <w:color w:val="000000"/>
                <w:sz w:val="18"/>
                <w:szCs w:val="18"/>
              </w:rPr>
              <w:t> (Recursive)</w:t>
            </w:r>
            <w:r>
              <w:rPr>
                <w:color w:val="000000"/>
                <w:sz w:val="18"/>
                <w:szCs w:val="18"/>
              </w:rPr>
              <w:br/>
            </w:r>
            <w:hyperlink r:id="rId39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  <w:r>
              <w:rPr>
                <w:color w:val="000000"/>
                <w:sz w:val="18"/>
                <w:szCs w:val="18"/>
              </w:rPr>
              <w:t> (Iterative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B394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0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  <w:r>
              <w:rPr>
                <w:color w:val="000000"/>
                <w:sz w:val="18"/>
                <w:szCs w:val="18"/>
              </w:rPr>
              <w:t> (Recursive)</w:t>
            </w:r>
            <w:r>
              <w:rPr>
                <w:color w:val="000000"/>
                <w:sz w:val="18"/>
                <w:szCs w:val="18"/>
              </w:rPr>
              <w:br/>
            </w:r>
            <w:hyperlink r:id="rId40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  <w:r>
              <w:rPr>
                <w:color w:val="000000"/>
                <w:sz w:val="18"/>
                <w:szCs w:val="18"/>
              </w:rPr>
              <w:t> (Iterative)</w:t>
            </w:r>
            <w:r>
              <w:rPr>
                <w:color w:val="000000"/>
                <w:sz w:val="18"/>
                <w:szCs w:val="18"/>
              </w:rPr>
              <w:br/>
            </w:r>
            <w:hyperlink r:id="rId40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  <w:r>
              <w:rPr>
                <w:color w:val="000000"/>
                <w:sz w:val="18"/>
                <w:szCs w:val="18"/>
              </w:rPr>
              <w:t> (Morris)</w:t>
            </w:r>
          </w:p>
        </w:tc>
      </w:tr>
      <w:tr w:rsidR="00E67583" w14:paraId="1E3E1A8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0DA6D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C737A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re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Traversal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AF444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03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Morris Traversal</w:t>
              </w:r>
            </w:hyperlink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hyperlink r:id="rId404" w:tooltip="https://takeuforward.org/data-structure/preorder-traversal-of-binary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1DA671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0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2B223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  <w:r>
              <w:rPr>
                <w:color w:val="000000"/>
                <w:sz w:val="18"/>
                <w:szCs w:val="18"/>
              </w:rPr>
              <w:br/>
            </w:r>
            <w:hyperlink r:id="rId406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  <w:r>
              <w:rPr>
                <w:color w:val="000000"/>
                <w:sz w:val="18"/>
                <w:szCs w:val="18"/>
              </w:rPr>
              <w:t> (Morris Traversal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6F9109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0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  <w:r>
              <w:rPr>
                <w:color w:val="000000"/>
                <w:sz w:val="18"/>
                <w:szCs w:val="18"/>
              </w:rPr>
              <w:t> (Morris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FEEFB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0CF017D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8D8C3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482AC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ost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Traversal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9CDBF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08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AF99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09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9621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0951C5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6D234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C3279D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CE746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549E9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eftView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Of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53B9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0" w:tooltip="https://takeuforward.org/data-structure/right-left-view-of-binary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051BA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017D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2CFC1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CF711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BF6AFA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79EC7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70D77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Bottom View of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06A20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5" w:tooltip="https://takeuforward.org/data-structure/bottom-view-of-a-binary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83EB4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E59D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D3F1A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EB465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1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77844B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BC918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A2799F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op View of Binary Tree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C49B1B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0" w:tooltip="https://takeuforward.org/data-structure/top-view-of-a-binary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33299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FCF98F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2B1E8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3F1E4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5C79B0B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F19EB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6291B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re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n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ost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in a single traversal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7D256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0F8C2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6805117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B3BDB0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180FD13" w14:textId="77777777" w:rsidR="00E67583" w:rsidRDefault="00E67583">
            <w:pPr>
              <w:rPr>
                <w:sz w:val="20"/>
                <w:szCs w:val="20"/>
              </w:rPr>
            </w:pPr>
          </w:p>
        </w:tc>
      </w:tr>
      <w:tr w:rsidR="00E67583" w14:paraId="5B24323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37D757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10EC7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Vertical order traversal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4B6F1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6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F1762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14DD9B6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A5C932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D247833" w14:textId="77777777" w:rsidR="00E67583" w:rsidRDefault="00E67583">
            <w:pPr>
              <w:rPr>
                <w:sz w:val="20"/>
                <w:szCs w:val="20"/>
              </w:rPr>
            </w:pPr>
          </w:p>
        </w:tc>
      </w:tr>
      <w:tr w:rsidR="00E67583" w14:paraId="33DACC6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6A835B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lastRenderedPageBreak/>
              <w:t>9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21620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oot to node path in a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B9A6D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4358B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AEEB4E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85B0D4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DD9646" w14:textId="77777777" w:rsidR="00E67583" w:rsidRDefault="00E67583">
            <w:pPr>
              <w:rPr>
                <w:sz w:val="20"/>
                <w:szCs w:val="20"/>
              </w:rPr>
            </w:pPr>
          </w:p>
        </w:tc>
      </w:tr>
      <w:tr w:rsidR="00E67583" w14:paraId="3C2E739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BE158F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2021F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 width of a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C3561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8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6CAC95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9BA4D1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A0EA9F7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9B1982" w14:textId="77777777" w:rsidR="00E67583" w:rsidRDefault="00E67583">
            <w:pPr>
              <w:rPr>
                <w:sz w:val="20"/>
                <w:szCs w:val="20"/>
              </w:rPr>
            </w:pPr>
          </w:p>
        </w:tc>
      </w:tr>
    </w:tbl>
    <w:p w14:paraId="4E6A2570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67B25005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5D14EF6C" w14:textId="592B2835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8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Binary Tree</w:t>
      </w:r>
      <w:r>
        <w:t> [Continued]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981"/>
        <w:gridCol w:w="1470"/>
        <w:gridCol w:w="1277"/>
        <w:gridCol w:w="1368"/>
        <w:gridCol w:w="945"/>
        <w:gridCol w:w="990"/>
      </w:tblGrid>
      <w:tr w:rsidR="00E67583" w14:paraId="4E4A8739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731E957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0D15FB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B509571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D81D3DC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8A98785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AC0E909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5B8D183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46758A5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3280A2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7D82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evel order Traversal</w:t>
            </w:r>
            <w:r>
              <w:rPr>
                <w:color w:val="000000"/>
                <w:sz w:val="18"/>
                <w:szCs w:val="18"/>
              </w:rPr>
              <w:t> / </w:t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evel order traversal in spiral for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F2CCD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29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AA379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F22842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33A04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98D02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C02AC9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49B56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C0086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Height of a Binary Tree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61034A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1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6C1030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9CD5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A5C9C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39EB3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1F628A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DA3515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D73D9C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iameter of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75C3E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3" w:tooltip="https://takeuforward.org/data-structure/calculate-the-diameter-of-a-binary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EAAD9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6119CB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B6213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25749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5662F6C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83900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3916D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heck if the Binary tree is height-balanced or no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2DF5B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5" w:tooltip="https://takeuforward.org/data-structure/check-if-the-binary-tree-is-balanced-binary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C3875D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0DF62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A8F45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BB33E1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0D59766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A280D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34BF2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CA in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96CE6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7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783F7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C26DAF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AA4A4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F09A3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125D2A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C1FB39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38A8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heck if two trees are identical or no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39E728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39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09BD6D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8CF7D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0D3D8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FF8F3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0F1862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0E0CF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13DBC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Zig Zag Traversal of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E289A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1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6C6AB6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AA2D96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A3C2E9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79424E" w14:textId="77777777" w:rsidR="00E67583" w:rsidRDefault="00E67583">
            <w:pPr>
              <w:rPr>
                <w:sz w:val="20"/>
                <w:szCs w:val="20"/>
              </w:rPr>
            </w:pPr>
          </w:p>
        </w:tc>
      </w:tr>
      <w:tr w:rsidR="00E67583" w14:paraId="6D8C135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B340A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C44E5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Boundary Traversal of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FF1DC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2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25320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FD2A3B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64A04A8" w14:textId="77777777" w:rsidR="00E67583" w:rsidRDefault="00E67583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0A1782D" w14:textId="77777777" w:rsidR="00E67583" w:rsidRDefault="00E67583">
            <w:pPr>
              <w:rPr>
                <w:sz w:val="20"/>
                <w:szCs w:val="20"/>
              </w:rPr>
            </w:pPr>
          </w:p>
        </w:tc>
      </w:tr>
    </w:tbl>
    <w:p w14:paraId="55E354EA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0850F254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31CEC4E7" w14:textId="0D3D6B7A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19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Binary Tree</w:t>
      </w:r>
      <w:r>
        <w:t> [Continued]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767"/>
        <w:gridCol w:w="1538"/>
        <w:gridCol w:w="1311"/>
        <w:gridCol w:w="1414"/>
        <w:gridCol w:w="973"/>
        <w:gridCol w:w="1028"/>
      </w:tblGrid>
      <w:tr w:rsidR="00E67583" w14:paraId="1D24D213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46492BB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15DEE59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B8D7AB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rStyle w:val="Strong"/>
                <w:caps/>
                <w:color w:val="636363"/>
                <w:sz w:val="17"/>
                <w:szCs w:val="17"/>
                <w:bdr w:val="none" w:sz="0" w:space="0" w:color="auto" w:frame="1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DA982A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B06A45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8DB610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326A8C2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2643B80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9BF434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F4257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imum path su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4D1C8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3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4BE4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D7E46C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06D25D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65281A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CE8D8C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F6F94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C4BB8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Construct Binary Tree from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n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and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re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5B1B7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3A3E0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46ABEE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298EE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5B697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556EAC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D07A0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E6E3A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Construct Binary Tree from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n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and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ostorder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B8F1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1ABD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DF3150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7AF2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4AB93E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5D1946A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799B8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5140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ymmetric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14CAB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7" w:tooltip="https://takeuforward.org/data-structure/check-for-symmetrical-binary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B0800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2D62D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C34BB9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0CD37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4EB8DC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B79CD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809358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latten Binary Tree to LinkedList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457702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77838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4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8FDC4A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6F441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99504F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7501D6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BAB11A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D08E3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heck if Binary Tree is the mirror of itself or no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EC41A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D9E5DB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7DC6A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73A4BF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81C42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3A2DCCC4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70358F9D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578512FE" w14:textId="0A155A4A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0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Binary Search Tree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4082"/>
        <w:gridCol w:w="1363"/>
        <w:gridCol w:w="1484"/>
        <w:gridCol w:w="1016"/>
        <w:gridCol w:w="1086"/>
      </w:tblGrid>
      <w:tr w:rsidR="00E67583" w14:paraId="0B0078D1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7368FFD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33E9E1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443FFF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FBFB3AB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85C9A82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3A062F1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77C467D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27A56C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801DC4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opulate Next Right pointers of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A6B700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6B64C5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9A454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60485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98C219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D026A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66B6A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earch given Key in B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79AEB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303CA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792E3D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93BE34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67CF84AB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FF2950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84BCCD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onstruct BST from given key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EFF114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46A63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63422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1EDB89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1DE235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21921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EDC9B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heck is a BT is BST or not 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5FE05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F2D932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728E8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D3227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B7191E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FFBBD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D525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LCA of two nodes in B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11701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073EE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7054ED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1AE013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5CDA2CA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F6BBC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8ECD7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Find the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inorder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predecessor/successor of a given Key in BST.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6DE21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886B1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1815B8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A0FB6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3C2BE4CB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752360D6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38F1163C" w14:textId="779DA081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1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Binary Search Tree [Continued]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2536"/>
        <w:gridCol w:w="1611"/>
        <w:gridCol w:w="1348"/>
        <w:gridCol w:w="1463"/>
        <w:gridCol w:w="1003"/>
        <w:gridCol w:w="1069"/>
      </w:tblGrid>
      <w:tr w:rsidR="00E67583" w14:paraId="7D8695B0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3EEBB6A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8988D2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F6BDB2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rStyle w:val="Strong"/>
                <w:caps/>
                <w:color w:val="636363"/>
                <w:sz w:val="17"/>
                <w:szCs w:val="17"/>
                <w:bdr w:val="none" w:sz="0" w:space="0" w:color="auto" w:frame="1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7C218D2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C3EDAA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255F7A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70A9F1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21028A2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F297AB3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54DEF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loor in a B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F9D36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3059C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ic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F02F8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7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05D50C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6EF9A6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5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5190F1C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79D65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21F82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eil in a B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C3A549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CD512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lic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3AEDC2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0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64154C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35D68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C84FDB6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98003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4C015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K-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smallest element in B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DB25A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3" w:tooltip="https://takeuforward.org/data-structure/kth-largest-smallest-element-in-binary-search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40CF2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58410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C3309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2BC72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6B5AFD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060C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13CAD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K-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largest element in B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65A135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5" w:tooltip="https://takeuforward.org/data-structure/kth-largest-smallest-element-in-binary-search-tree/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8A3E9A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347CD1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92C26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385F8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D1E532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28616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F2D04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a pair with a given sum in BST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0C03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0152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BC750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E368D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39AFE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100594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68493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CDCB9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BST iterator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07A54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85BD38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CEDA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B96CA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DF710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0CF4521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6E186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AA8A2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ize of the largest BST in a Binary Tree</w:t>
            </w:r>
            <w:r>
              <w:rPr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81A04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EE958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6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EBAF7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2B83E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15109D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98060B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FEA21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9CFC6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erialize and deserialize Binary Tre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8B25F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3DA52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3F5397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A92BC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00F33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039D9FA9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71273747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5D0B72D2" w14:textId="5102BD5B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2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Trees [Miscellaneous]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3635"/>
        <w:gridCol w:w="1467"/>
        <w:gridCol w:w="1625"/>
        <w:gridCol w:w="1102"/>
        <w:gridCol w:w="1202"/>
      </w:tblGrid>
      <w:tr w:rsidR="00E67583" w14:paraId="15324AA0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B40C56C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EE27FA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246EA39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5948964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E677E65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368C3F4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4A51AA4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658DA7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F81BF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Binary Tree to Double Linked List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563D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787345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6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EFA1D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20330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20170C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9FDEB0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D2EAD8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ind median in a stream of running integers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C41E8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7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D354D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6AA05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96C49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D7EEED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C4FA56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88717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K-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largest element in a stream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75223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AF79B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DD4F7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23EC7A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EFB13E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99DBAB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3121FE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istinct numbers in Window.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5EDE0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779593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613BB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E3C00E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8E673D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366B8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FC86DF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K-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h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largest element in an unsorted array.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2E841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E8EB33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7DE95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6CCC4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F9565C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F6350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5C288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Flood-fill Algorithm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D8C841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2B50CA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6B40EE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ACADD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6C7EC877" w14:textId="77777777" w:rsidR="005C534A" w:rsidRDefault="005C534A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060E6BF2" w14:textId="77777777" w:rsidR="005C534A" w:rsidRDefault="005C534A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316F1D66" w14:textId="56DD623C" w:rsidR="00E67583" w:rsidRDefault="00E67583" w:rsidP="005C534A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3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Graphs – Part 1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799"/>
        <w:gridCol w:w="1527"/>
        <w:gridCol w:w="1306"/>
        <w:gridCol w:w="1407"/>
        <w:gridCol w:w="969"/>
        <w:gridCol w:w="1023"/>
      </w:tblGrid>
      <w:tr w:rsidR="00E67583" w14:paraId="584DB43D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EC7A72D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C652A03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009858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rStyle w:val="Strong"/>
                <w:caps/>
                <w:color w:val="636363"/>
                <w:sz w:val="17"/>
                <w:szCs w:val="17"/>
                <w:bdr w:val="none" w:sz="0" w:space="0" w:color="auto" w:frame="1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855C24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D0BC77C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7F0ACC6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72101C5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468029D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808618D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932C7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lone a graph (Not that easy as it looks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D1D038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D1D446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6D5447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B11D9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C8195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A11C8D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D303C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45239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F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723A9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F3E35D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A4D0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DD5075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87F01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8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D988F9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751D17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8DCC76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BF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8DB5F3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E17B4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F44387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38662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9B4F14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65FCE30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0C9CE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124F9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etect A cycle in Undirected Graph using BF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8493D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27C73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12605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00708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8D3875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49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674801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19DB70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83E96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etect A cycle in Undirected Graph using DF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9CF38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0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D381C5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A5528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5C380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5DEFBF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4AE42F3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E6261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37A48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etect A cycle in a Directed Graph</w:t>
            </w:r>
            <w:r>
              <w:rPr>
                <w:color w:val="000000"/>
                <w:sz w:val="18"/>
                <w:szCs w:val="18"/>
              </w:rPr>
              <w:t> </w:t>
            </w: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using DF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AF1E4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5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D28E70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533C69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E5680F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79E9C6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0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0821D7D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F3D8C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CFF99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etect A cycle in a Directed Graph using BF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4A6477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1113A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C2C8D1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2DA2D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5CDED9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1FDB10C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561F5E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2250A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Topological Sort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7C7B3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F90E74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506060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DFS: YouTube</w:t>
              </w:r>
            </w:hyperlink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hyperlink r:id="rId51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 xml:space="preserve">BFS: </w:t>
              </w:r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32330C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145A5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5D18774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1F733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93E56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Number of islands (Do in Grid and Graph both)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D4E49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951F04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77BF75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CD724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9A57F7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852193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EA5110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0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D8BD7E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Bipartite Check using BF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E7350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8EB161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DBBD03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1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30AA7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08B69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7C6B73A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9D788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1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4263D1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Bipartite Check using DFS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A0392D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62463D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17425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058DA8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C4152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191BD397" w14:textId="77777777" w:rsidR="00AF2213" w:rsidRDefault="00AF2213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67D251D6" w14:textId="77777777" w:rsidR="00AF2213" w:rsidRDefault="00AF2213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414066EB" w14:textId="5B9114A8" w:rsidR="00E67583" w:rsidRDefault="00E67583" w:rsidP="00AF2213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4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Graphs – Part 2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0"/>
        <w:gridCol w:w="3923"/>
        <w:gridCol w:w="1400"/>
        <w:gridCol w:w="1534"/>
        <w:gridCol w:w="1046"/>
        <w:gridCol w:w="1127"/>
      </w:tblGrid>
      <w:tr w:rsidR="00E67583" w14:paraId="2C0DD064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EB92773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02B5E11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AC46C3F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C797DF5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BE21CC2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C7628F4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4C8CB9F2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004533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6B8A3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Strongly Connected Component(using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KosaRaju’s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algo)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A183B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47F93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7" w:tgtFrame="_blank" w:history="1">
              <w:proofErr w:type="spellStart"/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30DA7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A391FF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2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CD39CF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DC669F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DC9FB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Dijkstra’s Algorithm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DE73D8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2FC0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EE51A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EBF52A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3A10E38A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D39EC7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31CD0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Bellman-Ford Alg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B925A2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89A871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3DDBF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2C85A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59084C5D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F5E69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9D322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Floyd </w:t>
            </w:r>
            <w:proofErr w:type="spellStart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Warshall</w:t>
            </w:r>
            <w:proofErr w:type="spellEnd"/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 xml:space="preserve"> Algorith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9A24E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186EC9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02E3C1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C2ECE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63D0F757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E6666D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9837AB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ST using Prim’s Algo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0815C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3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5373AF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DE1C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EDB8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  <w:tr w:rsidR="00E67583" w14:paraId="71390A4F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ADB24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C9E0AD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ST using Kruskal’s Alg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611BB6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4F698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YouTub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E91788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DCA9EC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ode</w:t>
              </w:r>
            </w:hyperlink>
          </w:p>
        </w:tc>
      </w:tr>
    </w:tbl>
    <w:p w14:paraId="20E7CAF4" w14:textId="77777777" w:rsidR="00AF2213" w:rsidRDefault="00AF2213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647241E0" w14:textId="77777777" w:rsidR="00AF2213" w:rsidRDefault="00AF2213">
      <w:pPr>
        <w:rPr>
          <w:rStyle w:val="Strong"/>
          <w:rFonts w:ascii="Helvetica" w:eastAsiaTheme="majorEastAsia" w:hAnsi="Helvetica" w:cstheme="majorBidi"/>
          <w:color w:val="444444"/>
          <w:sz w:val="21"/>
          <w:szCs w:val="21"/>
          <w:bdr w:val="none" w:sz="0" w:space="0" w:color="auto" w:frame="1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344D5B61" w14:textId="42236F51" w:rsidR="00E67583" w:rsidRDefault="00E67583" w:rsidP="00AF2213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5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Dynamic Programming – Part 1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2603"/>
        <w:gridCol w:w="1590"/>
        <w:gridCol w:w="1337"/>
        <w:gridCol w:w="1449"/>
        <w:gridCol w:w="995"/>
        <w:gridCol w:w="1057"/>
      </w:tblGrid>
      <w:tr w:rsidR="00E67583" w14:paraId="7E2BB65A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6B77A9F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7E7EC32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75D0A1D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rStyle w:val="Strong"/>
                <w:caps/>
                <w:color w:val="636363"/>
                <w:sz w:val="17"/>
                <w:szCs w:val="17"/>
                <w:bdr w:val="none" w:sz="0" w:space="0" w:color="auto" w:frame="1"/>
              </w:rPr>
              <w:t>DETAILED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759CD1C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B1E6518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8190CD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40EFDCE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0B58C970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DFF97E6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173407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 Product Subarray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7D4DC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1DB3B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D856D4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BDC37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500661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01A26C7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8347BB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7A235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ongest Increasing Subsequenc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8ABC6D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0F7B29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98C3E0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4354CB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CCFA1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7EC42E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F27E8A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915E75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Longest Common Subsequenc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85936F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49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Solution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19EA8A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EB9D3D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015EB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9A4F9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7ACA7A4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CF52B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5A5E6C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0-1 Knapsack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892B95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FDCBA5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E5418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0F61B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024472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DA8426B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C30C0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9B2498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Edit Distanc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7BBB51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71EB5D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0325FA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8B869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EB8412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8AF998E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B08E71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F9791D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imum sum increasing subsequenc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4C1B4A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63C273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3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B9137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32C95B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77A2D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6F559B14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3A2A8F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37DC8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trix Chain Multiplica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14CD23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D0E8F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4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299AA4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C25D8D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2FC2CF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1AC45B42" w14:textId="77777777" w:rsidR="00AF2213" w:rsidRDefault="00AF2213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31D1AB5E" w14:textId="77777777" w:rsidR="00AF2213" w:rsidRDefault="00AF2213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422B3392" w14:textId="79EDC5FE" w:rsidR="00E67583" w:rsidRDefault="00E67583" w:rsidP="00AF2213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6</w:t>
      </w:r>
      <w:r>
        <w:t>: </w:t>
      </w: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Dynamic Programming – Part 2</w:t>
      </w:r>
    </w:p>
    <w:tbl>
      <w:tblPr>
        <w:tblW w:w="9840" w:type="dxa"/>
        <w:tblBorders>
          <w:bottom w:val="single" w:sz="6" w:space="0" w:color="EDEDE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"/>
        <w:gridCol w:w="4461"/>
        <w:gridCol w:w="1275"/>
        <w:gridCol w:w="1364"/>
        <w:gridCol w:w="943"/>
        <w:gridCol w:w="988"/>
      </w:tblGrid>
      <w:tr w:rsidR="00E67583" w14:paraId="74F1A412" w14:textId="77777777" w:rsidTr="00E67583">
        <w:trPr>
          <w:tblHeader/>
        </w:trPr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E6631B2" w14:textId="77777777" w:rsidR="00E67583" w:rsidRDefault="00E67583">
            <w:pPr>
              <w:spacing w:line="480" w:lineRule="auto"/>
              <w:rPr>
                <w:rFonts w:ascii="Times New Roman" w:hAnsi="Times New Roman"/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Q.NO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18D4259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NAM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3370B27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PROBLEM LIN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1B3A134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VIDEO SOLUTION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33BF230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C++ 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shd w:val="clear" w:color="auto" w:fill="F1F1F1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1DC6F6AA" w14:textId="77777777" w:rsidR="00E67583" w:rsidRDefault="00E67583">
            <w:pPr>
              <w:spacing w:line="480" w:lineRule="auto"/>
              <w:rPr>
                <w:b/>
                <w:bCs/>
                <w:caps/>
                <w:color w:val="636363"/>
                <w:sz w:val="17"/>
                <w:szCs w:val="17"/>
              </w:rPr>
            </w:pPr>
            <w:r>
              <w:rPr>
                <w:b/>
                <w:bCs/>
                <w:caps/>
                <w:color w:val="636363"/>
                <w:sz w:val="17"/>
                <w:szCs w:val="17"/>
              </w:rPr>
              <w:t>JAVA CODE</w:t>
            </w:r>
          </w:p>
        </w:tc>
      </w:tr>
      <w:tr w:rsidR="00E67583" w14:paraId="53588228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5303398" w14:textId="77777777" w:rsidR="00E67583" w:rsidRDefault="00E67583">
            <w:pPr>
              <w:spacing w:line="240" w:lineRule="auto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53849C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imum sum path in the matrix, (count paths and similar type do, also backtrack to find the maximum path)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B731EF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5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A79165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25A210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6B1F03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CE4F47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5862A2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0ACF3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Coin change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4BB3BCE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6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DF21FB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CB8373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22B944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3F13ED25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68420D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3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5EC081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Subset Sum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AFEE7C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7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00E37C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C7D89A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716C1C0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04563D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A7D6ACC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4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877037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Rod Cutting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8CC4FF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8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1253E0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CC9775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7F36A6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BE30DF1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114A71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5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05C0C9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Egg Dropping 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65B6C12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59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C4DD45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0D8EE3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D37AC8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1EFC3903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09A87E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35D83D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Word Break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5978294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60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0795FE1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ouTub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B5FF4BB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B3C9A6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28ACC489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4D23E88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59C64F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Palindrome Partitioning (MCM Variation) 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BDA8DCF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61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A7F00A9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554931A7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02C0D6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  <w:tr w:rsidR="00E67583" w14:paraId="43F12B2C" w14:textId="77777777" w:rsidTr="00E67583"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06FC79BD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.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1ED70375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rStyle w:val="Strong"/>
                <w:color w:val="000000"/>
                <w:sz w:val="18"/>
                <w:szCs w:val="18"/>
                <w:bdr w:val="none" w:sz="0" w:space="0" w:color="auto" w:frame="1"/>
              </w:rPr>
              <w:t>Maximum profit in Job scheduling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39AC510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hyperlink r:id="rId562" w:tgtFrame="_blank" w:history="1">
              <w:r>
                <w:rPr>
                  <w:rStyle w:val="Hyperlink"/>
                  <w:color w:val="0B91EA"/>
                  <w:sz w:val="18"/>
                  <w:szCs w:val="18"/>
                  <w:bdr w:val="none" w:sz="0" w:space="0" w:color="auto" w:frame="1"/>
                </w:rPr>
                <w:t>Click</w:t>
              </w:r>
            </w:hyperlink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22AD7C38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color w:val="000000"/>
                <w:sz w:val="18"/>
                <w:szCs w:val="18"/>
              </w:rPr>
              <w:t>Youtube</w:t>
            </w:r>
            <w:proofErr w:type="spellEnd"/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748341C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  <w:tc>
          <w:tcPr>
            <w:tcW w:w="0" w:type="auto"/>
            <w:tcBorders>
              <w:top w:val="single" w:sz="6" w:space="0" w:color="C1C1C1"/>
              <w:left w:val="single" w:sz="6" w:space="0" w:color="C1C1C1"/>
              <w:bottom w:val="single" w:sz="6" w:space="0" w:color="C1C1C1"/>
              <w:right w:val="single" w:sz="6" w:space="0" w:color="C1C1C1"/>
            </w:tcBorders>
            <w:tcMar>
              <w:top w:w="210" w:type="dxa"/>
              <w:left w:w="210" w:type="dxa"/>
              <w:bottom w:w="210" w:type="dxa"/>
              <w:right w:w="210" w:type="dxa"/>
            </w:tcMar>
            <w:vAlign w:val="bottom"/>
            <w:hideMark/>
          </w:tcPr>
          <w:p w14:paraId="6A7FCD3A" w14:textId="77777777" w:rsidR="00E67583" w:rsidRDefault="00E67583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ode</w:t>
            </w:r>
          </w:p>
        </w:tc>
      </w:tr>
    </w:tbl>
    <w:p w14:paraId="174FFA33" w14:textId="77777777" w:rsidR="00AF2213" w:rsidRDefault="00AF2213" w:rsidP="00E6758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</w:pPr>
    </w:p>
    <w:p w14:paraId="557F5E4D" w14:textId="77777777" w:rsidR="00AF2213" w:rsidRDefault="00AF2213">
      <w:pPr>
        <w:rPr>
          <w:rStyle w:val="Strong"/>
          <w:rFonts w:ascii="Helvetica" w:eastAsiaTheme="minorEastAsia" w:hAnsi="Helvetica" w:cs="Times New Roman"/>
          <w:color w:val="444444"/>
          <w:sz w:val="21"/>
          <w:szCs w:val="21"/>
          <w:bdr w:val="none" w:sz="0" w:space="0" w:color="auto" w:frame="1"/>
          <w:lang w:eastAsia="en-GB"/>
        </w:rPr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br w:type="page"/>
      </w:r>
    </w:p>
    <w:p w14:paraId="16120F8D" w14:textId="723E2787" w:rsidR="00E67583" w:rsidRDefault="00E67583" w:rsidP="00AF2213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lastRenderedPageBreak/>
        <w:t>Day-27: </w:t>
      </w:r>
    </w:p>
    <w:p w14:paraId="4DEB6286" w14:textId="77777777" w:rsidR="00E67583" w:rsidRDefault="00E67583" w:rsidP="00E67583">
      <w:pPr>
        <w:numPr>
          <w:ilvl w:val="0"/>
          <w:numId w:val="1"/>
        </w:numPr>
        <w:shd w:val="clear" w:color="auto" w:fill="FFFFFF"/>
        <w:spacing w:after="0" w:line="240" w:lineRule="auto"/>
        <w:ind w:left="1260"/>
        <w:textAlignment w:val="baseline"/>
        <w:rPr>
          <w:rFonts w:ascii="Helvetica" w:hAnsi="Helvetica"/>
          <w:color w:val="444444"/>
          <w:sz w:val="21"/>
          <w:szCs w:val="21"/>
        </w:rPr>
      </w:pPr>
      <w:r>
        <w:rPr>
          <w:rFonts w:ascii="Helvetica" w:hAnsi="Helvetica"/>
          <w:color w:val="444444"/>
          <w:sz w:val="21"/>
          <w:szCs w:val="21"/>
        </w:rPr>
        <w:t xml:space="preserve">Revise OS notes that you would have made during your </w:t>
      </w:r>
      <w:proofErr w:type="spellStart"/>
      <w:r>
        <w:rPr>
          <w:rFonts w:ascii="Helvetica" w:hAnsi="Helvetica"/>
          <w:color w:val="444444"/>
          <w:sz w:val="21"/>
          <w:szCs w:val="21"/>
        </w:rPr>
        <w:t>sem</w:t>
      </w:r>
      <w:proofErr w:type="spellEnd"/>
      <w:r>
        <w:rPr>
          <w:rFonts w:ascii="Helvetica" w:hAnsi="Helvetica"/>
          <w:color w:val="444444"/>
          <w:sz w:val="21"/>
          <w:szCs w:val="21"/>
        </w:rPr>
        <w:t> </w:t>
      </w:r>
    </w:p>
    <w:p w14:paraId="5A2F8166" w14:textId="77777777" w:rsidR="00E67583" w:rsidRDefault="00E67583" w:rsidP="00E67583">
      <w:pPr>
        <w:numPr>
          <w:ilvl w:val="0"/>
          <w:numId w:val="1"/>
        </w:numPr>
        <w:shd w:val="clear" w:color="auto" w:fill="FFFFFF"/>
        <w:spacing w:after="0" w:line="240" w:lineRule="auto"/>
        <w:ind w:left="1260"/>
        <w:textAlignment w:val="baseline"/>
        <w:rPr>
          <w:rFonts w:ascii="Helvetica" w:hAnsi="Helvetica"/>
          <w:color w:val="444444"/>
          <w:sz w:val="21"/>
          <w:szCs w:val="21"/>
        </w:rPr>
      </w:pPr>
      <w:r>
        <w:rPr>
          <w:rFonts w:ascii="Helvetica" w:hAnsi="Helvetica"/>
          <w:color w:val="444444"/>
          <w:sz w:val="21"/>
          <w:szCs w:val="21"/>
        </w:rPr>
        <w:t>If not made notes, spend 2 or 3  days and make notes from Knowledge Gate. </w:t>
      </w:r>
    </w:p>
    <w:p w14:paraId="6B841446" w14:textId="77777777" w:rsidR="00E67583" w:rsidRDefault="00E67583" w:rsidP="00AF2213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Day-28: </w:t>
      </w:r>
    </w:p>
    <w:p w14:paraId="450AA2B0" w14:textId="77777777" w:rsidR="00E67583" w:rsidRDefault="00E67583" w:rsidP="00E67583">
      <w:pPr>
        <w:numPr>
          <w:ilvl w:val="0"/>
          <w:numId w:val="2"/>
        </w:numPr>
        <w:shd w:val="clear" w:color="auto" w:fill="FFFFFF"/>
        <w:spacing w:after="0" w:line="240" w:lineRule="auto"/>
        <w:ind w:left="1260"/>
        <w:textAlignment w:val="baseline"/>
        <w:rPr>
          <w:rFonts w:ascii="Helvetica" w:hAnsi="Helvetica"/>
          <w:color w:val="444444"/>
          <w:sz w:val="21"/>
          <w:szCs w:val="21"/>
        </w:rPr>
      </w:pPr>
      <w:r>
        <w:rPr>
          <w:rFonts w:ascii="Helvetica" w:hAnsi="Helvetica"/>
          <w:color w:val="444444"/>
          <w:sz w:val="21"/>
          <w:szCs w:val="21"/>
        </w:rPr>
        <w:t>Revise DBMS notes that you would have made during your semesters. </w:t>
      </w:r>
    </w:p>
    <w:p w14:paraId="44100B16" w14:textId="77777777" w:rsidR="00E67583" w:rsidRDefault="00E67583" w:rsidP="00E67583">
      <w:pPr>
        <w:numPr>
          <w:ilvl w:val="0"/>
          <w:numId w:val="2"/>
        </w:numPr>
        <w:shd w:val="clear" w:color="auto" w:fill="FFFFFF"/>
        <w:spacing w:after="0" w:line="240" w:lineRule="auto"/>
        <w:ind w:left="1260"/>
        <w:textAlignment w:val="baseline"/>
        <w:rPr>
          <w:rFonts w:ascii="Helvetica" w:hAnsi="Helvetica"/>
          <w:color w:val="444444"/>
          <w:sz w:val="21"/>
          <w:szCs w:val="21"/>
        </w:rPr>
      </w:pPr>
      <w:r>
        <w:rPr>
          <w:rFonts w:ascii="Helvetica" w:hAnsi="Helvetica"/>
          <w:color w:val="444444"/>
          <w:sz w:val="21"/>
          <w:szCs w:val="21"/>
        </w:rPr>
        <w:t>If not made notes, spend 2 or 3  days and make notes from Knowledge Gate. </w:t>
      </w:r>
    </w:p>
    <w:p w14:paraId="368619F8" w14:textId="77777777" w:rsidR="00E67583" w:rsidRDefault="00E67583" w:rsidP="00AF2213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Day-29: </w:t>
      </w:r>
    </w:p>
    <w:p w14:paraId="519F03CD" w14:textId="77777777" w:rsidR="00E67583" w:rsidRDefault="00E67583" w:rsidP="00E67583">
      <w:pPr>
        <w:numPr>
          <w:ilvl w:val="0"/>
          <w:numId w:val="3"/>
        </w:numPr>
        <w:shd w:val="clear" w:color="auto" w:fill="FFFFFF"/>
        <w:spacing w:after="0" w:line="240" w:lineRule="auto"/>
        <w:ind w:left="1260"/>
        <w:textAlignment w:val="baseline"/>
        <w:rPr>
          <w:rFonts w:ascii="Helvetica" w:hAnsi="Helvetica"/>
          <w:color w:val="444444"/>
          <w:sz w:val="21"/>
          <w:szCs w:val="21"/>
        </w:rPr>
      </w:pPr>
      <w:r>
        <w:rPr>
          <w:rFonts w:ascii="Helvetica" w:hAnsi="Helvetica"/>
          <w:color w:val="444444"/>
          <w:sz w:val="21"/>
          <w:szCs w:val="21"/>
        </w:rPr>
        <w:t>Revise CN notes, that you would have made during your sem. </w:t>
      </w:r>
    </w:p>
    <w:p w14:paraId="5C61BEF7" w14:textId="77777777" w:rsidR="00E67583" w:rsidRDefault="00E67583" w:rsidP="00E67583">
      <w:pPr>
        <w:numPr>
          <w:ilvl w:val="0"/>
          <w:numId w:val="3"/>
        </w:numPr>
        <w:shd w:val="clear" w:color="auto" w:fill="FFFFFF"/>
        <w:spacing w:after="0" w:line="240" w:lineRule="auto"/>
        <w:ind w:left="1260"/>
        <w:textAlignment w:val="baseline"/>
        <w:rPr>
          <w:rFonts w:ascii="Helvetica" w:hAnsi="Helvetica"/>
          <w:color w:val="444444"/>
          <w:sz w:val="21"/>
          <w:szCs w:val="21"/>
        </w:rPr>
      </w:pPr>
      <w:r>
        <w:rPr>
          <w:rFonts w:ascii="Helvetica" w:hAnsi="Helvetica"/>
          <w:color w:val="444444"/>
          <w:sz w:val="21"/>
          <w:szCs w:val="21"/>
        </w:rPr>
        <w:t>If not made notes, spend 2 or 3  days and make notes from Knowledge Gate. </w:t>
      </w:r>
    </w:p>
    <w:p w14:paraId="2CE7EE5C" w14:textId="77777777" w:rsidR="00E67583" w:rsidRDefault="00E67583" w:rsidP="00AF2213">
      <w:pPr>
        <w:pStyle w:val="Heading1"/>
      </w:pPr>
      <w:r>
        <w:rPr>
          <w:rStyle w:val="Strong"/>
          <w:rFonts w:ascii="Helvetica" w:hAnsi="Helvetica"/>
          <w:color w:val="444444"/>
          <w:sz w:val="21"/>
          <w:szCs w:val="21"/>
          <w:bdr w:val="none" w:sz="0" w:space="0" w:color="auto" w:frame="1"/>
        </w:rPr>
        <w:t>Day-30: </w:t>
      </w:r>
    </w:p>
    <w:p w14:paraId="58B01716" w14:textId="77777777" w:rsidR="00E67583" w:rsidRDefault="00E67583" w:rsidP="00E67583">
      <w:pPr>
        <w:numPr>
          <w:ilvl w:val="0"/>
          <w:numId w:val="4"/>
        </w:numPr>
        <w:shd w:val="clear" w:color="auto" w:fill="FFFFFF"/>
        <w:spacing w:after="0" w:line="240" w:lineRule="auto"/>
        <w:ind w:left="1260"/>
        <w:textAlignment w:val="baseline"/>
        <w:rPr>
          <w:rFonts w:ascii="Helvetica" w:hAnsi="Helvetica"/>
          <w:color w:val="444444"/>
          <w:sz w:val="21"/>
          <w:szCs w:val="21"/>
        </w:rPr>
      </w:pPr>
      <w:r>
        <w:rPr>
          <w:rFonts w:ascii="Helvetica" w:hAnsi="Helvetica"/>
          <w:color w:val="444444"/>
          <w:sz w:val="21"/>
          <w:szCs w:val="21"/>
        </w:rPr>
        <w:t>Make a note of how will your represent your projects, and prepare all questions related to tech which you have used in your projects. Prepare a note which you can say for 3-10 minutes when he asks you that say something about the project.</w:t>
      </w:r>
    </w:p>
    <w:p w14:paraId="7CC0482C" w14:textId="77777777" w:rsidR="00AF2213" w:rsidRDefault="00AF2213" w:rsidP="00AF2213">
      <w:pPr>
        <w:shd w:val="clear" w:color="auto" w:fill="FFFFFF"/>
        <w:spacing w:after="0" w:line="240" w:lineRule="auto"/>
        <w:textAlignment w:val="baseline"/>
        <w:rPr>
          <w:rFonts w:ascii="Helvetica" w:hAnsi="Helvetica"/>
          <w:color w:val="444444"/>
          <w:sz w:val="21"/>
          <w:szCs w:val="21"/>
        </w:rPr>
      </w:pPr>
    </w:p>
    <w:p w14:paraId="7B07F5FD" w14:textId="12ABC8DB" w:rsidR="00AF2213" w:rsidRDefault="001C151F" w:rsidP="001C151F">
      <w:pPr>
        <w:pStyle w:val="Heading1"/>
      </w:pPr>
      <w:r>
        <w:t>Prize:</w:t>
      </w:r>
    </w:p>
    <w:p w14:paraId="767294C2" w14:textId="77777777" w:rsidR="00E67583" w:rsidRDefault="00E67583" w:rsidP="00E67583">
      <w:pPr>
        <w:pStyle w:val="NormalWeb"/>
        <w:shd w:val="clear" w:color="auto" w:fill="FAFAFA"/>
        <w:spacing w:before="0" w:beforeAutospacing="0" w:after="0" w:afterAutospacing="0"/>
        <w:textAlignment w:val="baseline"/>
        <w:rPr>
          <w:rFonts w:ascii="Helvetica" w:hAnsi="Helvetica"/>
          <w:i/>
          <w:iCs/>
          <w:color w:val="444444"/>
          <w:sz w:val="21"/>
          <w:szCs w:val="21"/>
        </w:rPr>
      </w:pPr>
      <w:r>
        <w:rPr>
          <w:rFonts w:ascii="Helvetica" w:hAnsi="Helvetica"/>
          <w:i/>
          <w:iCs/>
          <w:color w:val="444444"/>
          <w:sz w:val="21"/>
          <w:szCs w:val="21"/>
        </w:rPr>
        <w:t>Hurrah!! You are ready for your placement after a month of hard work without a cheat day. </w:t>
      </w:r>
    </w:p>
    <w:p w14:paraId="24C1DAA7" w14:textId="77777777" w:rsidR="00E67583" w:rsidRDefault="00E67583" w:rsidP="00E67583">
      <w:pPr>
        <w:shd w:val="clear" w:color="auto" w:fill="FAFAFA"/>
        <w:textAlignment w:val="baseline"/>
        <w:rPr>
          <w:rFonts w:ascii="Helvetica" w:hAnsi="Helvetica"/>
          <w:i/>
          <w:iCs/>
          <w:color w:val="444444"/>
          <w:sz w:val="21"/>
          <w:szCs w:val="21"/>
        </w:rPr>
      </w:pPr>
      <w:r>
        <w:rPr>
          <w:rStyle w:val="HTMLCite"/>
          <w:rFonts w:ascii="Helvetica" w:hAnsi="Helvetica"/>
          <w:color w:val="444444"/>
          <w:sz w:val="21"/>
          <w:szCs w:val="21"/>
          <w:bdr w:val="none" w:sz="0" w:space="0" w:color="auto" w:frame="1"/>
        </w:rPr>
        <w:t>~</w:t>
      </w:r>
      <w:proofErr w:type="spellStart"/>
      <w:r>
        <w:rPr>
          <w:rStyle w:val="HTMLCite"/>
          <w:rFonts w:ascii="Helvetica" w:hAnsi="Helvetica"/>
          <w:color w:val="444444"/>
          <w:sz w:val="21"/>
          <w:szCs w:val="21"/>
          <w:bdr w:val="none" w:sz="0" w:space="0" w:color="auto" w:frame="1"/>
        </w:rPr>
        <w:t>Striver</w:t>
      </w:r>
      <w:proofErr w:type="spellEnd"/>
    </w:p>
    <w:p w14:paraId="448BD685" w14:textId="77777777" w:rsidR="0002611E" w:rsidRPr="00E67583" w:rsidRDefault="0002611E" w:rsidP="00E67583"/>
    <w:sectPr w:rsidR="0002611E" w:rsidRPr="00E6758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5E76"/>
    <w:multiLevelType w:val="multilevel"/>
    <w:tmpl w:val="298C4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1E6645"/>
    <w:multiLevelType w:val="multilevel"/>
    <w:tmpl w:val="57282A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19F06C2"/>
    <w:multiLevelType w:val="multilevel"/>
    <w:tmpl w:val="048A6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82B5CD2"/>
    <w:multiLevelType w:val="hybridMultilevel"/>
    <w:tmpl w:val="EBD4B260"/>
    <w:lvl w:ilvl="0" w:tplc="16A63B3C">
      <w:start w:val="30"/>
      <w:numFmt w:val="bullet"/>
      <w:lvlText w:val="-"/>
      <w:lvlJc w:val="left"/>
      <w:pPr>
        <w:ind w:left="1080" w:hanging="360"/>
      </w:pPr>
      <w:rPr>
        <w:rFonts w:ascii="Courier New" w:eastAsiaTheme="majorEastAsia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9BE3DC9"/>
    <w:multiLevelType w:val="multilevel"/>
    <w:tmpl w:val="0A54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bCwMDA3NjQ3NTdS0lEKTi0uzszPAykwrAUA80oe+ywAAAA="/>
  </w:docVars>
  <w:rsids>
    <w:rsidRoot w:val="0023121E"/>
    <w:rsid w:val="0002611E"/>
    <w:rsid w:val="00047186"/>
    <w:rsid w:val="000E58C9"/>
    <w:rsid w:val="001C151F"/>
    <w:rsid w:val="001E2D5E"/>
    <w:rsid w:val="00210683"/>
    <w:rsid w:val="0023121E"/>
    <w:rsid w:val="002E0FDE"/>
    <w:rsid w:val="00306859"/>
    <w:rsid w:val="00357890"/>
    <w:rsid w:val="003B524F"/>
    <w:rsid w:val="00431911"/>
    <w:rsid w:val="005721CA"/>
    <w:rsid w:val="005C534A"/>
    <w:rsid w:val="009864A9"/>
    <w:rsid w:val="00AF2213"/>
    <w:rsid w:val="00BF6B76"/>
    <w:rsid w:val="00C7254F"/>
    <w:rsid w:val="00D47C4C"/>
    <w:rsid w:val="00D8464A"/>
    <w:rsid w:val="00E67583"/>
    <w:rsid w:val="00EB1DB0"/>
    <w:rsid w:val="00F77A22"/>
    <w:rsid w:val="00FD3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787A5"/>
  <w15:chartTrackingRefBased/>
  <w15:docId w15:val="{408667F2-7B32-7A44-A4D4-E0345478E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8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7A2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F77A2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77A22"/>
    <w:rPr>
      <w:color w:val="0000FF"/>
      <w:u w:val="single"/>
    </w:rPr>
  </w:style>
  <w:style w:type="paragraph" w:customStyle="1" w:styleId="msonormal0">
    <w:name w:val="msonormal"/>
    <w:basedOn w:val="Normal"/>
    <w:rsid w:val="00E675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E67583"/>
    <w:rPr>
      <w:color w:val="800080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E6758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0E58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15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151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4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6931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</w:divsChild>
    </w:div>
    <w:div w:id="18257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etcode.com/problems/longest-substring-without-repeating-characters/" TargetMode="External"/><Relationship Id="rId299" Type="http://schemas.openxmlformats.org/officeDocument/2006/relationships/hyperlink" Target="https://www.youtube.com/watch?v=NTop3VTjmxk&amp;list=PLgUwDviBIf0p4ozDR_kJJkONnb1wdx2Ma&amp;index=65" TargetMode="External"/><Relationship Id="rId21" Type="http://schemas.openxmlformats.org/officeDocument/2006/relationships/hyperlink" Target="https://leetcode.com/problems/maximum-subarray/" TargetMode="External"/><Relationship Id="rId63" Type="http://schemas.openxmlformats.org/officeDocument/2006/relationships/hyperlink" Target="https://leetcode.com/problems/search-a-2d-matrix/" TargetMode="External"/><Relationship Id="rId159" Type="http://schemas.openxmlformats.org/officeDocument/2006/relationships/hyperlink" Target="https://www.youtube.com/watch?v=Of0HPkk3JgI&amp;list=PLgUwDviBIf0p4ozDR_kJJkONnb1wdx2Ma&amp;index=34" TargetMode="External"/><Relationship Id="rId324" Type="http://schemas.openxmlformats.org/officeDocument/2006/relationships/hyperlink" Target="https://github.com/striver79/StriversTrieSeries/blob/main/L2_ImplementTrie2Java" TargetMode="External"/><Relationship Id="rId366" Type="http://schemas.openxmlformats.org/officeDocument/2006/relationships/hyperlink" Target="https://takeuforward.org/data-structure/area-of-largest-rectangle-in-histogram/" TargetMode="External"/><Relationship Id="rId531" Type="http://schemas.openxmlformats.org/officeDocument/2006/relationships/hyperlink" Target="https://www.youtube.com/watch?v=jbhuqIASjoM&amp;list=PLgUwDviBIf0rGEWe64KWas0Nryn7SCRWw&amp;index=18" TargetMode="External"/><Relationship Id="rId170" Type="http://schemas.openxmlformats.org/officeDocument/2006/relationships/hyperlink" Target="https://practice.geeksforgeeks.org/problems/flattening-a-linked-list/1" TargetMode="External"/><Relationship Id="rId226" Type="http://schemas.openxmlformats.org/officeDocument/2006/relationships/hyperlink" Target="https://github.com/striver79/SDESheet/blob/main/NmeetingsCpp" TargetMode="External"/><Relationship Id="rId433" Type="http://schemas.openxmlformats.org/officeDocument/2006/relationships/hyperlink" Target="https://takeuforward.org/data-structure/calculate-the-diameter-of-a-binary-tree/" TargetMode="External"/><Relationship Id="rId268" Type="http://schemas.openxmlformats.org/officeDocument/2006/relationships/hyperlink" Target="https://github.com/striver79/SDESheet/blob/main/sudokoSolverJava" TargetMode="External"/><Relationship Id="rId475" Type="http://schemas.openxmlformats.org/officeDocument/2006/relationships/hyperlink" Target="https://leetcode.com/problems/flatten-binary-tree-to-linked-list/" TargetMode="External"/><Relationship Id="rId32" Type="http://schemas.openxmlformats.org/officeDocument/2006/relationships/hyperlink" Target="https://www.youtube.com/watch?v=eMSfBgbiEjk&amp;list=PLgUwDviBIf0rPG3Ictpu74YWBQ1CaBkm2&amp;index=11" TargetMode="External"/><Relationship Id="rId74" Type="http://schemas.openxmlformats.org/officeDocument/2006/relationships/hyperlink" Target="https://www.youtube.com/watch?v=AoX3BPWNnoE&amp;list=PLgUwDviBIf0rPG3Ictpu74YWBQ1CaBkm2&amp;index=16" TargetMode="External"/><Relationship Id="rId128" Type="http://schemas.openxmlformats.org/officeDocument/2006/relationships/hyperlink" Target="https://www.youtube.com/watch?v=sGdwSH8RK-o&amp;list=PLgUwDviBIf0p4ozDR_kJJkONnb1wdx2Ma&amp;index=28" TargetMode="External"/><Relationship Id="rId335" Type="http://schemas.openxmlformats.org/officeDocument/2006/relationships/hyperlink" Target="https://github.com/striver79/SDESheet/blob/main/powerSetCpp" TargetMode="External"/><Relationship Id="rId377" Type="http://schemas.openxmlformats.org/officeDocument/2006/relationships/hyperlink" Target="https://leetcode.com/problems/online-stock-span/" TargetMode="External"/><Relationship Id="rId500" Type="http://schemas.openxmlformats.org/officeDocument/2006/relationships/hyperlink" Target="https://takeuforward.org/data-structure/cycle-detection-in-undirected-graph-using-dfs/" TargetMode="External"/><Relationship Id="rId542" Type="http://schemas.openxmlformats.org/officeDocument/2006/relationships/hyperlink" Target="https://github.com/striver79/StriversGraphSeries/blob/main/primsAlgoJavaEfficient" TargetMode="External"/><Relationship Id="rId5" Type="http://schemas.openxmlformats.org/officeDocument/2006/relationships/hyperlink" Target="https://takeuforward.org/data-structure/set-matrix-zero/" TargetMode="External"/><Relationship Id="rId181" Type="http://schemas.openxmlformats.org/officeDocument/2006/relationships/hyperlink" Target="https://github.com/striver79/SDESheet/blob/main/setMatrixZerosJava" TargetMode="External"/><Relationship Id="rId237" Type="http://schemas.openxmlformats.org/officeDocument/2006/relationships/hyperlink" Target="https://github.com/striver79/SDESheet/blob/main/Subset-II_Java" TargetMode="External"/><Relationship Id="rId402" Type="http://schemas.openxmlformats.org/officeDocument/2006/relationships/hyperlink" Target="https://github.com/striver79/FreeKaTreeSeries/blob/main/L37_inorderMorrisTraversalJava" TargetMode="External"/><Relationship Id="rId279" Type="http://schemas.openxmlformats.org/officeDocument/2006/relationships/hyperlink" Target="https://takeuforward.org/data-structure/nth-root-of-a-number-using-binary-search/" TargetMode="External"/><Relationship Id="rId444" Type="http://schemas.openxmlformats.org/officeDocument/2006/relationships/hyperlink" Target="https://leetcode.com/problems/binary-tree-maximum-path-sum/" TargetMode="External"/><Relationship Id="rId486" Type="http://schemas.openxmlformats.org/officeDocument/2006/relationships/hyperlink" Target="https://practice.geeksforgeeks.org/problems/depth-first-traversal-for-a-graph/1" TargetMode="External"/><Relationship Id="rId43" Type="http://schemas.openxmlformats.org/officeDocument/2006/relationships/hyperlink" Target="https://github.com/striver79/SDESheet/blob/main/mergeIntervalsCpp" TargetMode="External"/><Relationship Id="rId139" Type="http://schemas.openxmlformats.org/officeDocument/2006/relationships/hyperlink" Target="https://github.com/striver79/SDESheet/blob/main/removeNthNodeEndCpp" TargetMode="External"/><Relationship Id="rId290" Type="http://schemas.openxmlformats.org/officeDocument/2006/relationships/hyperlink" Target="https://github.com/striver79/SDESheet/blob/main/SingleElementSortedArrayCPP" TargetMode="External"/><Relationship Id="rId304" Type="http://schemas.openxmlformats.org/officeDocument/2006/relationships/hyperlink" Target="https://www.youtube.com/watch?v=nv7F4PiLUzo&amp;list=PLgUwDviBIf0p4ozDR_kJJkONnb1wdx2Ma&amp;index=66" TargetMode="External"/><Relationship Id="rId346" Type="http://schemas.openxmlformats.org/officeDocument/2006/relationships/hyperlink" Target="https://takeuforward.org/data-structure/implement-queue-using-array/" TargetMode="External"/><Relationship Id="rId388" Type="http://schemas.openxmlformats.org/officeDocument/2006/relationships/hyperlink" Target="https://leetcode.com/problems/valid-anagram/" TargetMode="External"/><Relationship Id="rId511" Type="http://schemas.openxmlformats.org/officeDocument/2006/relationships/hyperlink" Target="https://www.youtube.com/watch?v=V6GxfKDyLBM&amp;list=PLgUwDviBIf0rGEWe64KWas0Nryn7SCRWw&amp;index=15" TargetMode="External"/><Relationship Id="rId553" Type="http://schemas.openxmlformats.org/officeDocument/2006/relationships/hyperlink" Target="https://practice.geeksforgeeks.org/problems/maximum-sum-increasing-subsequence4749/1" TargetMode="External"/><Relationship Id="rId85" Type="http://schemas.openxmlformats.org/officeDocument/2006/relationships/hyperlink" Target="https://github.com/striver79/SDESheet/blob/main/GridUniquePathsCpp" TargetMode="External"/><Relationship Id="rId150" Type="http://schemas.openxmlformats.org/officeDocument/2006/relationships/hyperlink" Target="https://leetcode.com/problems/intersection-of-two-linked-lists/" TargetMode="External"/><Relationship Id="rId192" Type="http://schemas.openxmlformats.org/officeDocument/2006/relationships/hyperlink" Target="https://takeuforward.org/data-structure/remove-duplicates-in-place-from-sorted-array/" TargetMode="External"/><Relationship Id="rId206" Type="http://schemas.openxmlformats.org/officeDocument/2006/relationships/hyperlink" Target="https://takeuforward.org/data-structure/minimum-number-of-platforms-required-for-a-railway/" TargetMode="External"/><Relationship Id="rId413" Type="http://schemas.openxmlformats.org/officeDocument/2006/relationships/hyperlink" Target="https://github.com/striver79/FreeKaTreeSeries/blob/main/L24_RightViewOfBinaryTreeCpp" TargetMode="External"/><Relationship Id="rId248" Type="http://schemas.openxmlformats.org/officeDocument/2006/relationships/hyperlink" Target="https://leetcode.com/problems/palindrome-partitioning/" TargetMode="External"/><Relationship Id="rId455" Type="http://schemas.openxmlformats.org/officeDocument/2006/relationships/hyperlink" Target="https://leetcode.com/problems/lowest-common-ancestor-of-a-binary-search-tree/" TargetMode="External"/><Relationship Id="rId497" Type="http://schemas.openxmlformats.org/officeDocument/2006/relationships/hyperlink" Target="https://www.youtube.com/watch?v=A8ko93TyOns&amp;list=PLgUwDviBIf0rGEWe64KWas0Nryn7SCRWw&amp;index=8" TargetMode="External"/><Relationship Id="rId12" Type="http://schemas.openxmlformats.org/officeDocument/2006/relationships/hyperlink" Target="https://www.youtube.com/watch?v=6FLvhQjZqvM&amp;list=PLgUwDviBIf0rPG3Ictpu74YWBQ1CaBkm2&amp;index=8" TargetMode="External"/><Relationship Id="rId108" Type="http://schemas.openxmlformats.org/officeDocument/2006/relationships/hyperlink" Target="https://www.youtube.com/watch?v=xmguZ6GbatA&amp;list=PLgUwDviBIf0p4ozDR_kJJkONnb1wdx2Ma&amp;index=23" TargetMode="External"/><Relationship Id="rId315" Type="http://schemas.openxmlformats.org/officeDocument/2006/relationships/hyperlink" Target="https://github.com/striver79/SDESheet/blob/main/aggressiveCows" TargetMode="External"/><Relationship Id="rId357" Type="http://schemas.openxmlformats.org/officeDocument/2006/relationships/hyperlink" Target="https://takeuforward.org/data-structure/next-greater-element-using-stack/" TargetMode="External"/><Relationship Id="rId522" Type="http://schemas.openxmlformats.org/officeDocument/2006/relationships/hyperlink" Target="https://leetcode.com/problems/is-graph-bipartite/" TargetMode="External"/><Relationship Id="rId54" Type="http://schemas.openxmlformats.org/officeDocument/2006/relationships/hyperlink" Target="https://takeuforward.org/data-structure/find-the-repeating-and-missing-numbers/" TargetMode="External"/><Relationship Id="rId96" Type="http://schemas.openxmlformats.org/officeDocument/2006/relationships/hyperlink" Target="https://github.com/striver79/SDESheet/blob/main/2SumJava" TargetMode="External"/><Relationship Id="rId161" Type="http://schemas.openxmlformats.org/officeDocument/2006/relationships/hyperlink" Target="https://github.com/striver79/SDESheet/blob/main/reverseLLSizeKJava" TargetMode="External"/><Relationship Id="rId217" Type="http://schemas.openxmlformats.org/officeDocument/2006/relationships/hyperlink" Target="https://www.youtube.com/watch?v=F_DDzYnxO14&amp;list=PLgUwDviBIf0p4ozDR_kJJkONnb1wdx2Ma&amp;index=49" TargetMode="External"/><Relationship Id="rId399" Type="http://schemas.openxmlformats.org/officeDocument/2006/relationships/hyperlink" Target="https://github.com/striver79/FreeKaTreeSeries/blob/main/L10_iterativeTraversalInorderCpp" TargetMode="External"/><Relationship Id="rId564" Type="http://schemas.openxmlformats.org/officeDocument/2006/relationships/theme" Target="theme/theme1.xml"/><Relationship Id="rId259" Type="http://schemas.openxmlformats.org/officeDocument/2006/relationships/hyperlink" Target="https://www.youtube.com/watch?v=f2ic2Rsc9pU&amp;list=PLgUwDviBIf0p4ozDR_kJJkONnb1wdx2Ma&amp;index=52" TargetMode="External"/><Relationship Id="rId424" Type="http://schemas.openxmlformats.org/officeDocument/2006/relationships/hyperlink" Target="https://github.com/striver79/FreeKaTreeSeries/blob/main/L22_topViewOfBtJava" TargetMode="External"/><Relationship Id="rId466" Type="http://schemas.openxmlformats.org/officeDocument/2006/relationships/hyperlink" Target="https://practice.geeksforgeeks.org/problems/kth-largest-element-in-bst/1" TargetMode="External"/><Relationship Id="rId23" Type="http://schemas.openxmlformats.org/officeDocument/2006/relationships/hyperlink" Target="https://github.com/striver79/SDESheet/blob/main/KadaneCpp" TargetMode="External"/><Relationship Id="rId119" Type="http://schemas.openxmlformats.org/officeDocument/2006/relationships/hyperlink" Target="https://github.com/striver79/SDESheet/blob/main/longestSubstringWithoutRepeatCpp" TargetMode="External"/><Relationship Id="rId270" Type="http://schemas.openxmlformats.org/officeDocument/2006/relationships/hyperlink" Target="https://practice.geeksforgeeks.org/problems/m-coloring-problem-1587115620/1" TargetMode="External"/><Relationship Id="rId326" Type="http://schemas.openxmlformats.org/officeDocument/2006/relationships/hyperlink" Target="https://www.youtube.com/watch?v=AWnBa91lThI&amp;list=PLgUwDviBIf0pcIDCZnxhv0LkHf5KzG9zp&amp;index=3" TargetMode="External"/><Relationship Id="rId533" Type="http://schemas.openxmlformats.org/officeDocument/2006/relationships/hyperlink" Target="https://github.com/striver79/StriversGraphSeries/blob/main/djisktraJava" TargetMode="External"/><Relationship Id="rId65" Type="http://schemas.openxmlformats.org/officeDocument/2006/relationships/hyperlink" Target="https://github.com/striver79/SDESheet/blob/main/searchInA2DMatrix" TargetMode="External"/><Relationship Id="rId130" Type="http://schemas.openxmlformats.org/officeDocument/2006/relationships/hyperlink" Target="https://github.com/striver79/SDESheet/blob/main/middleLLJava" TargetMode="External"/><Relationship Id="rId368" Type="http://schemas.openxmlformats.org/officeDocument/2006/relationships/hyperlink" Target="https://www.youtube.com/watch?v=X0X6G-eWgQ8&amp;list=PLgUwDviBIf0p4ozDR_kJJkONnb1wdx2Ma&amp;index=81" TargetMode="External"/><Relationship Id="rId172" Type="http://schemas.openxmlformats.org/officeDocument/2006/relationships/hyperlink" Target="https://github.com/striver79/SDESheet/blob/main/flatteningOfLinkedListCPP" TargetMode="External"/><Relationship Id="rId228" Type="http://schemas.openxmlformats.org/officeDocument/2006/relationships/hyperlink" Target="https://takeuforward.org/data-structure/subset-sum-sum-of-all-subsets/" TargetMode="External"/><Relationship Id="rId435" Type="http://schemas.openxmlformats.org/officeDocument/2006/relationships/hyperlink" Target="https://takeuforward.org/data-structure/check-if-the-binary-tree-is-balanced-binary-tree/" TargetMode="External"/><Relationship Id="rId477" Type="http://schemas.openxmlformats.org/officeDocument/2006/relationships/hyperlink" Target="https://github.com/striver79/FreeKaTreeSeries/blob/main/L38_flattenBT2LLCpp" TargetMode="External"/><Relationship Id="rId281" Type="http://schemas.openxmlformats.org/officeDocument/2006/relationships/hyperlink" Target="https://github.com/striver79/SDESheet/blob/main/NthRootOfNumberCpp" TargetMode="External"/><Relationship Id="rId337" Type="http://schemas.openxmlformats.org/officeDocument/2006/relationships/hyperlink" Target="https://www.youtube.com/watch?v=EIhAwfHubE8&amp;list=PLgUwDviBIf0pcIDCZnxhv0LkHf5KzG9zp&amp;index=6" TargetMode="External"/><Relationship Id="rId502" Type="http://schemas.openxmlformats.org/officeDocument/2006/relationships/hyperlink" Target="https://www.youtube.com/watch?v=Y9NFqI6Pzd4&amp;list=PLgUwDviBIf0rGEWe64KWas0Nryn7SCRWw&amp;index=9" TargetMode="External"/><Relationship Id="rId34" Type="http://schemas.openxmlformats.org/officeDocument/2006/relationships/hyperlink" Target="https://github.com/striver79/SDESheet/blob/main/stockBuyAndSellJava" TargetMode="External"/><Relationship Id="rId76" Type="http://schemas.openxmlformats.org/officeDocument/2006/relationships/hyperlink" Target="https://github.com/striver79/SDESheet/blob/main/majorityElement-1Java" TargetMode="External"/><Relationship Id="rId141" Type="http://schemas.openxmlformats.org/officeDocument/2006/relationships/hyperlink" Target="https://takeuforward.org/data-structure/add-two-numbers-represented-as-linked-lists/" TargetMode="External"/><Relationship Id="rId379" Type="http://schemas.openxmlformats.org/officeDocument/2006/relationships/hyperlink" Target="https://leetcode.com/problems/reverse-words-in-a-string/" TargetMode="External"/><Relationship Id="rId544" Type="http://schemas.openxmlformats.org/officeDocument/2006/relationships/hyperlink" Target="https://www.youtube.com/watch?v=1KRmCzBl_mQ&amp;list=PLgUwDviBIf0rGEWe64KWas0Nryn7SCRWw&amp;index=24" TargetMode="External"/><Relationship Id="rId7" Type="http://schemas.openxmlformats.org/officeDocument/2006/relationships/hyperlink" Target="https://www.youtube.com/watch?v=M65xBewcqcI&amp;list=PLgUwDviBIf0rPG3Ictpu74YWBQ1CaBkm2&amp;index=7" TargetMode="External"/><Relationship Id="rId183" Type="http://schemas.openxmlformats.org/officeDocument/2006/relationships/hyperlink" Target="https://leetcode.com/problems/3sum/" TargetMode="External"/><Relationship Id="rId239" Type="http://schemas.openxmlformats.org/officeDocument/2006/relationships/hyperlink" Target="https://leetcode.com/problems/combination-sum/" TargetMode="External"/><Relationship Id="rId390" Type="http://schemas.openxmlformats.org/officeDocument/2006/relationships/hyperlink" Target="https://leetcode.com/problems/compare-version-numbers/" TargetMode="External"/><Relationship Id="rId404" Type="http://schemas.openxmlformats.org/officeDocument/2006/relationships/hyperlink" Target="https://takeuforward.org/data-structure/preorder-traversal-of-binary-tree/" TargetMode="External"/><Relationship Id="rId446" Type="http://schemas.openxmlformats.org/officeDocument/2006/relationships/hyperlink" Target="https://leetcode.com/problems/construct-binary-tree-from-inorder-and-postorder-traversal/" TargetMode="External"/><Relationship Id="rId250" Type="http://schemas.openxmlformats.org/officeDocument/2006/relationships/hyperlink" Target="https://github.com/striver79/SDESheet/blob/main/PalindromePartitioningCpp" TargetMode="External"/><Relationship Id="rId292" Type="http://schemas.openxmlformats.org/officeDocument/2006/relationships/hyperlink" Target="https://takeuforward.org/data-structure/search-element-in-a-rotated-sorted-array/" TargetMode="External"/><Relationship Id="rId306" Type="http://schemas.openxmlformats.org/officeDocument/2006/relationships/hyperlink" Target="https://github.com/striver79/SDESheet/blob/main/kThLargestElementJava" TargetMode="External"/><Relationship Id="rId488" Type="http://schemas.openxmlformats.org/officeDocument/2006/relationships/hyperlink" Target="https://github.com/striver79/StriversGraphSeries/blob/main/DfsCpp" TargetMode="External"/><Relationship Id="rId45" Type="http://schemas.openxmlformats.org/officeDocument/2006/relationships/hyperlink" Target="https://takeuforward.org/data-structure/merge-two-sorted-arrays-without-extra-space/" TargetMode="External"/><Relationship Id="rId87" Type="http://schemas.openxmlformats.org/officeDocument/2006/relationships/hyperlink" Target="https://takeuforward.org/data-structure/count-reverse-pairs/" TargetMode="External"/><Relationship Id="rId110" Type="http://schemas.openxmlformats.org/officeDocument/2006/relationships/hyperlink" Target="https://github.com/striver79/SDESheet/blob/main/largestSubarrayWith0SumJava" TargetMode="External"/><Relationship Id="rId348" Type="http://schemas.openxmlformats.org/officeDocument/2006/relationships/hyperlink" Target="https://takeuforward.org/data-structure/implement-stack-using-single-queue/" TargetMode="External"/><Relationship Id="rId513" Type="http://schemas.openxmlformats.org/officeDocument/2006/relationships/hyperlink" Target="https://github.com/striver79/StriversGraphSeries/blob/main/checkCycleDGBFSJava" TargetMode="External"/><Relationship Id="rId555" Type="http://schemas.openxmlformats.org/officeDocument/2006/relationships/hyperlink" Target="https://leetcode.com/problems/minimum-path-sum/" TargetMode="External"/><Relationship Id="rId152" Type="http://schemas.openxmlformats.org/officeDocument/2006/relationships/hyperlink" Target="https://github.com/striver79/SDESheet/blob/main/intersectionYLLCpp" TargetMode="External"/><Relationship Id="rId194" Type="http://schemas.openxmlformats.org/officeDocument/2006/relationships/hyperlink" Target="https://www.youtube.com/watch?v=Fm_p9lJ4Z_8&amp;list=PLgUwDviBIf0p4ozDR_kJJkONnb1wdx2Ma&amp;index=43" TargetMode="External"/><Relationship Id="rId208" Type="http://schemas.openxmlformats.org/officeDocument/2006/relationships/hyperlink" Target="https://www.youtube.com/watch?v=dxVcMDI7vyI&amp;list=PLgUwDviBIf0p4ozDR_kJJkONnb1wdx2Ma&amp;index=46" TargetMode="External"/><Relationship Id="rId415" Type="http://schemas.openxmlformats.org/officeDocument/2006/relationships/hyperlink" Target="https://takeuforward.org/data-structure/bottom-view-of-a-binary-tree/" TargetMode="External"/><Relationship Id="rId457" Type="http://schemas.openxmlformats.org/officeDocument/2006/relationships/hyperlink" Target="https://www.youtube.com/watch?v=xm_W1ub-K-w&amp;list=PLgUwDviBIf0q8Hkd7bK2Bpryj2xVJk8Vk&amp;index=43" TargetMode="External"/><Relationship Id="rId261" Type="http://schemas.openxmlformats.org/officeDocument/2006/relationships/hyperlink" Target="https://leetcode.com/problems/n-queens/" TargetMode="External"/><Relationship Id="rId499" Type="http://schemas.openxmlformats.org/officeDocument/2006/relationships/hyperlink" Target="https://github.com/striver79/StriversGraphSeries/blob/main/cycleCheckUGBfsJava" TargetMode="External"/><Relationship Id="rId14" Type="http://schemas.openxmlformats.org/officeDocument/2006/relationships/hyperlink" Target="https://github.com/striver79/SDESheet/blob/main/pascalTriangleJava" TargetMode="External"/><Relationship Id="rId56" Type="http://schemas.openxmlformats.org/officeDocument/2006/relationships/hyperlink" Target="https://www.youtube.com/watch?v=5nMGY4VUoRY&amp;list=PLgUwDviBIf0rPG3Ictpu74YWBQ1CaBkm2&amp;index=3" TargetMode="External"/><Relationship Id="rId317" Type="http://schemas.openxmlformats.org/officeDocument/2006/relationships/hyperlink" Target="https://leetcode.com/problems/implement-trie-prefix-tree/" TargetMode="External"/><Relationship Id="rId359" Type="http://schemas.openxmlformats.org/officeDocument/2006/relationships/hyperlink" Target="https://www.youtube.com/watch?v=Du881K7Jtk8&amp;list=PLgUwDviBIf0p4ozDR_kJJkONnb1wdx2Ma&amp;index=75" TargetMode="External"/><Relationship Id="rId524" Type="http://schemas.openxmlformats.org/officeDocument/2006/relationships/hyperlink" Target="https://github.com/striver79/StriversGraphSeries/blob/main/bipartiteGraphCppDfs" TargetMode="External"/><Relationship Id="rId98" Type="http://schemas.openxmlformats.org/officeDocument/2006/relationships/hyperlink" Target="https://leetcode.com/problems/4sum/" TargetMode="External"/><Relationship Id="rId121" Type="http://schemas.openxmlformats.org/officeDocument/2006/relationships/hyperlink" Target="https://takeuforward.org/data-structure/reverse-a-linked-list/" TargetMode="External"/><Relationship Id="rId163" Type="http://schemas.openxmlformats.org/officeDocument/2006/relationships/hyperlink" Target="https://www.youtube.com/watch?v=-DtNInqFUXs&amp;list=PLgUwDviBIf0p4ozDR_kJJkONnb1wdx2Ma&amp;index=36" TargetMode="External"/><Relationship Id="rId219" Type="http://schemas.openxmlformats.org/officeDocument/2006/relationships/hyperlink" Target="https://github.com/striver79/SDESheet/blob/main/fractionalKnapsackJava" TargetMode="External"/><Relationship Id="rId370" Type="http://schemas.openxmlformats.org/officeDocument/2006/relationships/hyperlink" Target="https://takeuforward.org/data-structure/sliding-window-maximum/" TargetMode="External"/><Relationship Id="rId426" Type="http://schemas.openxmlformats.org/officeDocument/2006/relationships/hyperlink" Target="https://takeuforward.org/data-structure/vertical-order-traversal-of-binary-tree/" TargetMode="External"/><Relationship Id="rId230" Type="http://schemas.openxmlformats.org/officeDocument/2006/relationships/hyperlink" Target="https://www.youtube.com/watch?v=rYkfBRtMJr8&amp;list=PLgUwDviBIf0p4ozDR_kJJkONnb1wdx2Ma&amp;index=52" TargetMode="External"/><Relationship Id="rId468" Type="http://schemas.openxmlformats.org/officeDocument/2006/relationships/hyperlink" Target="https://leetcode.com/problems/binary-search-tree-iterator/" TargetMode="External"/><Relationship Id="rId25" Type="http://schemas.openxmlformats.org/officeDocument/2006/relationships/hyperlink" Target="https://takeuforward.org/data-structure/sort-an-array-of-0s-1s-and-2s/" TargetMode="External"/><Relationship Id="rId67" Type="http://schemas.openxmlformats.org/officeDocument/2006/relationships/hyperlink" Target="https://takeuforward.org/data-structure/implement-powxn-x-raised-to-the-power-n/" TargetMode="External"/><Relationship Id="rId272" Type="http://schemas.openxmlformats.org/officeDocument/2006/relationships/hyperlink" Target="https://github.com/striver79/StriversGraphSeries/blob/main/mcoloringgraphCpp" TargetMode="External"/><Relationship Id="rId328" Type="http://schemas.openxmlformats.org/officeDocument/2006/relationships/hyperlink" Target="https://github.com/striver79/StriversTrieSeries/blob/main/L3_Complete_String_Java" TargetMode="External"/><Relationship Id="rId535" Type="http://schemas.openxmlformats.org/officeDocument/2006/relationships/hyperlink" Target="https://www.youtube.com/watch?v=75yC1vbS8S8&amp;list=PLgUwDviBIf0rGEWe64KWas0Nryn7SCRWw&amp;index=28" TargetMode="External"/><Relationship Id="rId132" Type="http://schemas.openxmlformats.org/officeDocument/2006/relationships/hyperlink" Target="https://leetcode.com/problems/merge-two-sorted-lists/" TargetMode="External"/><Relationship Id="rId174" Type="http://schemas.openxmlformats.org/officeDocument/2006/relationships/hyperlink" Target="https://leetcode.com/problems/rotate-list/description/" TargetMode="External"/><Relationship Id="rId381" Type="http://schemas.openxmlformats.org/officeDocument/2006/relationships/hyperlink" Target="https://leetcode.com/problems/roman-to-integer/" TargetMode="External"/><Relationship Id="rId241" Type="http://schemas.openxmlformats.org/officeDocument/2006/relationships/hyperlink" Target="https://github.com/striver79/SDESheet/blob/main/combinationSumC%2B%2B" TargetMode="External"/><Relationship Id="rId437" Type="http://schemas.openxmlformats.org/officeDocument/2006/relationships/hyperlink" Target="https://takeuforward.org/data-structure/lowest-common-ancestor-for-two-given-nodes/" TargetMode="External"/><Relationship Id="rId479" Type="http://schemas.openxmlformats.org/officeDocument/2006/relationships/hyperlink" Target="https://leetcode.com/problems/find-median-from-data-stream/" TargetMode="External"/><Relationship Id="rId36" Type="http://schemas.openxmlformats.org/officeDocument/2006/relationships/hyperlink" Target="https://leetcode.com/problems/rotate-image/" TargetMode="External"/><Relationship Id="rId283" Type="http://schemas.openxmlformats.org/officeDocument/2006/relationships/hyperlink" Target="https://www.interviewbit.com/problems/matrix-median/" TargetMode="External"/><Relationship Id="rId339" Type="http://schemas.openxmlformats.org/officeDocument/2006/relationships/hyperlink" Target="https://github.com/striver79/StriversTrieSeries/blob/main/L5MaxNumTrieJava" TargetMode="External"/><Relationship Id="rId490" Type="http://schemas.openxmlformats.org/officeDocument/2006/relationships/hyperlink" Target="https://takeuforward.org/data-structure/breadth-first-searchbfs-level-order-traversal/" TargetMode="External"/><Relationship Id="rId504" Type="http://schemas.openxmlformats.org/officeDocument/2006/relationships/hyperlink" Target="https://github.com/striver79/StriversGraphSeries/blob/main/cycleCheckUGDfsJava" TargetMode="External"/><Relationship Id="rId546" Type="http://schemas.openxmlformats.org/officeDocument/2006/relationships/hyperlink" Target="https://github.com/striver79/StriversGraphSeries/blob/main/KruskalAlgoJava" TargetMode="External"/><Relationship Id="rId78" Type="http://schemas.openxmlformats.org/officeDocument/2006/relationships/hyperlink" Target="https://leetcode.com/problems/majority-element-ii/" TargetMode="External"/><Relationship Id="rId99" Type="http://schemas.openxmlformats.org/officeDocument/2006/relationships/hyperlink" Target="https://www.youtube.com/watch?v=4ggF3tXIAp0&amp;list=PLgUwDviBIf0p4ozDR_kJJkONnb1wdx2Ma&amp;index=21" TargetMode="External"/><Relationship Id="rId101" Type="http://schemas.openxmlformats.org/officeDocument/2006/relationships/hyperlink" Target="https://github.com/striver79/SDESheet/blob/main/4SumJava" TargetMode="External"/><Relationship Id="rId122" Type="http://schemas.openxmlformats.org/officeDocument/2006/relationships/hyperlink" Target="https://leetcode.com/problems/reverse-linked-list/" TargetMode="External"/><Relationship Id="rId143" Type="http://schemas.openxmlformats.org/officeDocument/2006/relationships/hyperlink" Target="https://www.youtube.com/watch?v=LBVsXSMOIk4&amp;list=PLgUwDviBIf0p4ozDR_kJJkONnb1wdx2Ma&amp;index=32" TargetMode="External"/><Relationship Id="rId164" Type="http://schemas.openxmlformats.org/officeDocument/2006/relationships/hyperlink" Target="https://github.com/striver79/SDESheet/blob/main/checkForPalindromeLLJava" TargetMode="External"/><Relationship Id="rId185" Type="http://schemas.openxmlformats.org/officeDocument/2006/relationships/hyperlink" Target="https://github.com/striver79/SDESheet/blob/main/3sumC%2B%2B" TargetMode="External"/><Relationship Id="rId350" Type="http://schemas.openxmlformats.org/officeDocument/2006/relationships/hyperlink" Target="https://www.youtube.com/watch?v=jDZQKzEtbYQ&amp;list=PLgUwDviBIf0p4ozDR_kJJkONnb1wdx2Ma&amp;index=74" TargetMode="External"/><Relationship Id="rId371" Type="http://schemas.openxmlformats.org/officeDocument/2006/relationships/hyperlink" Target="https://leetcode.com/problems/sliding-window-maximum/" TargetMode="External"/><Relationship Id="rId406" Type="http://schemas.openxmlformats.org/officeDocument/2006/relationships/hyperlink" Target="https://www.youtube.com/watch?v=80Zug6D1_r4&amp;list=PLgUwDviBIf0q8Hkd7bK2Bpryj2xVJk8Vk&amp;index=38" TargetMode="External"/><Relationship Id="rId9" Type="http://schemas.openxmlformats.org/officeDocument/2006/relationships/hyperlink" Target="https://github.com/striver79/SDESheet/blob/main/setMatrixZerosJava" TargetMode="External"/><Relationship Id="rId210" Type="http://schemas.openxmlformats.org/officeDocument/2006/relationships/hyperlink" Target="https://github.com/striver79/SDESheet/blob/main/minimumPlatformsJava" TargetMode="External"/><Relationship Id="rId392" Type="http://schemas.openxmlformats.org/officeDocument/2006/relationships/hyperlink" Target="https://takeuforward.org/data-structure/morris-inorder-traversal-of-a-binary-tree/" TargetMode="External"/><Relationship Id="rId427" Type="http://schemas.openxmlformats.org/officeDocument/2006/relationships/hyperlink" Target="https://takeuforward.org/data-structure/print-root-to-node-path-in-a-binary-tree/" TargetMode="External"/><Relationship Id="rId448" Type="http://schemas.openxmlformats.org/officeDocument/2006/relationships/hyperlink" Target="https://leetcode.com/problems/symmetric-tree/" TargetMode="External"/><Relationship Id="rId469" Type="http://schemas.openxmlformats.org/officeDocument/2006/relationships/hyperlink" Target="https://leetcode.com/problems/maximum-sum-bst-in-binary-tree/" TargetMode="External"/><Relationship Id="rId26" Type="http://schemas.openxmlformats.org/officeDocument/2006/relationships/hyperlink" Target="https://leetcode.com/problems/sort-colors/" TargetMode="External"/><Relationship Id="rId231" Type="http://schemas.openxmlformats.org/officeDocument/2006/relationships/hyperlink" Target="https://github.com/striver79/SDESheet/blob/main/SubsetSumsC%2B%2B" TargetMode="External"/><Relationship Id="rId252" Type="http://schemas.openxmlformats.org/officeDocument/2006/relationships/hyperlink" Target="https://takeuforward.org/data-structure/find-the-duplicate-in-an-array-of-n1-integers/" TargetMode="External"/><Relationship Id="rId273" Type="http://schemas.openxmlformats.org/officeDocument/2006/relationships/hyperlink" Target="https://github.com/striver79/StriversGraphSeries/blob/main/mcoloringgraphJava" TargetMode="External"/><Relationship Id="rId294" Type="http://schemas.openxmlformats.org/officeDocument/2006/relationships/hyperlink" Target="https://www.youtube.com/watch?v=r3pMQ8-Ad5s&amp;list=PLgUwDviBIf0p4ozDR_kJJkONnb1wdx2Ma&amp;index=64" TargetMode="External"/><Relationship Id="rId308" Type="http://schemas.openxmlformats.org/officeDocument/2006/relationships/hyperlink" Target="https://www.interviewbit.com/problems/allocate-books/" TargetMode="External"/><Relationship Id="rId329" Type="http://schemas.openxmlformats.org/officeDocument/2006/relationships/hyperlink" Target="https://bit.ly/3ocRQW0" TargetMode="External"/><Relationship Id="rId480" Type="http://schemas.openxmlformats.org/officeDocument/2006/relationships/hyperlink" Target="https://leetcode.com/problems/kth-largest-element-in-a-stream/" TargetMode="External"/><Relationship Id="rId515" Type="http://schemas.openxmlformats.org/officeDocument/2006/relationships/hyperlink" Target="https://www.youtube.com/watch?v=Yh6EFazXipA&amp;list=PLgUwDviBIf0rGEWe64KWas0Nryn7SCRWw&amp;index=13" TargetMode="External"/><Relationship Id="rId536" Type="http://schemas.openxmlformats.org/officeDocument/2006/relationships/hyperlink" Target="https://github.com/striver79/StriversGraphSeries/blob/main/BellmanFordCpp" TargetMode="External"/><Relationship Id="rId47" Type="http://schemas.openxmlformats.org/officeDocument/2006/relationships/hyperlink" Target="https://www.youtube.com/watch?v=hVl2b3bLzBw&amp;list=PLgUwDviBIf0rPG3Ictpu74YWBQ1CaBkm2&amp;index=4" TargetMode="External"/><Relationship Id="rId68" Type="http://schemas.openxmlformats.org/officeDocument/2006/relationships/hyperlink" Target="https://leetcode.com/problems/powx-n/" TargetMode="External"/><Relationship Id="rId89" Type="http://schemas.openxmlformats.org/officeDocument/2006/relationships/hyperlink" Target="https://www.youtube.com/watch?v=S6rsAlj_iB4&amp;list=PLgUwDviBIf0rPG3Ictpu74YWBQ1CaBkm2&amp;index=19" TargetMode="External"/><Relationship Id="rId112" Type="http://schemas.openxmlformats.org/officeDocument/2006/relationships/hyperlink" Target="https://www.interviewbit.com/problems/subarray-with-given-xor/" TargetMode="External"/><Relationship Id="rId133" Type="http://schemas.openxmlformats.org/officeDocument/2006/relationships/hyperlink" Target="https://www.youtube.com/watch?v=Xb4slcp1U38&amp;list=PLgUwDviBIf0p4ozDR_kJJkONnb1wdx2Ma&amp;index=29" TargetMode="External"/><Relationship Id="rId154" Type="http://schemas.openxmlformats.org/officeDocument/2006/relationships/hyperlink" Target="https://leetcode.com/problems/linked-list-cycle/" TargetMode="External"/><Relationship Id="rId175" Type="http://schemas.openxmlformats.org/officeDocument/2006/relationships/hyperlink" Target="https://www.youtube.com/watch?v=9VPm6nEbVPA&amp;list=PLgUwDviBIf0p4ozDR_kJJkONnb1wdx2Ma&amp;index=39" TargetMode="External"/><Relationship Id="rId340" Type="http://schemas.openxmlformats.org/officeDocument/2006/relationships/hyperlink" Target="https://leetcode.com/problems/maximum-xor-with-an-element-from-array/" TargetMode="External"/><Relationship Id="rId361" Type="http://schemas.openxmlformats.org/officeDocument/2006/relationships/hyperlink" Target="https://takeuforward.org/data-structure/implement-lru-cache/" TargetMode="External"/><Relationship Id="rId557" Type="http://schemas.openxmlformats.org/officeDocument/2006/relationships/hyperlink" Target="https://leetcode.com/problems/partition-equal-subset-sum/" TargetMode="External"/><Relationship Id="rId196" Type="http://schemas.openxmlformats.org/officeDocument/2006/relationships/hyperlink" Target="https://github.com/striver79/SDESheet/blob/main/removeDuplicatesJava" TargetMode="External"/><Relationship Id="rId200" Type="http://schemas.openxmlformats.org/officeDocument/2006/relationships/hyperlink" Target="https://github.com/striver79/SDESheet/blob/main/consecutiveOnesCpp" TargetMode="External"/><Relationship Id="rId382" Type="http://schemas.openxmlformats.org/officeDocument/2006/relationships/hyperlink" Target="https://leetcode.com/problems/string-to-integer-atoi/" TargetMode="External"/><Relationship Id="rId417" Type="http://schemas.openxmlformats.org/officeDocument/2006/relationships/hyperlink" Target="https://www.youtube.com/watch?v=0FtVY6I4pB8&amp;list=PLgUwDviBIf0q8Hkd7bK2Bpryj2xVJk8Vk&amp;index=24" TargetMode="External"/><Relationship Id="rId438" Type="http://schemas.openxmlformats.org/officeDocument/2006/relationships/hyperlink" Target="https://leetcode.com/problems/lowest-common-ancestor-of-a-binary-tree/" TargetMode="External"/><Relationship Id="rId459" Type="http://schemas.openxmlformats.org/officeDocument/2006/relationships/hyperlink" Target="https://github.com/striver79/FreeKaTreeSeries/blob/main/L42_floorInBstJava" TargetMode="External"/><Relationship Id="rId16" Type="http://schemas.openxmlformats.org/officeDocument/2006/relationships/hyperlink" Target="https://leetcode.com/problems/next-permutation/" TargetMode="External"/><Relationship Id="rId221" Type="http://schemas.openxmlformats.org/officeDocument/2006/relationships/hyperlink" Target="https://www.geeksforgeeks.org/find-minimum-number-of-coins-that-make-a-change/" TargetMode="External"/><Relationship Id="rId242" Type="http://schemas.openxmlformats.org/officeDocument/2006/relationships/hyperlink" Target="https://github.com/striver79/SDESheet/blob/main/combinationSumJava" TargetMode="External"/><Relationship Id="rId263" Type="http://schemas.openxmlformats.org/officeDocument/2006/relationships/hyperlink" Target="https://github.com/striver79/SDESheet/blob/main/NQueenEfficient" TargetMode="External"/><Relationship Id="rId284" Type="http://schemas.openxmlformats.org/officeDocument/2006/relationships/hyperlink" Target="https://www.youtube.com/watch?v=63fPPOdIr2c&amp;list=PLgUwDviBIf0p4ozDR_kJJkONnb1wdx2Ma&amp;index=62" TargetMode="External"/><Relationship Id="rId319" Type="http://schemas.openxmlformats.org/officeDocument/2006/relationships/hyperlink" Target="https://github.com/striver79/StriversTrieSeries/blob/main/L1_ImplementTrieCpp" TargetMode="External"/><Relationship Id="rId470" Type="http://schemas.openxmlformats.org/officeDocument/2006/relationships/hyperlink" Target="https://takeuforward.org/data-structure/serialize-and-deserialize-a-binary-tree/" TargetMode="External"/><Relationship Id="rId491" Type="http://schemas.openxmlformats.org/officeDocument/2006/relationships/hyperlink" Target="https://practice.geeksforgeeks.org/problems/bfs-traversal-of-graph/1" TargetMode="External"/><Relationship Id="rId505" Type="http://schemas.openxmlformats.org/officeDocument/2006/relationships/hyperlink" Target="https://takeuforward.org/data-structure/detect-a-cycle-in-directed-graph-using-dfs/" TargetMode="External"/><Relationship Id="rId526" Type="http://schemas.openxmlformats.org/officeDocument/2006/relationships/hyperlink" Target="https://leetcode.com/problems/maximum-number-of-non-overlapping-substrings/discuss/766485/kosaraju-algorithm-on" TargetMode="External"/><Relationship Id="rId37" Type="http://schemas.openxmlformats.org/officeDocument/2006/relationships/hyperlink" Target="https://www.youtube.com/watch?v=Y72QeX0Efxw&amp;list=PLgUwDviBIf0rPG3Ictpu74YWBQ1CaBkm2&amp;index=12" TargetMode="External"/><Relationship Id="rId58" Type="http://schemas.openxmlformats.org/officeDocument/2006/relationships/hyperlink" Target="https://github.com/striver79/SDESheet/blob/main/missingAndRepeatingNumberJava" TargetMode="External"/><Relationship Id="rId79" Type="http://schemas.openxmlformats.org/officeDocument/2006/relationships/hyperlink" Target="https://www.youtube.com/watch?v=yDbkQd9t2ig&amp;list=PLgUwDviBIf0rPG3Ictpu74YWBQ1CaBkm2&amp;index=17" TargetMode="External"/><Relationship Id="rId102" Type="http://schemas.openxmlformats.org/officeDocument/2006/relationships/hyperlink" Target="https://leetcode.com/problems/longest-consecutive-sequence/" TargetMode="External"/><Relationship Id="rId123" Type="http://schemas.openxmlformats.org/officeDocument/2006/relationships/hyperlink" Target="https://www.youtube.com/watch?v=iRtLEoL-r-g&amp;list=PLgUwDviBIf0p4ozDR_kJJkONnb1wdx2Ma&amp;index=27" TargetMode="External"/><Relationship Id="rId144" Type="http://schemas.openxmlformats.org/officeDocument/2006/relationships/hyperlink" Target="https://github.com/striver79/SDESheet/blob/main/add2LLCpp" TargetMode="External"/><Relationship Id="rId330" Type="http://schemas.openxmlformats.org/officeDocument/2006/relationships/hyperlink" Target="https://www.youtube.com/watch?v=RV0QeTyHZxo&amp;list=PLgUwDviBIf0pcIDCZnxhv0LkHf5KzG9zp&amp;index=4" TargetMode="External"/><Relationship Id="rId547" Type="http://schemas.openxmlformats.org/officeDocument/2006/relationships/hyperlink" Target="https://leetcode.com/problems/maximum-product-subarray/" TargetMode="External"/><Relationship Id="rId90" Type="http://schemas.openxmlformats.org/officeDocument/2006/relationships/hyperlink" Target="https://github.com/striver79/SDESheet/blob/main/reversePairsJava" TargetMode="External"/><Relationship Id="rId165" Type="http://schemas.openxmlformats.org/officeDocument/2006/relationships/hyperlink" Target="https://github.com/striver79/SDESheet/blob/main/checkForPalindromeLLJava" TargetMode="External"/><Relationship Id="rId186" Type="http://schemas.openxmlformats.org/officeDocument/2006/relationships/hyperlink" Target="https://github.com/striver79/SDESheet/blob/main/3sumJava" TargetMode="External"/><Relationship Id="rId351" Type="http://schemas.openxmlformats.org/officeDocument/2006/relationships/hyperlink" Target="https://takeuforward.org/data-structure/implement-queue-using-stack/" TargetMode="External"/><Relationship Id="rId372" Type="http://schemas.openxmlformats.org/officeDocument/2006/relationships/hyperlink" Target="https://www.youtube.com/watch?v=CZQGRp93K4k&amp;list=PLgUwDviBIf0p4ozDR_kJJkONnb1wdx2Ma&amp;index=83" TargetMode="External"/><Relationship Id="rId393" Type="http://schemas.openxmlformats.org/officeDocument/2006/relationships/hyperlink" Target="https://takeuforward.org/data-structure/inorder-traversal-of-binary-tree/" TargetMode="External"/><Relationship Id="rId407" Type="http://schemas.openxmlformats.org/officeDocument/2006/relationships/hyperlink" Target="https://github.com/striver79/FreeKaTreeSeries/blob/main/L37_preorderMorrisTraversalCpp" TargetMode="External"/><Relationship Id="rId428" Type="http://schemas.openxmlformats.org/officeDocument/2006/relationships/hyperlink" Target="https://takeuforward.org/data-structure/maximum-width-of-a-binary-tree/" TargetMode="External"/><Relationship Id="rId449" Type="http://schemas.openxmlformats.org/officeDocument/2006/relationships/hyperlink" Target="https://leetcode.com/problems/flatten-binary-tree-to-linked-list/" TargetMode="External"/><Relationship Id="rId211" Type="http://schemas.openxmlformats.org/officeDocument/2006/relationships/hyperlink" Target="https://practice.geeksforgeeks.org/problems/job-sequencing-problem-1587115620/1" TargetMode="External"/><Relationship Id="rId232" Type="http://schemas.openxmlformats.org/officeDocument/2006/relationships/hyperlink" Target="https://github.com/striver79/SDESheet/blob/main/SubsetSumsJava" TargetMode="External"/><Relationship Id="rId253" Type="http://schemas.openxmlformats.org/officeDocument/2006/relationships/hyperlink" Target="https://leetcode.com/problems/permutation-sequence/" TargetMode="External"/><Relationship Id="rId274" Type="http://schemas.openxmlformats.org/officeDocument/2006/relationships/hyperlink" Target="https://takeuforward.org/data-structure/rat-in-a-maze/" TargetMode="External"/><Relationship Id="rId295" Type="http://schemas.openxmlformats.org/officeDocument/2006/relationships/hyperlink" Target="https://github.com/striver79/SDESheet/blob/main/searchInPivotedArrayCpp" TargetMode="External"/><Relationship Id="rId309" Type="http://schemas.openxmlformats.org/officeDocument/2006/relationships/hyperlink" Target="https://www.youtube.com/watch?v=gYmWHvRHu-s&amp;list=PLgUwDviBIf0p4ozDR_kJJkONnb1wdx2Ma&amp;index=69" TargetMode="External"/><Relationship Id="rId460" Type="http://schemas.openxmlformats.org/officeDocument/2006/relationships/hyperlink" Target="https://www.youtube.com/watch?v=KSsk8AhdOZA&amp;list=PLgUwDviBIf0q8Hkd7bK2Bpryj2xVJk8Vk&amp;index=42" TargetMode="External"/><Relationship Id="rId481" Type="http://schemas.openxmlformats.org/officeDocument/2006/relationships/hyperlink" Target="https://www.interviewbit.com/problems/distinct-numbers-in-window/" TargetMode="External"/><Relationship Id="rId516" Type="http://schemas.openxmlformats.org/officeDocument/2006/relationships/hyperlink" Target="https://www.youtube.com/watch?v=rZv_jHZva34&amp;list=PLgUwDviBIf0rGEWe64KWas0Nryn7SCRWw&amp;index=14" TargetMode="External"/><Relationship Id="rId27" Type="http://schemas.openxmlformats.org/officeDocument/2006/relationships/hyperlink" Target="https://www.youtube.com/watch?v=oaVa-9wmpns&amp;list=PLgUwDviBIf0rPG3Ictpu74YWBQ1CaBkm2&amp;index=2" TargetMode="External"/><Relationship Id="rId48" Type="http://schemas.openxmlformats.org/officeDocument/2006/relationships/hyperlink" Target="https://github.com/striver79/SDESheet/blob/main/MergeTwoSortedArraysCpp" TargetMode="External"/><Relationship Id="rId69" Type="http://schemas.openxmlformats.org/officeDocument/2006/relationships/hyperlink" Target="https://www.youtube.com/watch?v=l0YC3876qxg&amp;list=PLgUwDviBIf0rPG3Ictpu74YWBQ1CaBkm2&amp;index=15" TargetMode="External"/><Relationship Id="rId113" Type="http://schemas.openxmlformats.org/officeDocument/2006/relationships/hyperlink" Target="https://www.youtube.com/watch?v=lO9R5CaGRPY&amp;list=PLgUwDviBIf0p4ozDR_kJJkONnb1wdx2Ma&amp;index=25" TargetMode="External"/><Relationship Id="rId134" Type="http://schemas.openxmlformats.org/officeDocument/2006/relationships/hyperlink" Target="https://github.com/striver79/SDESheet/blob/main/mergeTwoListsCpp" TargetMode="External"/><Relationship Id="rId320" Type="http://schemas.openxmlformats.org/officeDocument/2006/relationships/hyperlink" Target="https://github.com/striver79/StriversTrieSeries/blob/main/L1_ImplementTrieJava" TargetMode="External"/><Relationship Id="rId537" Type="http://schemas.openxmlformats.org/officeDocument/2006/relationships/hyperlink" Target="https://github.com/striver79/StriversGraphSeries/blob/main/BellmanFordJava" TargetMode="External"/><Relationship Id="rId558" Type="http://schemas.openxmlformats.org/officeDocument/2006/relationships/hyperlink" Target="https://leetcode.com/problems/minimum-cost-to-cut-a-stick/" TargetMode="External"/><Relationship Id="rId80" Type="http://schemas.openxmlformats.org/officeDocument/2006/relationships/hyperlink" Target="https://github.com/striver79/SDESheet/blob/main/majorityElement-2Cpp" TargetMode="External"/><Relationship Id="rId155" Type="http://schemas.openxmlformats.org/officeDocument/2006/relationships/hyperlink" Target="https://www.youtube.com/watch?v=354J83hX7RI&amp;list=PLgUwDviBIf0p4ozDR_kJJkONnb1wdx2Ma&amp;index=34" TargetMode="External"/><Relationship Id="rId176" Type="http://schemas.openxmlformats.org/officeDocument/2006/relationships/hyperlink" Target="https://github.com/striver79/SDESheet/blob/main/rotateListCPP" TargetMode="External"/><Relationship Id="rId197" Type="http://schemas.openxmlformats.org/officeDocument/2006/relationships/hyperlink" Target="https://takeuforward.org/data-structure/count-maximum-consecutive-ones-in-the-array/" TargetMode="External"/><Relationship Id="rId341" Type="http://schemas.openxmlformats.org/officeDocument/2006/relationships/hyperlink" Target="https://www.youtube.com/watch?v=Q8LhG9Pi5KM&amp;list=PLgUwDviBIf0pcIDCZnxhv0LkHf5KzG9zp&amp;index=7" TargetMode="External"/><Relationship Id="rId362" Type="http://schemas.openxmlformats.org/officeDocument/2006/relationships/hyperlink" Target="https://leetcode.com/problems/lru-cache/" TargetMode="External"/><Relationship Id="rId383" Type="http://schemas.openxmlformats.org/officeDocument/2006/relationships/hyperlink" Target="https://leetcode.com/problems/longest-common-prefix/" TargetMode="External"/><Relationship Id="rId418" Type="http://schemas.openxmlformats.org/officeDocument/2006/relationships/hyperlink" Target="https://github.com/striver79/FreeKaTreeSeries/blob/main/L23_bottomViewOfBtCpp" TargetMode="External"/><Relationship Id="rId439" Type="http://schemas.openxmlformats.org/officeDocument/2006/relationships/hyperlink" Target="https://takeuforward.org/data-structure/check-if-two-trees-are-identical/" TargetMode="External"/><Relationship Id="rId201" Type="http://schemas.openxmlformats.org/officeDocument/2006/relationships/hyperlink" Target="https://github.com/striver79/SDESheet/blob/main/consecutiveOnesJava" TargetMode="External"/><Relationship Id="rId222" Type="http://schemas.openxmlformats.org/officeDocument/2006/relationships/hyperlink" Target="https://www.youtube.com/watch?v=mVg9CfJvayM&amp;list=PLgUwDviBIf0p4ozDR_kJJkONnb1wdx2Ma&amp;index=48" TargetMode="External"/><Relationship Id="rId243" Type="http://schemas.openxmlformats.org/officeDocument/2006/relationships/hyperlink" Target="https://leetcode.com/problems/combination-sum-ii/" TargetMode="External"/><Relationship Id="rId264" Type="http://schemas.openxmlformats.org/officeDocument/2006/relationships/hyperlink" Target="https://github.com/striver79/SDESheet/blob/main/NQueenEfficientJava" TargetMode="External"/><Relationship Id="rId285" Type="http://schemas.openxmlformats.org/officeDocument/2006/relationships/hyperlink" Target="https://github.com/striver79/SDESheet/blob/main/matrixMedianCpp" TargetMode="External"/><Relationship Id="rId450" Type="http://schemas.openxmlformats.org/officeDocument/2006/relationships/hyperlink" Target="https://practice.geeksforgeeks.org/problems/mirror-tree/1" TargetMode="External"/><Relationship Id="rId471" Type="http://schemas.openxmlformats.org/officeDocument/2006/relationships/hyperlink" Target="https://leetcode.com/problems/serialize-and-deserialize-binary-tree/" TargetMode="External"/><Relationship Id="rId506" Type="http://schemas.openxmlformats.org/officeDocument/2006/relationships/hyperlink" Target="https://leetcode.com/problems/course-schedule/" TargetMode="External"/><Relationship Id="rId17" Type="http://schemas.openxmlformats.org/officeDocument/2006/relationships/hyperlink" Target="https://www.youtube.com/watch?v=LuLCLgMElus&amp;list=PLgUwDviBIf0rPG3Ictpu74YWBQ1CaBkm2&amp;index=9" TargetMode="External"/><Relationship Id="rId38" Type="http://schemas.openxmlformats.org/officeDocument/2006/relationships/hyperlink" Target="https://github.com/striver79/SDESheet/blob/main/rotateImageCpp" TargetMode="External"/><Relationship Id="rId59" Type="http://schemas.openxmlformats.org/officeDocument/2006/relationships/hyperlink" Target="https://takeuforward.org/data-structure/count-inversions-in-an-array/" TargetMode="External"/><Relationship Id="rId103" Type="http://schemas.openxmlformats.org/officeDocument/2006/relationships/hyperlink" Target="https://www.youtube.com/watch?v=qgizvmgeyUM&amp;list=PLgUwDviBIf0p4ozDR_kJJkONnb1wdx2Ma&amp;index=22" TargetMode="External"/><Relationship Id="rId124" Type="http://schemas.openxmlformats.org/officeDocument/2006/relationships/hyperlink" Target="https://github.com/striver79/SDESheet/blob/main/reverseALLCpp" TargetMode="External"/><Relationship Id="rId310" Type="http://schemas.openxmlformats.org/officeDocument/2006/relationships/hyperlink" Target="https://github.com/striver79/SDESheet/blob/main/allocateBooksCpp" TargetMode="External"/><Relationship Id="rId492" Type="http://schemas.openxmlformats.org/officeDocument/2006/relationships/hyperlink" Target="https://www.youtube.com/watch?v=UeE67iCK2lQ&amp;list=PLgUwDviBIf0rGEWe64KWas0Nryn7SCRWw&amp;index=6" TargetMode="External"/><Relationship Id="rId527" Type="http://schemas.openxmlformats.org/officeDocument/2006/relationships/hyperlink" Target="https://www.youtube.com/watch?v=V8qIqJxCioo&amp;list=PLgUwDviBIf0rGEWe64KWas0Nryn7SCRWw&amp;index=27" TargetMode="External"/><Relationship Id="rId548" Type="http://schemas.openxmlformats.org/officeDocument/2006/relationships/hyperlink" Target="https://leetcode.com/problems/longest-increasing-subsequence/" TargetMode="External"/><Relationship Id="rId70" Type="http://schemas.openxmlformats.org/officeDocument/2006/relationships/hyperlink" Target="https://github.com/striver79/SDESheet/blob/main/powCpp" TargetMode="External"/><Relationship Id="rId91" Type="http://schemas.openxmlformats.org/officeDocument/2006/relationships/hyperlink" Target="https://github.com/striver79/SDESheet/blob/main/reversePairsCpp" TargetMode="External"/><Relationship Id="rId145" Type="http://schemas.openxmlformats.org/officeDocument/2006/relationships/hyperlink" Target="https://github.com/striver79/SDESheet/blob/main/add2LLJava" TargetMode="External"/><Relationship Id="rId166" Type="http://schemas.openxmlformats.org/officeDocument/2006/relationships/hyperlink" Target="https://leetcode.com/problems/linked-list-cycle-ii/" TargetMode="External"/><Relationship Id="rId187" Type="http://schemas.openxmlformats.org/officeDocument/2006/relationships/hyperlink" Target="https://takeuforward.org/data-structure/trapping-rainwater/" TargetMode="External"/><Relationship Id="rId331" Type="http://schemas.openxmlformats.org/officeDocument/2006/relationships/hyperlink" Target="https://github.com/striver79/StriversTrieSeries/blob/main/L4_DistinctSubstrings_Cpp" TargetMode="External"/><Relationship Id="rId352" Type="http://schemas.openxmlformats.org/officeDocument/2006/relationships/hyperlink" Target="https://leetcode.com/problems/implement-queue-using-stacks/" TargetMode="External"/><Relationship Id="rId373" Type="http://schemas.openxmlformats.org/officeDocument/2006/relationships/hyperlink" Target="https://takeuforward.org/data-structure/implement-min-stack-o2n-and-on-space-complexity/" TargetMode="External"/><Relationship Id="rId394" Type="http://schemas.openxmlformats.org/officeDocument/2006/relationships/hyperlink" Target="https://leetcode.com/problems/binary-tree-inorder-traversal/" TargetMode="External"/><Relationship Id="rId408" Type="http://schemas.openxmlformats.org/officeDocument/2006/relationships/hyperlink" Target="https://takeuforward.org/data-structure/post-order-traversal-of-binary-tree/" TargetMode="External"/><Relationship Id="rId429" Type="http://schemas.openxmlformats.org/officeDocument/2006/relationships/hyperlink" Target="https://takeuforward.org/data-structure/level-order-traversal-of-a-binary-tree/" TargetMode="External"/><Relationship Id="rId1" Type="http://schemas.openxmlformats.org/officeDocument/2006/relationships/numbering" Target="numbering.xml"/><Relationship Id="rId212" Type="http://schemas.openxmlformats.org/officeDocument/2006/relationships/hyperlink" Target="https://www.youtube.com/watch?v=LjPx4wQaRIs&amp;list=PLgUwDviBIf0p4ozDR_kJJkONnb1wdx2Ma&amp;index=47" TargetMode="External"/><Relationship Id="rId233" Type="http://schemas.openxmlformats.org/officeDocument/2006/relationships/hyperlink" Target="https://takeuforward.org/data-structure/subset-ii-print-all-the-unique-subsets/" TargetMode="External"/><Relationship Id="rId254" Type="http://schemas.openxmlformats.org/officeDocument/2006/relationships/hyperlink" Target="https://www.youtube.com/watch?v=wT7gcXLYoao&amp;list=PLgUwDviBIf0p4ozDR_kJJkONnb1wdx2Ma&amp;index=55" TargetMode="External"/><Relationship Id="rId440" Type="http://schemas.openxmlformats.org/officeDocument/2006/relationships/hyperlink" Target="https://leetcode.com/problems/same-tree/" TargetMode="External"/><Relationship Id="rId28" Type="http://schemas.openxmlformats.org/officeDocument/2006/relationships/hyperlink" Target="https://github.com/striver79/SDESheet/blob/main/sortColorsCpp" TargetMode="External"/><Relationship Id="rId49" Type="http://schemas.openxmlformats.org/officeDocument/2006/relationships/hyperlink" Target="https://github.com/striver79/SDESheet/blob/main/MergeTwoSortedArraysJava" TargetMode="External"/><Relationship Id="rId114" Type="http://schemas.openxmlformats.org/officeDocument/2006/relationships/hyperlink" Target="https://github.com/striver79/SDESheet/blob/main/subarrayWithXorKCpp" TargetMode="External"/><Relationship Id="rId275" Type="http://schemas.openxmlformats.org/officeDocument/2006/relationships/hyperlink" Target="https://practice.geeksforgeeks.org/problems/rat-in-a-maze-problem/1" TargetMode="External"/><Relationship Id="rId296" Type="http://schemas.openxmlformats.org/officeDocument/2006/relationships/hyperlink" Target="https://github.com/striver79/SDESheet/blob/main/searchInPivotedArrayJava" TargetMode="External"/><Relationship Id="rId300" Type="http://schemas.openxmlformats.org/officeDocument/2006/relationships/hyperlink" Target="https://github.com/striver79/SDESheet/blob/main/medianOf2SortedArraysCpp" TargetMode="External"/><Relationship Id="rId461" Type="http://schemas.openxmlformats.org/officeDocument/2006/relationships/hyperlink" Target="https://github.com/striver79/FreeKaTreeSeries/blob/main/L41_ceilBstCpp" TargetMode="External"/><Relationship Id="rId482" Type="http://schemas.openxmlformats.org/officeDocument/2006/relationships/hyperlink" Target="https://leetcode.com/problems/kth-largest-element-in-an-array/" TargetMode="External"/><Relationship Id="rId517" Type="http://schemas.openxmlformats.org/officeDocument/2006/relationships/hyperlink" Target="https://leetcode.com/problems/number-of-islands/" TargetMode="External"/><Relationship Id="rId538" Type="http://schemas.openxmlformats.org/officeDocument/2006/relationships/hyperlink" Target="https://practice.geeksforgeeks.org/problems/implementing-floyd-warshall2042/1" TargetMode="External"/><Relationship Id="rId559" Type="http://schemas.openxmlformats.org/officeDocument/2006/relationships/hyperlink" Target="https://practice.geeksforgeeks.org/problems/egg-dropping-puzzle-1587115620/1" TargetMode="External"/><Relationship Id="rId60" Type="http://schemas.openxmlformats.org/officeDocument/2006/relationships/hyperlink" Target="https://www.codingninjas.com/codestudio/problems/count-inversions_615" TargetMode="External"/><Relationship Id="rId81" Type="http://schemas.openxmlformats.org/officeDocument/2006/relationships/hyperlink" Target="https://github.com/striver79/SDESheet/blob/main/majorityElement-2Java" TargetMode="External"/><Relationship Id="rId135" Type="http://schemas.openxmlformats.org/officeDocument/2006/relationships/hyperlink" Target="https://github.com/striver79/SDESheet/blob/main/mergeTwoListsCpp" TargetMode="External"/><Relationship Id="rId156" Type="http://schemas.openxmlformats.org/officeDocument/2006/relationships/hyperlink" Target="https://github.com/striver79/SDESheet/blob/main/detectCycleCpp" TargetMode="External"/><Relationship Id="rId177" Type="http://schemas.openxmlformats.org/officeDocument/2006/relationships/hyperlink" Target="https://github.com/striver79/SDESheet/blob/main/rotateListJava" TargetMode="External"/><Relationship Id="rId198" Type="http://schemas.openxmlformats.org/officeDocument/2006/relationships/hyperlink" Target="https://leetcode.com/problems/max-consecutive-ones/" TargetMode="External"/><Relationship Id="rId321" Type="http://schemas.openxmlformats.org/officeDocument/2006/relationships/hyperlink" Target="https://bit.ly/3qwT4OL" TargetMode="External"/><Relationship Id="rId342" Type="http://schemas.openxmlformats.org/officeDocument/2006/relationships/hyperlink" Target="https://github.com/striver79/StriversTrieSeries/blob/main/L6MaxXorQueriesCpp" TargetMode="External"/><Relationship Id="rId363" Type="http://schemas.openxmlformats.org/officeDocument/2006/relationships/hyperlink" Target="https://www.youtube.com/watch?v=xDEuM5qa0zg&amp;list=PLgUwDviBIf0p4ozDR_kJJkONnb1wdx2Ma&amp;index=77" TargetMode="External"/><Relationship Id="rId384" Type="http://schemas.openxmlformats.org/officeDocument/2006/relationships/hyperlink" Target="https://leetcode.com/problems/repeated-string-match/discuss/416144/Rabin-Karp-algorithm-C%2B%2B-implementation" TargetMode="External"/><Relationship Id="rId419" Type="http://schemas.openxmlformats.org/officeDocument/2006/relationships/hyperlink" Target="https://github.com/striver79/FreeKaTreeSeries/blob/main/L23_bottomViewOfBtJava" TargetMode="External"/><Relationship Id="rId202" Type="http://schemas.openxmlformats.org/officeDocument/2006/relationships/hyperlink" Target="https://practice.geeksforgeeks.org/problems/n-meetings-in-one-room-1587115620/1" TargetMode="External"/><Relationship Id="rId223" Type="http://schemas.openxmlformats.org/officeDocument/2006/relationships/hyperlink" Target="https://takeuforward.org/data-structure/n-meetings-in-one-room/" TargetMode="External"/><Relationship Id="rId244" Type="http://schemas.openxmlformats.org/officeDocument/2006/relationships/hyperlink" Target="https://www.youtube.com/watch?v=G1fRTGRxXU8&amp;list=PLgUwDviBIf0p4ozDR_kJJkONnb1wdx2Ma&amp;index=50" TargetMode="External"/><Relationship Id="rId430" Type="http://schemas.openxmlformats.org/officeDocument/2006/relationships/hyperlink" Target="https://leetcode.com/problems/binary-tree-level-order-traversal/" TargetMode="External"/><Relationship Id="rId18" Type="http://schemas.openxmlformats.org/officeDocument/2006/relationships/hyperlink" Target="https://github.com/striver79/SDESheet/blob/main/nextPermutationC%2B%2B" TargetMode="External"/><Relationship Id="rId39" Type="http://schemas.openxmlformats.org/officeDocument/2006/relationships/hyperlink" Target="https://github.com/striver79/SDESheet/blob/main/rotateImageJava" TargetMode="External"/><Relationship Id="rId265" Type="http://schemas.openxmlformats.org/officeDocument/2006/relationships/hyperlink" Target="https://leetcode.com/problems/sudoku-solver/" TargetMode="External"/><Relationship Id="rId286" Type="http://schemas.openxmlformats.org/officeDocument/2006/relationships/hyperlink" Target="https://github.com/striver79/SDESheet/blob/main/matrixMedianJava" TargetMode="External"/><Relationship Id="rId451" Type="http://schemas.openxmlformats.org/officeDocument/2006/relationships/hyperlink" Target="https://leetcode.com/problems/populating-next-right-pointers-in-each-node/" TargetMode="External"/><Relationship Id="rId472" Type="http://schemas.openxmlformats.org/officeDocument/2006/relationships/hyperlink" Target="https://www.youtube.com/watch?v=-YbXySKJsX8&amp;list=PLgUwDviBIf0q8Hkd7bK2Bpryj2xVJk8Vk&amp;index=37" TargetMode="External"/><Relationship Id="rId493" Type="http://schemas.openxmlformats.org/officeDocument/2006/relationships/hyperlink" Target="https://github.com/striver79/StriversGraphSeries/blob/main/BfsCpp" TargetMode="External"/><Relationship Id="rId507" Type="http://schemas.openxmlformats.org/officeDocument/2006/relationships/hyperlink" Target="https://www.youtube.com/watch?v=uzVUw90ZFIg&amp;list=PLgUwDviBIf0rGEWe64KWas0Nryn7SCRWw&amp;index=12" TargetMode="External"/><Relationship Id="rId528" Type="http://schemas.openxmlformats.org/officeDocument/2006/relationships/hyperlink" Target="https://github.com/striver79/StriversGraphSeries/blob/main/kosarajuCpp" TargetMode="External"/><Relationship Id="rId549" Type="http://schemas.openxmlformats.org/officeDocument/2006/relationships/hyperlink" Target="https://takeuforward.org/data-structure/longest-consecutive-sequence-in-an-array/" TargetMode="External"/><Relationship Id="rId50" Type="http://schemas.openxmlformats.org/officeDocument/2006/relationships/hyperlink" Target="https://leetcode.com/problems/find-the-duplicate-number/" TargetMode="External"/><Relationship Id="rId104" Type="http://schemas.openxmlformats.org/officeDocument/2006/relationships/hyperlink" Target="https://github.com/striver79/SDESheet/blob/main/longestConsSequenceCpp" TargetMode="External"/><Relationship Id="rId125" Type="http://schemas.openxmlformats.org/officeDocument/2006/relationships/hyperlink" Target="https://github.com/striver79/SDESheet/blob/main/reverseLLJava" TargetMode="External"/><Relationship Id="rId146" Type="http://schemas.openxmlformats.org/officeDocument/2006/relationships/hyperlink" Target="https://leetcode.com/problems/delete-node-in-a-linked-list/" TargetMode="External"/><Relationship Id="rId167" Type="http://schemas.openxmlformats.org/officeDocument/2006/relationships/hyperlink" Target="https://www.youtube.com/watch?v=QfbOhn0WZ88&amp;list=PLgUwDviBIf0p4ozDR_kJJkONnb1wdx2Ma&amp;index=37" TargetMode="External"/><Relationship Id="rId188" Type="http://schemas.openxmlformats.org/officeDocument/2006/relationships/hyperlink" Target="https://leetcode.com/problems/trapping-rain-water/" TargetMode="External"/><Relationship Id="rId311" Type="http://schemas.openxmlformats.org/officeDocument/2006/relationships/hyperlink" Target="https://github.com/striver79/SDESheet/blob/main/allocateBooksJava" TargetMode="External"/><Relationship Id="rId332" Type="http://schemas.openxmlformats.org/officeDocument/2006/relationships/hyperlink" Target="https://github.com/striver79/StriversTrieSeries/blob/main/L4_DistinctSubstrings_Java" TargetMode="External"/><Relationship Id="rId353" Type="http://schemas.openxmlformats.org/officeDocument/2006/relationships/hyperlink" Target="https://www.youtube.com/watch?v=3Et9MrMc02A&amp;list=PLgUwDviBIf0p4ozDR_kJJkONnb1wdx2Ma&amp;index=75" TargetMode="External"/><Relationship Id="rId374" Type="http://schemas.openxmlformats.org/officeDocument/2006/relationships/hyperlink" Target="https://leetcode.com/problems/min-stack/" TargetMode="External"/><Relationship Id="rId395" Type="http://schemas.openxmlformats.org/officeDocument/2006/relationships/hyperlink" Target="https://www.youtube.com/watch?v=Z_NEgBgbRVI&amp;list=PLgUwDviBIf0q8Hkd7bK2Bpryj2xVJk8Vk&amp;index=7" TargetMode="External"/><Relationship Id="rId409" Type="http://schemas.openxmlformats.org/officeDocument/2006/relationships/hyperlink" Target="https://leetcode.com/problems/binary-tree-postorder-traversal/" TargetMode="External"/><Relationship Id="rId560" Type="http://schemas.openxmlformats.org/officeDocument/2006/relationships/hyperlink" Target="https://practice.geeksforgeeks.org/problems/word-break1352/1" TargetMode="External"/><Relationship Id="rId71" Type="http://schemas.openxmlformats.org/officeDocument/2006/relationships/hyperlink" Target="https://github.com/striver79/SDESheet/blob/main/powJava" TargetMode="External"/><Relationship Id="rId92" Type="http://schemas.openxmlformats.org/officeDocument/2006/relationships/hyperlink" Target="https://takeuforward.org/data-structure/two-sum-check-if-a-pair-with-given-sum-exists-in-array/" TargetMode="External"/><Relationship Id="rId213" Type="http://schemas.openxmlformats.org/officeDocument/2006/relationships/hyperlink" Target="https://github.com/striver79/SDESheet/blob/main/jobSequencingCpp" TargetMode="External"/><Relationship Id="rId234" Type="http://schemas.openxmlformats.org/officeDocument/2006/relationships/hyperlink" Target="https://leetcode.com/problems/subsets-ii/" TargetMode="External"/><Relationship Id="rId420" Type="http://schemas.openxmlformats.org/officeDocument/2006/relationships/hyperlink" Target="https://takeuforward.org/data-structure/top-view-of-a-binary-tree/" TargetMode="External"/><Relationship Id="rId2" Type="http://schemas.openxmlformats.org/officeDocument/2006/relationships/styles" Target="styles.xml"/><Relationship Id="rId29" Type="http://schemas.openxmlformats.org/officeDocument/2006/relationships/hyperlink" Target="https://github.com/striver79/SDESheet/blob/main/sortColorsJava" TargetMode="External"/><Relationship Id="rId255" Type="http://schemas.openxmlformats.org/officeDocument/2006/relationships/hyperlink" Target="https://github.com/striver79/SDESheet/blob/main/permutationSequenceCpp" TargetMode="External"/><Relationship Id="rId276" Type="http://schemas.openxmlformats.org/officeDocument/2006/relationships/hyperlink" Target="https://www.youtube.com/watch?v=bLGZhJlt4y0&amp;list=PLgUwDviBIf0p4ozDR_kJJkONnb1wdx2Ma&amp;index=60" TargetMode="External"/><Relationship Id="rId297" Type="http://schemas.openxmlformats.org/officeDocument/2006/relationships/hyperlink" Target="https://takeuforward.org/data-structure/median-of-two-sorted-arrays-of-different-sizes/" TargetMode="External"/><Relationship Id="rId441" Type="http://schemas.openxmlformats.org/officeDocument/2006/relationships/hyperlink" Target="https://takeuforward.org/data-structure/zig-zag-traversal-of-binary-tree/" TargetMode="External"/><Relationship Id="rId462" Type="http://schemas.openxmlformats.org/officeDocument/2006/relationships/hyperlink" Target="https://github.com/striver79/FreeKaTreeSeries/blob/main/L41_ceilBstJava" TargetMode="External"/><Relationship Id="rId483" Type="http://schemas.openxmlformats.org/officeDocument/2006/relationships/hyperlink" Target="https://leetcode.com/problems/flood-fill/" TargetMode="External"/><Relationship Id="rId518" Type="http://schemas.openxmlformats.org/officeDocument/2006/relationships/hyperlink" Target="https://leetcode.com/problems/is-graph-bipartite/" TargetMode="External"/><Relationship Id="rId539" Type="http://schemas.openxmlformats.org/officeDocument/2006/relationships/hyperlink" Target="https://practice.geeksforgeeks.org/problems/minimum-spanning-tree/1" TargetMode="External"/><Relationship Id="rId40" Type="http://schemas.openxmlformats.org/officeDocument/2006/relationships/hyperlink" Target="https://takeuforward.org/data-structure/merge-overlapping-sub-intervals/" TargetMode="External"/><Relationship Id="rId115" Type="http://schemas.openxmlformats.org/officeDocument/2006/relationships/hyperlink" Target="https://github.com/striver79/SDESheet/blob/main/subarrayWithXorK" TargetMode="External"/><Relationship Id="rId136" Type="http://schemas.openxmlformats.org/officeDocument/2006/relationships/hyperlink" Target="https://takeuforward.org/data-structure/remove-n-th-node-from-the-end-of-a-linked-list/" TargetMode="External"/><Relationship Id="rId157" Type="http://schemas.openxmlformats.org/officeDocument/2006/relationships/hyperlink" Target="https://github.com/striver79/SDESheet/blob/main/detectCycleJava" TargetMode="External"/><Relationship Id="rId178" Type="http://schemas.openxmlformats.org/officeDocument/2006/relationships/hyperlink" Target="https://leetcode.com/problems/copy-list-with-random-pointer/" TargetMode="External"/><Relationship Id="rId301" Type="http://schemas.openxmlformats.org/officeDocument/2006/relationships/hyperlink" Target="https://github.com/striver79/SDESheet/blob/main/medianOf2SortedArraysJava" TargetMode="External"/><Relationship Id="rId322" Type="http://schemas.openxmlformats.org/officeDocument/2006/relationships/hyperlink" Target="https://www.youtube.com/watch?v=K5pcpkEMCN0&amp;list=PLgUwDviBIf0pcIDCZnxhv0LkHf5KzG9zp&amp;index=2" TargetMode="External"/><Relationship Id="rId343" Type="http://schemas.openxmlformats.org/officeDocument/2006/relationships/hyperlink" Target="https://github.com/striver79/StriversTrieSeries/blob/main/L6MaxXorQueriesJava" TargetMode="External"/><Relationship Id="rId364" Type="http://schemas.openxmlformats.org/officeDocument/2006/relationships/hyperlink" Target="https://leetcode.com/problems/lfu-cache/" TargetMode="External"/><Relationship Id="rId550" Type="http://schemas.openxmlformats.org/officeDocument/2006/relationships/hyperlink" Target="https://leetcode.com/problems/longest-common-subsequence/" TargetMode="External"/><Relationship Id="rId61" Type="http://schemas.openxmlformats.org/officeDocument/2006/relationships/hyperlink" Target="https://www.youtube.com/watch?v=kQ1mJlwW-c0" TargetMode="External"/><Relationship Id="rId82" Type="http://schemas.openxmlformats.org/officeDocument/2006/relationships/hyperlink" Target="https://takeuforward.org/data-structure/grid-unique-paths-count-paths-from-left-top-to-the-right-bottom-of-a-matrix/" TargetMode="External"/><Relationship Id="rId199" Type="http://schemas.openxmlformats.org/officeDocument/2006/relationships/hyperlink" Target="https://www.youtube.com/watch?v=Mo33MjjMlyA&amp;list=PLgUwDviBIf0p4ozDR_kJJkONnb1wdx2Ma&amp;index=44" TargetMode="External"/><Relationship Id="rId203" Type="http://schemas.openxmlformats.org/officeDocument/2006/relationships/hyperlink" Target="https://www.youtube.com/watch?v=II6ziNnub1Q&amp;list=PLgUwDviBIf0p4ozDR_kJJkONnb1wdx2Ma&amp;index=45" TargetMode="External"/><Relationship Id="rId385" Type="http://schemas.openxmlformats.org/officeDocument/2006/relationships/hyperlink" Target="https://leetcode.com/problems/implement-strstr/" TargetMode="External"/><Relationship Id="rId19" Type="http://schemas.openxmlformats.org/officeDocument/2006/relationships/hyperlink" Target="https://github.com/striver79/SDESheet/blob/main/nextPermutationJava" TargetMode="External"/><Relationship Id="rId224" Type="http://schemas.openxmlformats.org/officeDocument/2006/relationships/hyperlink" Target="https://practice.geeksforgeeks.org/problems/n-meetings-in-one-room-1587115620/1" TargetMode="External"/><Relationship Id="rId245" Type="http://schemas.openxmlformats.org/officeDocument/2006/relationships/hyperlink" Target="https://github.com/striver79/SDESheet/blob/main/combinationSum2C%2B%2B" TargetMode="External"/><Relationship Id="rId266" Type="http://schemas.openxmlformats.org/officeDocument/2006/relationships/hyperlink" Target="https://www.youtube.com/watch?v=FWAIf_EVUKE&amp;list=PLgUwDviBIf0p4ozDR_kJJkONnb1wdx2Ma&amp;index=58" TargetMode="External"/><Relationship Id="rId287" Type="http://schemas.openxmlformats.org/officeDocument/2006/relationships/hyperlink" Target="https://takeuforward.org/data-structure/search-single-element-in-a-sorted-array/" TargetMode="External"/><Relationship Id="rId410" Type="http://schemas.openxmlformats.org/officeDocument/2006/relationships/hyperlink" Target="https://takeuforward.org/data-structure/right-left-view-of-binary-tree/" TargetMode="External"/><Relationship Id="rId431" Type="http://schemas.openxmlformats.org/officeDocument/2006/relationships/hyperlink" Target="https://takeuforward.org/data-structure/maximum-depth-of-a-binary-tree/" TargetMode="External"/><Relationship Id="rId452" Type="http://schemas.openxmlformats.org/officeDocument/2006/relationships/hyperlink" Target="https://leetcode.com/problems/search-in-a-binary-search-tree/" TargetMode="External"/><Relationship Id="rId473" Type="http://schemas.openxmlformats.org/officeDocument/2006/relationships/hyperlink" Target="https://github.com/striver79/FreeKaTreeSeries/blob/main/L36_serializeBTCpp" TargetMode="External"/><Relationship Id="rId494" Type="http://schemas.openxmlformats.org/officeDocument/2006/relationships/hyperlink" Target="https://github.com/striver79/StriversGraphSeries/blob/main/BfsJava" TargetMode="External"/><Relationship Id="rId508" Type="http://schemas.openxmlformats.org/officeDocument/2006/relationships/hyperlink" Target="https://github.com/striver79/StriversGraphSeries/blob/main/cycleCheckDGDfs" TargetMode="External"/><Relationship Id="rId529" Type="http://schemas.openxmlformats.org/officeDocument/2006/relationships/hyperlink" Target="https://github.com/striver79/StriversGraphSeries/blob/main/kosaRajuJava" TargetMode="External"/><Relationship Id="rId30" Type="http://schemas.openxmlformats.org/officeDocument/2006/relationships/hyperlink" Target="https://takeuforward.org/data-structure/stock-buy-and-sell/" TargetMode="External"/><Relationship Id="rId105" Type="http://schemas.openxmlformats.org/officeDocument/2006/relationships/hyperlink" Target="https://github.com/striver79/SDESheet/blob/main/longestConsSequenceJava" TargetMode="External"/><Relationship Id="rId126" Type="http://schemas.openxmlformats.org/officeDocument/2006/relationships/hyperlink" Target="https://takeuforward.org/data-structure/find-middle-element-in-a-linked-list/" TargetMode="External"/><Relationship Id="rId147" Type="http://schemas.openxmlformats.org/officeDocument/2006/relationships/hyperlink" Target="https://www.youtube.com/watch?v=icnp4FJdZ_c&amp;list=PLgUwDviBIf0p4ozDR_kJJkONnb1wdx2Ma&amp;index=31" TargetMode="External"/><Relationship Id="rId168" Type="http://schemas.openxmlformats.org/officeDocument/2006/relationships/hyperlink" Target="https://github.com/striver79/SDESheet/blob/main/startingPointInLoopInLLCpp" TargetMode="External"/><Relationship Id="rId312" Type="http://schemas.openxmlformats.org/officeDocument/2006/relationships/hyperlink" Target="https://takeuforward.org/data-structure/aggressive-cows-detailed-solution/" TargetMode="External"/><Relationship Id="rId333" Type="http://schemas.openxmlformats.org/officeDocument/2006/relationships/hyperlink" Target="https://practice.geeksforgeeks.org/problems/power-set4302/1" TargetMode="External"/><Relationship Id="rId354" Type="http://schemas.openxmlformats.org/officeDocument/2006/relationships/hyperlink" Target="https://takeuforward.org/data-structure/check-for-balanced-parentheses/" TargetMode="External"/><Relationship Id="rId540" Type="http://schemas.openxmlformats.org/officeDocument/2006/relationships/hyperlink" Target="https://www.youtube.com/watch?v=HnD676J56ak&amp;list=PLgUwDviBIf0rGEWe64KWas0Nryn7SCRWw&amp;index=20" TargetMode="External"/><Relationship Id="rId51" Type="http://schemas.openxmlformats.org/officeDocument/2006/relationships/hyperlink" Target="https://www.youtube.com/watch?v=32Ll35mhWg0&amp;list=PLgUwDviBIf0rPG3Ictpu74YWBQ1CaBkm2&amp;index=1" TargetMode="External"/><Relationship Id="rId72" Type="http://schemas.openxmlformats.org/officeDocument/2006/relationships/hyperlink" Target="https://takeuforward.org/data-structure/find-the-majority-element-that-occurs-more-than-n-2-times/" TargetMode="External"/><Relationship Id="rId93" Type="http://schemas.openxmlformats.org/officeDocument/2006/relationships/hyperlink" Target="https://leetcode.com/problems/two-sum/" TargetMode="External"/><Relationship Id="rId189" Type="http://schemas.openxmlformats.org/officeDocument/2006/relationships/hyperlink" Target="https://www.youtube.com/watch?v=m18Hntz4go8&amp;list=PLgUwDviBIf0p4ozDR_kJJkONnb1wdx2Ma&amp;index=42" TargetMode="External"/><Relationship Id="rId375" Type="http://schemas.openxmlformats.org/officeDocument/2006/relationships/hyperlink" Target="https://takeuforward.org/data-structure/rotten-oranges-min-time-to-rot-all-oranges-bfs/" TargetMode="External"/><Relationship Id="rId396" Type="http://schemas.openxmlformats.org/officeDocument/2006/relationships/hyperlink" Target="https://www.youtube.com/watch?v=lxTGsVXjwvM&amp;list=PLgUwDviBIf0q8Hkd7bK2Bpryj2xVJk8Vk&amp;index=11" TargetMode="External"/><Relationship Id="rId561" Type="http://schemas.openxmlformats.org/officeDocument/2006/relationships/hyperlink" Target="https://practice.geeksforgeeks.org/problems/palindromic-patitioning4845/1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github.com/striver79/SDESheet/blob/main/jobSequencingJava" TargetMode="External"/><Relationship Id="rId235" Type="http://schemas.openxmlformats.org/officeDocument/2006/relationships/hyperlink" Target="https://www.youtube.com/watch?v=RIn3gOkbhQE&amp;list=PLgUwDviBIf0p4ozDR_kJJkONnb1wdx2Ma&amp;index=53" TargetMode="External"/><Relationship Id="rId256" Type="http://schemas.openxmlformats.org/officeDocument/2006/relationships/hyperlink" Target="https://github.com/striver79/SDESheet/blob/main/permutationSequenceJava" TargetMode="External"/><Relationship Id="rId277" Type="http://schemas.openxmlformats.org/officeDocument/2006/relationships/hyperlink" Target="https://github.com/striver79/SDESheet/blob/main/ratInAMazeCpp" TargetMode="External"/><Relationship Id="rId298" Type="http://schemas.openxmlformats.org/officeDocument/2006/relationships/hyperlink" Target="https://leetcode.com/problems/median-of-two-sorted-arrays/" TargetMode="External"/><Relationship Id="rId400" Type="http://schemas.openxmlformats.org/officeDocument/2006/relationships/hyperlink" Target="https://github.com/striver79/FreeKaTreeSeries/blob/main/inorderJava" TargetMode="External"/><Relationship Id="rId421" Type="http://schemas.openxmlformats.org/officeDocument/2006/relationships/hyperlink" Target="https://practice.geeksforgeeks.org/problems/top-view-of-binary-tree/1" TargetMode="External"/><Relationship Id="rId442" Type="http://schemas.openxmlformats.org/officeDocument/2006/relationships/hyperlink" Target="https://takeuforward.org/data-structure/boundary-traversal-of-a-binary-tree/" TargetMode="External"/><Relationship Id="rId463" Type="http://schemas.openxmlformats.org/officeDocument/2006/relationships/hyperlink" Target="https://takeuforward.org/data-structure/kth-largest-smallest-element-in-binary-search-tree/" TargetMode="External"/><Relationship Id="rId484" Type="http://schemas.openxmlformats.org/officeDocument/2006/relationships/hyperlink" Target="https://leetcode.com/problems/clone-graph/" TargetMode="External"/><Relationship Id="rId519" Type="http://schemas.openxmlformats.org/officeDocument/2006/relationships/hyperlink" Target="https://www.youtube.com/watch?v=nbgaEu-pvkU&amp;list=PLgUwDviBIf0rGEWe64KWas0Nryn7SCRWw&amp;index=10" TargetMode="External"/><Relationship Id="rId116" Type="http://schemas.openxmlformats.org/officeDocument/2006/relationships/hyperlink" Target="https://takeuforward.org/data-structure/length-of-longest-substring-without-any-repeating-character/" TargetMode="External"/><Relationship Id="rId137" Type="http://schemas.openxmlformats.org/officeDocument/2006/relationships/hyperlink" Target="https://leetcode.com/problems/remove-nth-node-from-end-of-list/" TargetMode="External"/><Relationship Id="rId158" Type="http://schemas.openxmlformats.org/officeDocument/2006/relationships/hyperlink" Target="https://leetcode.com/problems/reverse-nodes-in-k-group/" TargetMode="External"/><Relationship Id="rId302" Type="http://schemas.openxmlformats.org/officeDocument/2006/relationships/hyperlink" Target="https://takeuforward.org/data-structure/k-th-element-of-two-sorted-arrays/" TargetMode="External"/><Relationship Id="rId323" Type="http://schemas.openxmlformats.org/officeDocument/2006/relationships/hyperlink" Target="https://github.com/striver79/StriversTrieSeries/blob/main/L2Cpp" TargetMode="External"/><Relationship Id="rId344" Type="http://schemas.openxmlformats.org/officeDocument/2006/relationships/hyperlink" Target="https://takeuforward.org/data-structure/implement-stack-using-array/" TargetMode="External"/><Relationship Id="rId530" Type="http://schemas.openxmlformats.org/officeDocument/2006/relationships/hyperlink" Target="https://practice.geeksforgeeks.org/problems/implementing-dijkstra-set-1-adjacency-matrix/1" TargetMode="External"/><Relationship Id="rId20" Type="http://schemas.openxmlformats.org/officeDocument/2006/relationships/hyperlink" Target="https://takeuforward.org/data-structure/kadanes-algorithm-maximum-subarray-sum-in-an-array/" TargetMode="External"/><Relationship Id="rId41" Type="http://schemas.openxmlformats.org/officeDocument/2006/relationships/hyperlink" Target="https://leetcode.com/problems/merge-intervals/" TargetMode="External"/><Relationship Id="rId62" Type="http://schemas.openxmlformats.org/officeDocument/2006/relationships/hyperlink" Target="https://takeuforward.org/data-structure/search-in-a-sorted-2d-matrix/" TargetMode="External"/><Relationship Id="rId83" Type="http://schemas.openxmlformats.org/officeDocument/2006/relationships/hyperlink" Target="https://leetcode.com/problems/unique-paths/" TargetMode="External"/><Relationship Id="rId179" Type="http://schemas.openxmlformats.org/officeDocument/2006/relationships/hyperlink" Target="https://www.youtube.com/watch?v=VNf6VynfpdM" TargetMode="External"/><Relationship Id="rId365" Type="http://schemas.openxmlformats.org/officeDocument/2006/relationships/hyperlink" Target="https://www.youtube.com/watch?v=0PSB9y8ehbk&amp;list=PLgUwDviBIf0p4ozDR_kJJkONnb1wdx2Ma&amp;index=79" TargetMode="External"/><Relationship Id="rId386" Type="http://schemas.openxmlformats.org/officeDocument/2006/relationships/hyperlink" Target="https://leetcode.com/problems/implement-strstr/" TargetMode="External"/><Relationship Id="rId551" Type="http://schemas.openxmlformats.org/officeDocument/2006/relationships/hyperlink" Target="https://leetcode.com/problems/ones-and-zeroes/" TargetMode="External"/><Relationship Id="rId190" Type="http://schemas.openxmlformats.org/officeDocument/2006/relationships/hyperlink" Target="https://github.com/striver79/SDESheet/blob/main/trappingRainWaterC%2B%2B" TargetMode="External"/><Relationship Id="rId204" Type="http://schemas.openxmlformats.org/officeDocument/2006/relationships/hyperlink" Target="https://github.com/striver79/SDESheet/blob/main/NmeetingsCpp" TargetMode="External"/><Relationship Id="rId225" Type="http://schemas.openxmlformats.org/officeDocument/2006/relationships/hyperlink" Target="https://www.youtube.com/watch?v=II6ziNnub1Q&amp;list=PLgUwDviBIf0p4ozDR_kJJkONnb1wdx2Ma&amp;index=45" TargetMode="External"/><Relationship Id="rId246" Type="http://schemas.openxmlformats.org/officeDocument/2006/relationships/hyperlink" Target="https://github.com/striver79/SDESheet/blob/main/combinationSum2Java" TargetMode="External"/><Relationship Id="rId267" Type="http://schemas.openxmlformats.org/officeDocument/2006/relationships/hyperlink" Target="https://github.com/striver79/SDESheet/blob/main/sudokoSolverCpp" TargetMode="External"/><Relationship Id="rId288" Type="http://schemas.openxmlformats.org/officeDocument/2006/relationships/hyperlink" Target="https://leetcode.com/problems/single-element-in-a-sorted-array/" TargetMode="External"/><Relationship Id="rId411" Type="http://schemas.openxmlformats.org/officeDocument/2006/relationships/hyperlink" Target="https://practice.geeksforgeeks.org/problems/left-view-of-binary-tree/1" TargetMode="External"/><Relationship Id="rId432" Type="http://schemas.openxmlformats.org/officeDocument/2006/relationships/hyperlink" Target="https://leetcode.com/problems/maximum-depth-of-binary-tree/" TargetMode="External"/><Relationship Id="rId453" Type="http://schemas.openxmlformats.org/officeDocument/2006/relationships/hyperlink" Target="https://leetcode.com/problems/convert-sorted-array-to-binary-search-tree/" TargetMode="External"/><Relationship Id="rId474" Type="http://schemas.openxmlformats.org/officeDocument/2006/relationships/hyperlink" Target="https://github.com/striver79/FreeKaTreeSeries/blob/main/L36_serializeBTJava" TargetMode="External"/><Relationship Id="rId509" Type="http://schemas.openxmlformats.org/officeDocument/2006/relationships/hyperlink" Target="https://github.com/striver79/StriversGraphSeries/blob/main/cycleCheckDGDfsJava" TargetMode="External"/><Relationship Id="rId106" Type="http://schemas.openxmlformats.org/officeDocument/2006/relationships/hyperlink" Target="https://takeuforward.org/data-structure/length-of-the-longest-subarray-with-zero-sum/" TargetMode="External"/><Relationship Id="rId127" Type="http://schemas.openxmlformats.org/officeDocument/2006/relationships/hyperlink" Target="https://leetcode.com/problems/middle-of-the-linked-list/" TargetMode="External"/><Relationship Id="rId313" Type="http://schemas.openxmlformats.org/officeDocument/2006/relationships/hyperlink" Target="https://www.spoj.com/problems/AGGRCOW/" TargetMode="External"/><Relationship Id="rId495" Type="http://schemas.openxmlformats.org/officeDocument/2006/relationships/hyperlink" Target="https://takeuforward.org/data-structure/detect-a-cycle-in-undirected-graph-breadth-first-search/" TargetMode="External"/><Relationship Id="rId10" Type="http://schemas.openxmlformats.org/officeDocument/2006/relationships/hyperlink" Target="https://takeuforward.org/data-structure/program-to-generate-pascals-triangle/" TargetMode="External"/><Relationship Id="rId31" Type="http://schemas.openxmlformats.org/officeDocument/2006/relationships/hyperlink" Target="https://leetcode.com/problems/best-time-to-buy-and-sell-stock/" TargetMode="External"/><Relationship Id="rId52" Type="http://schemas.openxmlformats.org/officeDocument/2006/relationships/hyperlink" Target="https://github.com/striver79/SDESheet/blob/main/findDuplicatesCpp" TargetMode="External"/><Relationship Id="rId73" Type="http://schemas.openxmlformats.org/officeDocument/2006/relationships/hyperlink" Target="https://leetcode.com/problems/majority-element/" TargetMode="External"/><Relationship Id="rId94" Type="http://schemas.openxmlformats.org/officeDocument/2006/relationships/hyperlink" Target="https://www.youtube.com/watch?v=dRUpbt8vHpo&amp;list=PLgUwDviBIf0rVwua0kKYlsS_ik_1lyVK_&amp;index=2" TargetMode="External"/><Relationship Id="rId148" Type="http://schemas.openxmlformats.org/officeDocument/2006/relationships/hyperlink" Target="https://github.com/striver79/SDESheet/blob/main/deleteANodeCpp" TargetMode="External"/><Relationship Id="rId169" Type="http://schemas.openxmlformats.org/officeDocument/2006/relationships/hyperlink" Target="https://github.com/striver79/SDESheet/blob/main/startingPointInLoopInLLJava" TargetMode="External"/><Relationship Id="rId334" Type="http://schemas.openxmlformats.org/officeDocument/2006/relationships/hyperlink" Target="https://www.youtube.com/watch?v=b7AYbpM5YrE&amp;list=PLgUwDviBIf0p4ozDR_kJJkONnb1wdx2Ma&amp;index=67" TargetMode="External"/><Relationship Id="rId355" Type="http://schemas.openxmlformats.org/officeDocument/2006/relationships/hyperlink" Target="https://leetcode.com/problems/valid-parentheses/" TargetMode="External"/><Relationship Id="rId376" Type="http://schemas.openxmlformats.org/officeDocument/2006/relationships/hyperlink" Target="https://leetcode.com/problems/rotting-oranges/" TargetMode="External"/><Relationship Id="rId397" Type="http://schemas.openxmlformats.org/officeDocument/2006/relationships/hyperlink" Target="https://www.youtube.com/watch?v=80Zug6D1_r4&amp;list=PLgUwDviBIf0q8Hkd7bK2Bpryj2xVJk8Vk&amp;index=38" TargetMode="External"/><Relationship Id="rId520" Type="http://schemas.openxmlformats.org/officeDocument/2006/relationships/hyperlink" Target="https://github.com/striver79/StriversGraphSeries/blob/main/bipartiteGraphCppBfs" TargetMode="External"/><Relationship Id="rId541" Type="http://schemas.openxmlformats.org/officeDocument/2006/relationships/hyperlink" Target="https://github.com/striver79/StriversGraphSeries/blob/main/primsAlgoCppEfficient" TargetMode="External"/><Relationship Id="rId562" Type="http://schemas.openxmlformats.org/officeDocument/2006/relationships/hyperlink" Target="https://practice.geeksforgeeks.org/problems/job-sequencing-problem-1587115620/1" TargetMode="External"/><Relationship Id="rId4" Type="http://schemas.openxmlformats.org/officeDocument/2006/relationships/webSettings" Target="webSettings.xml"/><Relationship Id="rId180" Type="http://schemas.openxmlformats.org/officeDocument/2006/relationships/hyperlink" Target="https://github.com/striver79/SDESheet/blob/main/setMatrixZerosCpp" TargetMode="External"/><Relationship Id="rId215" Type="http://schemas.openxmlformats.org/officeDocument/2006/relationships/hyperlink" Target="https://takeuforward.org/data-structure/fractional-knapsack-problem-greedy-approach/" TargetMode="External"/><Relationship Id="rId236" Type="http://schemas.openxmlformats.org/officeDocument/2006/relationships/hyperlink" Target="https://github.com/striver79/SDESheet/blob/main/Subset-II_Cpp" TargetMode="External"/><Relationship Id="rId257" Type="http://schemas.openxmlformats.org/officeDocument/2006/relationships/hyperlink" Target="https://takeuforward.org/data-structure/print-all-permutations-of-a-string-array/" TargetMode="External"/><Relationship Id="rId278" Type="http://schemas.openxmlformats.org/officeDocument/2006/relationships/hyperlink" Target="https://github.com/striver79/SDESheet/blob/main/ratInAMazeJava" TargetMode="External"/><Relationship Id="rId401" Type="http://schemas.openxmlformats.org/officeDocument/2006/relationships/hyperlink" Target="https://github.com/striver79/FreeKaTreeSeries/blob/main/L10_iterativeTraversalInorderJava" TargetMode="External"/><Relationship Id="rId422" Type="http://schemas.openxmlformats.org/officeDocument/2006/relationships/hyperlink" Target="https://www.youtube.com/watch?v=Et9OCDNvJ78&amp;list=PLgUwDviBIf0q8Hkd7bK2Bpryj2xVJk8Vk&amp;index=23" TargetMode="External"/><Relationship Id="rId443" Type="http://schemas.openxmlformats.org/officeDocument/2006/relationships/hyperlink" Target="https://takeuforward.org/data-structure/maximum-sum-path-in-binary-tree/" TargetMode="External"/><Relationship Id="rId464" Type="http://schemas.openxmlformats.org/officeDocument/2006/relationships/hyperlink" Target="https://leetcode.com/problems/kth-smallest-element-in-a-bst/" TargetMode="External"/><Relationship Id="rId303" Type="http://schemas.openxmlformats.org/officeDocument/2006/relationships/hyperlink" Target="https://practice.geeksforgeeks.org/problems/k-th-element-of-two-sorted-array1317/1" TargetMode="External"/><Relationship Id="rId485" Type="http://schemas.openxmlformats.org/officeDocument/2006/relationships/hyperlink" Target="https://takeuforward.org/data-structure/depth-first-search-dfs-traversal-graph/" TargetMode="External"/><Relationship Id="rId42" Type="http://schemas.openxmlformats.org/officeDocument/2006/relationships/hyperlink" Target="https://www.youtube.com/watch?v=2JzRBPFYbKE&amp;list=PLgUwDviBIf0rPG3Ictpu74YWBQ1CaBkm2&amp;index=6" TargetMode="External"/><Relationship Id="rId84" Type="http://schemas.openxmlformats.org/officeDocument/2006/relationships/hyperlink" Target="https://www.youtube.com/watch?v=t_f0nwwdg5o&amp;list=PLgUwDviBIf0rPG3Ictpu74YWBQ1CaBkm2&amp;index=18" TargetMode="External"/><Relationship Id="rId138" Type="http://schemas.openxmlformats.org/officeDocument/2006/relationships/hyperlink" Target="https://www.youtube.com/watch?v=Lhu3MsXZy-Q&amp;list=PLgUwDviBIf0p4ozDR_kJJkONnb1wdx2Ma&amp;index=30" TargetMode="External"/><Relationship Id="rId345" Type="http://schemas.openxmlformats.org/officeDocument/2006/relationships/hyperlink" Target="https://www.youtube.com/watch?v=GYptUgnIM_I&amp;list=PLgUwDviBIf0p4ozDR_kJJkONnb1wdx2Ma&amp;index=68" TargetMode="External"/><Relationship Id="rId387" Type="http://schemas.openxmlformats.org/officeDocument/2006/relationships/hyperlink" Target="https://www.interviewbit.com/problems/minimum-characters-required-to-make-a-string-palindromic/" TargetMode="External"/><Relationship Id="rId510" Type="http://schemas.openxmlformats.org/officeDocument/2006/relationships/hyperlink" Target="https://leetcode.com/problems/course-schedule/" TargetMode="External"/><Relationship Id="rId552" Type="http://schemas.openxmlformats.org/officeDocument/2006/relationships/hyperlink" Target="https://leetcode.com/problems/edit-distance/" TargetMode="External"/><Relationship Id="rId191" Type="http://schemas.openxmlformats.org/officeDocument/2006/relationships/hyperlink" Target="https://github.com/striver79/SDESheet/blob/main/trappingRainWaterJava" TargetMode="External"/><Relationship Id="rId205" Type="http://schemas.openxmlformats.org/officeDocument/2006/relationships/hyperlink" Target="https://github.com/striver79/SDESheet/blob/main/NmeetingsJava" TargetMode="External"/><Relationship Id="rId247" Type="http://schemas.openxmlformats.org/officeDocument/2006/relationships/hyperlink" Target="https://takeuforward.org/data-structure/palindrome-partitioning/" TargetMode="External"/><Relationship Id="rId412" Type="http://schemas.openxmlformats.org/officeDocument/2006/relationships/hyperlink" Target="https://www.youtube.com/watch?v=KV4mRzTjlAk&amp;list=PLgUwDviBIf0q8Hkd7bK2Bpryj2xVJk8Vk&amp;index=25" TargetMode="External"/><Relationship Id="rId107" Type="http://schemas.openxmlformats.org/officeDocument/2006/relationships/hyperlink" Target="https://practice.geeksforgeeks.org/problems/largest-subarray-with-0-sum/1" TargetMode="External"/><Relationship Id="rId289" Type="http://schemas.openxmlformats.org/officeDocument/2006/relationships/hyperlink" Target="https://www.youtube.com/watch?v=PzszoiY5XMQ&amp;list=PLgUwDviBIf0p4ozDR_kJJkONnb1wdx2Ma&amp;index=64" TargetMode="External"/><Relationship Id="rId454" Type="http://schemas.openxmlformats.org/officeDocument/2006/relationships/hyperlink" Target="https://leetcode.com/problems/validate-binary-search-tree/" TargetMode="External"/><Relationship Id="rId496" Type="http://schemas.openxmlformats.org/officeDocument/2006/relationships/hyperlink" Target="https://leetcode.com/problems/course-schedule/" TargetMode="External"/><Relationship Id="rId11" Type="http://schemas.openxmlformats.org/officeDocument/2006/relationships/hyperlink" Target="https://leetcode.com/problems/pascals-triangle/" TargetMode="External"/><Relationship Id="rId53" Type="http://schemas.openxmlformats.org/officeDocument/2006/relationships/hyperlink" Target="https://github.com/striver79/SDESheet/blob/main/findDuplicatesJava" TargetMode="External"/><Relationship Id="rId149" Type="http://schemas.openxmlformats.org/officeDocument/2006/relationships/hyperlink" Target="https://github.com/striver79/SDESheet/blob/main/deleteANodeJava" TargetMode="External"/><Relationship Id="rId314" Type="http://schemas.openxmlformats.org/officeDocument/2006/relationships/hyperlink" Target="https://www.youtube.com/watch?v=wSOfYesTBRk&amp;list=PLgUwDviBIf0p4ozDR_kJJkONnb1wdx2Ma&amp;index=70" TargetMode="External"/><Relationship Id="rId356" Type="http://schemas.openxmlformats.org/officeDocument/2006/relationships/hyperlink" Target="https://www.youtube.com/watch?v=wkDfsKijrZ8&amp;list=PLgUwDviBIf0p4ozDR_kJJkONnb1wdx2Ma&amp;index=74" TargetMode="External"/><Relationship Id="rId398" Type="http://schemas.openxmlformats.org/officeDocument/2006/relationships/hyperlink" Target="https://github.com/striver79/FreeKaTreeSeries/blob/main/inorderCpp" TargetMode="External"/><Relationship Id="rId521" Type="http://schemas.openxmlformats.org/officeDocument/2006/relationships/hyperlink" Target="https://github.com/striver79/StriversGraphSeries/blob/main/bipartiteGraphJavaBfs" TargetMode="External"/><Relationship Id="rId563" Type="http://schemas.openxmlformats.org/officeDocument/2006/relationships/fontTable" Target="fontTable.xml"/><Relationship Id="rId95" Type="http://schemas.openxmlformats.org/officeDocument/2006/relationships/hyperlink" Target="https://github.com/striver79/SDESheet/blob/main/2SumCpp" TargetMode="External"/><Relationship Id="rId160" Type="http://schemas.openxmlformats.org/officeDocument/2006/relationships/hyperlink" Target="https://github.com/striver79/SDESheet/blob/main/reverseLLSizeKCpp" TargetMode="External"/><Relationship Id="rId216" Type="http://schemas.openxmlformats.org/officeDocument/2006/relationships/hyperlink" Target="https://practice.geeksforgeeks.org/problems/fractional-knapsack-1587115620/1" TargetMode="External"/><Relationship Id="rId423" Type="http://schemas.openxmlformats.org/officeDocument/2006/relationships/hyperlink" Target="https://github.com/striver79/FreeKaTreeSeries/blob/main/L22_topViewOfBtCpp" TargetMode="External"/><Relationship Id="rId258" Type="http://schemas.openxmlformats.org/officeDocument/2006/relationships/hyperlink" Target="https://leetcode.com/problems/permutations/" TargetMode="External"/><Relationship Id="rId465" Type="http://schemas.openxmlformats.org/officeDocument/2006/relationships/hyperlink" Target="https://takeuforward.org/data-structure/kth-largest-smallest-element-in-binary-search-tree/" TargetMode="External"/><Relationship Id="rId22" Type="http://schemas.openxmlformats.org/officeDocument/2006/relationships/hyperlink" Target="https://www.youtube.com/watch?v=w_KEocd__20&amp;list=PLgUwDviBIf0rPG3Ictpu74YWBQ1CaBkm2&amp;index=5" TargetMode="External"/><Relationship Id="rId64" Type="http://schemas.openxmlformats.org/officeDocument/2006/relationships/hyperlink" Target="https://www.youtube.com/watch?v=ZYpYur0znng&amp;list=PLgUwDviBIf0rPG3Ictpu74YWBQ1CaBkm2&amp;index=14" TargetMode="External"/><Relationship Id="rId118" Type="http://schemas.openxmlformats.org/officeDocument/2006/relationships/hyperlink" Target="https://www.youtube.com/watch?v=qtVh-XEpsJo&amp;list=PLgUwDviBIf0p4ozDR_kJJkONnb1wdx2Ma&amp;index=26" TargetMode="External"/><Relationship Id="rId325" Type="http://schemas.openxmlformats.org/officeDocument/2006/relationships/hyperlink" Target="https://bit.ly/3n3kedU" TargetMode="External"/><Relationship Id="rId367" Type="http://schemas.openxmlformats.org/officeDocument/2006/relationships/hyperlink" Target="https://leetcode.com/problems/largest-rectangle-in-histogram/" TargetMode="External"/><Relationship Id="rId532" Type="http://schemas.openxmlformats.org/officeDocument/2006/relationships/hyperlink" Target="https://github.com/striver79/StriversGraphSeries/blob/main/djisktraCPP" TargetMode="External"/><Relationship Id="rId171" Type="http://schemas.openxmlformats.org/officeDocument/2006/relationships/hyperlink" Target="https://www.youtube.com/watch?v=ysytSSXpAI0&amp;list=PLgUwDviBIf0p4ozDR_kJJkONnb1wdx2Ma&amp;index=38" TargetMode="External"/><Relationship Id="rId227" Type="http://schemas.openxmlformats.org/officeDocument/2006/relationships/hyperlink" Target="https://github.com/striver79/SDESheet/blob/main/NmeetingsJava" TargetMode="External"/><Relationship Id="rId269" Type="http://schemas.openxmlformats.org/officeDocument/2006/relationships/hyperlink" Target="https://takeuforward.org/data-structure/m-coloring-problem/" TargetMode="External"/><Relationship Id="rId434" Type="http://schemas.openxmlformats.org/officeDocument/2006/relationships/hyperlink" Target="https://leetcode.com/problems/diameter-of-binary-tree/" TargetMode="External"/><Relationship Id="rId476" Type="http://schemas.openxmlformats.org/officeDocument/2006/relationships/hyperlink" Target="https://www.youtube.com/watch?v=sWf7k1x9XR4&amp;list=PLgUwDviBIf0q8Hkd7bK2Bpryj2xVJk8Vk&amp;index=39" TargetMode="External"/><Relationship Id="rId33" Type="http://schemas.openxmlformats.org/officeDocument/2006/relationships/hyperlink" Target="https://github.com/striver79/SDESheet/blob/main/stockBuyAndSellCpp" TargetMode="External"/><Relationship Id="rId129" Type="http://schemas.openxmlformats.org/officeDocument/2006/relationships/hyperlink" Target="https://github.com/striver79/SDESheet/blob/main/middleLLCpp" TargetMode="External"/><Relationship Id="rId280" Type="http://schemas.openxmlformats.org/officeDocument/2006/relationships/hyperlink" Target="https://www.youtube.com/watch?v=WjpswYrS2nY&amp;list=PLgUwDviBIf0p4ozDR_kJJkONnb1wdx2Ma&amp;index=62" TargetMode="External"/><Relationship Id="rId336" Type="http://schemas.openxmlformats.org/officeDocument/2006/relationships/hyperlink" Target="https://leetcode.com/problems/maximum-xor-of-two-numbers-in-an-array/" TargetMode="External"/><Relationship Id="rId501" Type="http://schemas.openxmlformats.org/officeDocument/2006/relationships/hyperlink" Target="https://leetcode.com/problems/course-schedule/" TargetMode="External"/><Relationship Id="rId543" Type="http://schemas.openxmlformats.org/officeDocument/2006/relationships/hyperlink" Target="https://practice.geeksforgeeks.org/problems/minimum-spanning-tree/1" TargetMode="External"/><Relationship Id="rId75" Type="http://schemas.openxmlformats.org/officeDocument/2006/relationships/hyperlink" Target="https://github.com/striver79/SDESheet/blob/main/majorityElement-1Cpp" TargetMode="External"/><Relationship Id="rId140" Type="http://schemas.openxmlformats.org/officeDocument/2006/relationships/hyperlink" Target="https://github.com/striver79/SDESheet/blob/main/removeNthNodeEndJava" TargetMode="External"/><Relationship Id="rId182" Type="http://schemas.openxmlformats.org/officeDocument/2006/relationships/hyperlink" Target="https://takeuforward.org/data-structure/3-sum-find-triplets-that-add-up-to-a-zero/" TargetMode="External"/><Relationship Id="rId378" Type="http://schemas.openxmlformats.org/officeDocument/2006/relationships/hyperlink" Target="https://leetcode.com/accounts/login/?next=/problems/find-the-celebrity/" TargetMode="External"/><Relationship Id="rId403" Type="http://schemas.openxmlformats.org/officeDocument/2006/relationships/hyperlink" Target="https://takeuforward.org/data-structure/morris-preorder-traversal-of-a-binary-tree/" TargetMode="External"/><Relationship Id="rId6" Type="http://schemas.openxmlformats.org/officeDocument/2006/relationships/hyperlink" Target="https://leetcode.com/problems/set-matrix-zeroes/" TargetMode="External"/><Relationship Id="rId238" Type="http://schemas.openxmlformats.org/officeDocument/2006/relationships/hyperlink" Target="https://takeuforward.org/data-structure/combination-sum-1/" TargetMode="External"/><Relationship Id="rId445" Type="http://schemas.openxmlformats.org/officeDocument/2006/relationships/hyperlink" Target="https://leetcode.com/problems/construct-binary-tree-from-preorder-and-inorder-traversal/" TargetMode="External"/><Relationship Id="rId487" Type="http://schemas.openxmlformats.org/officeDocument/2006/relationships/hyperlink" Target="https://www.youtube.com/watch?v=uDWljP2PGmU&amp;list=PLgUwDviBIf0rGEWe64KWas0Nryn7SCRWw&amp;index=7" TargetMode="External"/><Relationship Id="rId291" Type="http://schemas.openxmlformats.org/officeDocument/2006/relationships/hyperlink" Target="https://github.com/striver79/SDESheet/blob/main/SingleElementSortedArrayJava" TargetMode="External"/><Relationship Id="rId305" Type="http://schemas.openxmlformats.org/officeDocument/2006/relationships/hyperlink" Target="https://github.com/striver79/SDESheet/blob/main/kThLargestElementCpp" TargetMode="External"/><Relationship Id="rId347" Type="http://schemas.openxmlformats.org/officeDocument/2006/relationships/hyperlink" Target="https://www.youtube.com/watch?v=M6GnoUDpqEE&amp;list=PLgUwDviBIf0p4ozDR_kJJkONnb1wdx2Ma&amp;index=72" TargetMode="External"/><Relationship Id="rId512" Type="http://schemas.openxmlformats.org/officeDocument/2006/relationships/hyperlink" Target="https://github.com/striver79/StriversGraphSeries/blob/main/checkCycleDGBFSCpp" TargetMode="External"/><Relationship Id="rId44" Type="http://schemas.openxmlformats.org/officeDocument/2006/relationships/hyperlink" Target="https://github.com/striver79/SDESheet/blob/main/mergeIntervalsJava" TargetMode="External"/><Relationship Id="rId86" Type="http://schemas.openxmlformats.org/officeDocument/2006/relationships/hyperlink" Target="https://github.com/striver79/SDESheet/blob/main/GridUniquePathsJava" TargetMode="External"/><Relationship Id="rId151" Type="http://schemas.openxmlformats.org/officeDocument/2006/relationships/hyperlink" Target="https://www.youtube.com/watch?v=u4FWXfgS8jw&amp;list=PLgUwDviBIf0p4ozDR_kJJkONnb1wdx2Ma&amp;index=33" TargetMode="External"/><Relationship Id="rId389" Type="http://schemas.openxmlformats.org/officeDocument/2006/relationships/hyperlink" Target="https://leetcode.com/problems/count-and-say/" TargetMode="External"/><Relationship Id="rId554" Type="http://schemas.openxmlformats.org/officeDocument/2006/relationships/hyperlink" Target="https://practice.geeksforgeeks.org/problems/matrix-chain-multiplication0303/1" TargetMode="External"/><Relationship Id="rId193" Type="http://schemas.openxmlformats.org/officeDocument/2006/relationships/hyperlink" Target="https://leetcode.com/problems/remove-duplicates-from-sorted-array/" TargetMode="External"/><Relationship Id="rId207" Type="http://schemas.openxmlformats.org/officeDocument/2006/relationships/hyperlink" Target="https://practice.geeksforgeeks.org/problems/minimum-platforms-1587115620/1" TargetMode="External"/><Relationship Id="rId249" Type="http://schemas.openxmlformats.org/officeDocument/2006/relationships/hyperlink" Target="https://www.youtube.com/watch?v=WBgsABoClE0&amp;list=PLgUwDviBIf0p4ozDR_kJJkONnb1wdx2Ma&amp;index=51" TargetMode="External"/><Relationship Id="rId414" Type="http://schemas.openxmlformats.org/officeDocument/2006/relationships/hyperlink" Target="https://github.com/striver79/FreeKaTreeSeries/blob/main/L24_RightViewOfBinaryTreeJava" TargetMode="External"/><Relationship Id="rId456" Type="http://schemas.openxmlformats.org/officeDocument/2006/relationships/hyperlink" Target="https://practice.geeksforgeeks.org/problems/predecessor-and-successor/1" TargetMode="External"/><Relationship Id="rId498" Type="http://schemas.openxmlformats.org/officeDocument/2006/relationships/hyperlink" Target="https://github.com/striver79/StriversGraphSeries/blob/main/cycleCheckUGBfs" TargetMode="External"/><Relationship Id="rId13" Type="http://schemas.openxmlformats.org/officeDocument/2006/relationships/hyperlink" Target="https://github.com/striver79/SDESheet/blob/main/pascalTriangleCpp" TargetMode="External"/><Relationship Id="rId109" Type="http://schemas.openxmlformats.org/officeDocument/2006/relationships/hyperlink" Target="https://github.com/striver79/SDESheet/blob/main/largestSubarrayWith0SumCpp" TargetMode="External"/><Relationship Id="rId260" Type="http://schemas.openxmlformats.org/officeDocument/2006/relationships/hyperlink" Target="https://takeuforward.org/data-structure/n-queen-problem-return-all-distinct-solutions-to-the-n-queens-puzzle/" TargetMode="External"/><Relationship Id="rId316" Type="http://schemas.openxmlformats.org/officeDocument/2006/relationships/hyperlink" Target="https://www.youtube.com/watch?v=dBGUmUQhjaM&amp;list=PLgUwDviBIf0pcIDCZnxhv0LkHf5KzG9zp" TargetMode="External"/><Relationship Id="rId523" Type="http://schemas.openxmlformats.org/officeDocument/2006/relationships/hyperlink" Target="https://www.youtube.com/watch?v=uC884ske2uQ&amp;list=PLgUwDviBIf0rGEWe64KWas0Nryn7SCRWw&amp;index=11" TargetMode="External"/><Relationship Id="rId55" Type="http://schemas.openxmlformats.org/officeDocument/2006/relationships/hyperlink" Target="https://www.interviewbit.com/problems/repeat-and-missing-number-array/" TargetMode="External"/><Relationship Id="rId97" Type="http://schemas.openxmlformats.org/officeDocument/2006/relationships/hyperlink" Target="https://takeuforward.org/data-structure/4-sum-find-quads-that-add-up-to-a-target-value/" TargetMode="External"/><Relationship Id="rId120" Type="http://schemas.openxmlformats.org/officeDocument/2006/relationships/hyperlink" Target="https://github.com/striver79/SDESheet/blob/main/longestSubstringWithoutRepeatJava" TargetMode="External"/><Relationship Id="rId358" Type="http://schemas.openxmlformats.org/officeDocument/2006/relationships/hyperlink" Target="https://leetcode.com/problems/next-greater-element-i/" TargetMode="External"/><Relationship Id="rId162" Type="http://schemas.openxmlformats.org/officeDocument/2006/relationships/hyperlink" Target="https://leetcode.com/problems/palindrome-linked-list/" TargetMode="External"/><Relationship Id="rId218" Type="http://schemas.openxmlformats.org/officeDocument/2006/relationships/hyperlink" Target="https://github.com/striver79/SDESheet/blob/main/fractionalKnapsackC%2B%2B" TargetMode="External"/><Relationship Id="rId425" Type="http://schemas.openxmlformats.org/officeDocument/2006/relationships/hyperlink" Target="https://takeuforward.org/data-structure/preorder-inorder-postorder-traversals-in-one-traversal/" TargetMode="External"/><Relationship Id="rId467" Type="http://schemas.openxmlformats.org/officeDocument/2006/relationships/hyperlink" Target="https://leetcode.com/problems/two-sum-iv-input-is-a-bst/" TargetMode="External"/><Relationship Id="rId271" Type="http://schemas.openxmlformats.org/officeDocument/2006/relationships/hyperlink" Target="https://www.youtube.com/watch?v=wuVwUK25Rfc&amp;list=PLgUwDviBIf0p4ozDR_kJJkONnb1wdx2Ma&amp;index=59" TargetMode="External"/><Relationship Id="rId24" Type="http://schemas.openxmlformats.org/officeDocument/2006/relationships/hyperlink" Target="https://github.com/striver79/SDESheet/blob/main/KadaneJava" TargetMode="External"/><Relationship Id="rId66" Type="http://schemas.openxmlformats.org/officeDocument/2006/relationships/hyperlink" Target="https://github.com/striver79/SDESheet/blob/main/searchInA2DMatrixJava" TargetMode="External"/><Relationship Id="rId131" Type="http://schemas.openxmlformats.org/officeDocument/2006/relationships/hyperlink" Target="https://takeuforward.org/data-structure/merge-two-sorted-linked-lists/" TargetMode="External"/><Relationship Id="rId327" Type="http://schemas.openxmlformats.org/officeDocument/2006/relationships/hyperlink" Target="https://github.com/striver79/StriversTrieSeries/blob/main/L3_CompleteString_Cpp" TargetMode="External"/><Relationship Id="rId369" Type="http://schemas.openxmlformats.org/officeDocument/2006/relationships/hyperlink" Target="https://www.youtube.com/watch?v=jC_cWLy7jSI&amp;list=PLgUwDviBIf0p4ozDR_kJJkONnb1wdx2Ma&amp;index=82" TargetMode="External"/><Relationship Id="rId534" Type="http://schemas.openxmlformats.org/officeDocument/2006/relationships/hyperlink" Target="https://practice.geeksforgeeks.org/problems/distance-from-the-source-bellman-ford-algorithm/0/?fbclid=IwAR2_lL0T84DnciLyzMTQuVTMBOi82nTWNLuXjUgahnrtBgkphKiYk6xcyJU" TargetMode="External"/><Relationship Id="rId173" Type="http://schemas.openxmlformats.org/officeDocument/2006/relationships/hyperlink" Target="https://github.com/striver79/SDESheet/blob/main/flatteningOfLinkedListJava" TargetMode="External"/><Relationship Id="rId229" Type="http://schemas.openxmlformats.org/officeDocument/2006/relationships/hyperlink" Target="https://practice.geeksforgeeks.org/problems/subset-sums2234/1" TargetMode="External"/><Relationship Id="rId380" Type="http://schemas.openxmlformats.org/officeDocument/2006/relationships/hyperlink" Target="https://leetcode.com/problems/longest-palindromic-substring/" TargetMode="External"/><Relationship Id="rId436" Type="http://schemas.openxmlformats.org/officeDocument/2006/relationships/hyperlink" Target="https://leetcode.com/problems/balanced-binary-tree/" TargetMode="External"/><Relationship Id="rId240" Type="http://schemas.openxmlformats.org/officeDocument/2006/relationships/hyperlink" Target="https://www.youtube.com/watch?v=OyZFFqQtu98&amp;list=PLgUwDviBIf0p4ozDR_kJJkONnb1wdx2Ma&amp;index=49" TargetMode="External"/><Relationship Id="rId478" Type="http://schemas.openxmlformats.org/officeDocument/2006/relationships/hyperlink" Target="https://github.com/striver79/FreeKaTreeSeries/blob/main/L38_flattenBT2LLJava" TargetMode="External"/><Relationship Id="rId35" Type="http://schemas.openxmlformats.org/officeDocument/2006/relationships/hyperlink" Target="https://takeuforward.org/data-structure/rotate-image-by-90-degree/" TargetMode="External"/><Relationship Id="rId77" Type="http://schemas.openxmlformats.org/officeDocument/2006/relationships/hyperlink" Target="https://takeuforward.org/data-structure/majority-elementsn-3-times-find-the-elements-that-appears-more-than-n-3-times-in-the-array/" TargetMode="External"/><Relationship Id="rId100" Type="http://schemas.openxmlformats.org/officeDocument/2006/relationships/hyperlink" Target="https://github.com/striver79/SDESheet/blob/main/4SumCpp" TargetMode="External"/><Relationship Id="rId282" Type="http://schemas.openxmlformats.org/officeDocument/2006/relationships/hyperlink" Target="https://github.com/striver79/SDESheet/blob/main/NthRootOfNumberJava" TargetMode="External"/><Relationship Id="rId338" Type="http://schemas.openxmlformats.org/officeDocument/2006/relationships/hyperlink" Target="https://github.com/striver79/StriversTrieSeries/blob/main/L5MaxPairCpp" TargetMode="External"/><Relationship Id="rId503" Type="http://schemas.openxmlformats.org/officeDocument/2006/relationships/hyperlink" Target="https://github.com/striver79/StriversGraphSeries/blob/main/cycleCheckUGDfs" TargetMode="External"/><Relationship Id="rId545" Type="http://schemas.openxmlformats.org/officeDocument/2006/relationships/hyperlink" Target="https://github.com/striver79/StriversGraphSeries/blob/main/KruskalAlgorithmCpp" TargetMode="External"/><Relationship Id="rId8" Type="http://schemas.openxmlformats.org/officeDocument/2006/relationships/hyperlink" Target="https://github.com/striver79/SDESheet/blob/main/setMatrixZerosCpp" TargetMode="External"/><Relationship Id="rId142" Type="http://schemas.openxmlformats.org/officeDocument/2006/relationships/hyperlink" Target="https://leetcode.com/problems/add-two-numbers/" TargetMode="External"/><Relationship Id="rId184" Type="http://schemas.openxmlformats.org/officeDocument/2006/relationships/hyperlink" Target="https://www.youtube.com/watch?v=onLoX6Nhvmg&amp;list=PLgUwDviBIf0p4ozDR_kJJkONnb1wdx2Ma&amp;index=41" TargetMode="External"/><Relationship Id="rId391" Type="http://schemas.openxmlformats.org/officeDocument/2006/relationships/hyperlink" Target="https://www.youtube.com/watch?v=OYqYEM1bMK8&amp;list=PLgUwDviBIf0q8Hkd7bK2Bpryj2xVJk8Vk" TargetMode="External"/><Relationship Id="rId405" Type="http://schemas.openxmlformats.org/officeDocument/2006/relationships/hyperlink" Target="https://leetcode.com/problems/binary-tree-preorder-traversal/" TargetMode="External"/><Relationship Id="rId447" Type="http://schemas.openxmlformats.org/officeDocument/2006/relationships/hyperlink" Target="https://takeuforward.org/data-structure/check-for-symmetrical-binary-tree/" TargetMode="External"/><Relationship Id="rId251" Type="http://schemas.openxmlformats.org/officeDocument/2006/relationships/hyperlink" Target="https://github.com/striver79/SDESheet/blob/main/PalindromePartitioningJava" TargetMode="External"/><Relationship Id="rId489" Type="http://schemas.openxmlformats.org/officeDocument/2006/relationships/hyperlink" Target="https://github.com/striver79/StriversGraphSeries/blob/main/DfsJava" TargetMode="External"/><Relationship Id="rId46" Type="http://schemas.openxmlformats.org/officeDocument/2006/relationships/hyperlink" Target="https://leetcode.com/problems/merge-sorted-array/" TargetMode="External"/><Relationship Id="rId293" Type="http://schemas.openxmlformats.org/officeDocument/2006/relationships/hyperlink" Target="https://leetcode.com/problems/search-in-rotated-sorted-array/" TargetMode="External"/><Relationship Id="rId307" Type="http://schemas.openxmlformats.org/officeDocument/2006/relationships/hyperlink" Target="https://takeuforward.org/data-structure/allocate-minimum-number-of-pages/" TargetMode="External"/><Relationship Id="rId349" Type="http://schemas.openxmlformats.org/officeDocument/2006/relationships/hyperlink" Target="https://leetcode.com/problems/implement-stack-using-queues/" TargetMode="External"/><Relationship Id="rId514" Type="http://schemas.openxmlformats.org/officeDocument/2006/relationships/hyperlink" Target="https://practice.geeksforgeeks.org/problems/topological-sort/1" TargetMode="External"/><Relationship Id="rId556" Type="http://schemas.openxmlformats.org/officeDocument/2006/relationships/hyperlink" Target="https://leetcode.com/problems/coin-change/" TargetMode="External"/><Relationship Id="rId88" Type="http://schemas.openxmlformats.org/officeDocument/2006/relationships/hyperlink" Target="https://leetcode.com/problems/reverse-pairs/" TargetMode="External"/><Relationship Id="rId111" Type="http://schemas.openxmlformats.org/officeDocument/2006/relationships/hyperlink" Target="https://takeuforward.org/data-structure/count-the-number-of-subarrays-with-given-xor-k/" TargetMode="External"/><Relationship Id="rId153" Type="http://schemas.openxmlformats.org/officeDocument/2006/relationships/hyperlink" Target="https://github.com/striver79/SDESheet/blob/main/intersectionYLLJava" TargetMode="External"/><Relationship Id="rId195" Type="http://schemas.openxmlformats.org/officeDocument/2006/relationships/hyperlink" Target="https://github.com/striver79/SDESheet/blob/main/removeDuplicatesC%2B%2B" TargetMode="External"/><Relationship Id="rId209" Type="http://schemas.openxmlformats.org/officeDocument/2006/relationships/hyperlink" Target="https://github.com/striver79/SDESheet/blob/main/minimumPlatformsCpp" TargetMode="External"/><Relationship Id="rId360" Type="http://schemas.openxmlformats.org/officeDocument/2006/relationships/hyperlink" Target="https://www.interviewbit.com/problems/nearest-smaller-element/" TargetMode="External"/><Relationship Id="rId416" Type="http://schemas.openxmlformats.org/officeDocument/2006/relationships/hyperlink" Target="https://practice.geeksforgeeks.org/problems/bottom-view-of-binary-tree/1" TargetMode="External"/><Relationship Id="rId220" Type="http://schemas.openxmlformats.org/officeDocument/2006/relationships/hyperlink" Target="https://takeuforward.org/data-structure/find-minimum-number-of-coins/" TargetMode="External"/><Relationship Id="rId458" Type="http://schemas.openxmlformats.org/officeDocument/2006/relationships/hyperlink" Target="https://github.com/striver79/FreeKaTreeSeries/blob/main/L42_floorInBstCpp" TargetMode="External"/><Relationship Id="rId15" Type="http://schemas.openxmlformats.org/officeDocument/2006/relationships/hyperlink" Target="https://takeuforward.org/data-structure/next_permutation-find-next-lexicographically-greater-permutation/" TargetMode="External"/><Relationship Id="rId57" Type="http://schemas.openxmlformats.org/officeDocument/2006/relationships/hyperlink" Target="https://github.com/striver79/SDESheet/blob/main/missingAndRepeatingNumberCpp" TargetMode="External"/><Relationship Id="rId262" Type="http://schemas.openxmlformats.org/officeDocument/2006/relationships/hyperlink" Target="https://www.youtube.com/watch?v=i05Ju7AftcM&amp;list=PLgUwDviBIf0p4ozDR_kJJkONnb1wdx2Ma&amp;index=57" TargetMode="External"/><Relationship Id="rId318" Type="http://schemas.openxmlformats.org/officeDocument/2006/relationships/hyperlink" Target="https://www.youtube.com/watch?v=dBGUmUQhjaM&amp;list=PLgUwDviBIf0pcIDCZnxhv0LkHf5KzG9zp" TargetMode="External"/><Relationship Id="rId525" Type="http://schemas.openxmlformats.org/officeDocument/2006/relationships/hyperlink" Target="https://github.com/striver79/StriversGraphSeries/blob/main/bipartiteGraphJavaDf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9</Pages>
  <Words>11107</Words>
  <Characters>63316</Characters>
  <Application>Microsoft Office Word</Application>
  <DocSecurity>0</DocSecurity>
  <Lines>527</Lines>
  <Paragraphs>148</Paragraphs>
  <ScaleCrop>false</ScaleCrop>
  <Company/>
  <LinksUpToDate>false</LinksUpToDate>
  <CharactersWithSpaces>7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aif malik</cp:lastModifiedBy>
  <cp:revision>24</cp:revision>
  <dcterms:created xsi:type="dcterms:W3CDTF">2021-12-23T12:38:00Z</dcterms:created>
  <dcterms:modified xsi:type="dcterms:W3CDTF">2021-12-23T16:43:00Z</dcterms:modified>
</cp:coreProperties>
</file>